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646C6363" w14:textId="6B5840D0" w:rsidR="00471104" w:rsidRDefault="00471104" w:rsidP="00451D6C">
      <w:pPr>
        <w:pStyle w:val="ODSTAVEC"/>
        <w:ind w:firstLine="0"/>
      </w:pPr>
      <w:r>
        <w:t xml:space="preserve">Myšlení je poznávací proces, který je charakteristický hned několika body. Skládá se z vnitřních, implicitních myšlenkových operací. Probíhá jednak na vědomé, kontrolované a řízené úrovni (myšlení logické, induktivní, deduktivní), jednak na neuvědomované úrovni (myšlení intuitivní). Obvykle se dá usměrňovat vůlí (myšlení volní). Může však probíhat bez volního úsilí (myšlení asociativní), dokonce i proti volnímu úsilí (myšlení vtíravé).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7FFD8B18"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rsidR="00710966">
        <w:t xml:space="preserve"> </w:t>
      </w:r>
      <w:r>
        <w:t>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7C2D3654" w:rsidR="00F572EF" w:rsidRDefault="00F572EF" w:rsidP="00D44952">
      <w:pPr>
        <w:pStyle w:val="ODSTAVEC"/>
        <w:numPr>
          <w:ilvl w:val="0"/>
          <w:numId w:val="7"/>
        </w:numPr>
      </w:pPr>
      <w:r>
        <w:t>Zobecňovat a přenášet tento postup řešení problémů do nejrůznějších dalších oblastí.</w:t>
      </w:r>
      <w:r w:rsidR="00710966">
        <w:t xml:space="preserve"> </w:t>
      </w:r>
      <w:r w:rsidR="007F6E2B">
        <w:fldChar w:fldCharType="begin"/>
      </w:r>
      <w:r w:rsidR="007F6E2B">
        <w:instrText xml:space="preserve"> REF _Ref151116213 \r \h </w:instrText>
      </w:r>
      <w:r w:rsidR="007F6E2B">
        <w:fldChar w:fldCharType="separate"/>
      </w:r>
      <w:r w:rsidR="007F6E2B">
        <w:t>[16]</w:t>
      </w:r>
      <w:r w:rsidR="007F6E2B">
        <w:fldChar w:fldCharType="end"/>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40E736C7" w14:textId="77777777" w:rsidR="00471104"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r w:rsidR="00471104">
        <w:t xml:space="preserve"> </w:t>
      </w:r>
    </w:p>
    <w:p w14:paraId="2BD9CACB" w14:textId="1C248AA2" w:rsidR="00783132" w:rsidRDefault="00B05F27" w:rsidP="002A4A2E">
      <w:pPr>
        <w:pStyle w:val="ODSTAVEC"/>
        <w:ind w:firstLine="0"/>
      </w:pPr>
      <w:proofErr w:type="spellStart"/>
      <w:r>
        <w:lastRenderedPageBreak/>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8973" w:type="dxa"/>
        <w:tblInd w:w="-8" w:type="dxa"/>
        <w:tblLook w:val="05A0" w:firstRow="1" w:lastRow="0" w:firstColumn="1" w:lastColumn="1" w:noHBand="0" w:noVBand="1"/>
      </w:tblPr>
      <w:tblGrid>
        <w:gridCol w:w="2992"/>
        <w:gridCol w:w="2992"/>
        <w:gridCol w:w="2989"/>
      </w:tblGrid>
      <w:tr w:rsidR="004222EC"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471104" w:rsidRDefault="00B81201" w:rsidP="009035B0">
            <w:pPr>
              <w:pStyle w:val="ODSTAVEC"/>
              <w:ind w:firstLine="0"/>
              <w:jc w:val="center"/>
              <w:rPr>
                <w:b/>
                <w:bCs/>
                <w:szCs w:val="24"/>
              </w:rPr>
            </w:pPr>
            <w:r w:rsidRPr="00471104">
              <w:rPr>
                <w:b/>
                <w:bCs/>
                <w:szCs w:val="24"/>
              </w:rPr>
              <w:t>Pojem</w:t>
            </w:r>
          </w:p>
        </w:tc>
        <w:tc>
          <w:tcPr>
            <w:tcW w:w="2992" w:type="dxa"/>
            <w:shd w:val="clear" w:color="auto" w:fill="E7E6E6" w:themeFill="background2"/>
          </w:tcPr>
          <w:p w14:paraId="58FF5487" w14:textId="3A70F0F3" w:rsidR="004222EC" w:rsidRPr="00471104" w:rsidRDefault="00B81201" w:rsidP="009035B0">
            <w:pPr>
              <w:pStyle w:val="ODSTAVEC"/>
              <w:ind w:firstLine="0"/>
              <w:jc w:val="center"/>
              <w:rPr>
                <w:b/>
                <w:bCs/>
                <w:szCs w:val="24"/>
              </w:rPr>
            </w:pPr>
            <w:r w:rsidRPr="00471104">
              <w:rPr>
                <w:b/>
                <w:bCs/>
                <w:szCs w:val="24"/>
              </w:rPr>
              <w:t>Lze zahrnout?</w:t>
            </w:r>
          </w:p>
        </w:tc>
        <w:tc>
          <w:tcPr>
            <w:tcW w:w="2989" w:type="dxa"/>
            <w:shd w:val="clear" w:color="auto" w:fill="E7E6E6" w:themeFill="background2"/>
          </w:tcPr>
          <w:p w14:paraId="565AA252" w14:textId="1E125F80" w:rsidR="00B81201" w:rsidRPr="00471104" w:rsidRDefault="009035B0" w:rsidP="009035B0">
            <w:pPr>
              <w:pStyle w:val="ODSTAVEC"/>
              <w:ind w:firstLine="0"/>
              <w:jc w:val="center"/>
              <w:rPr>
                <w:b/>
                <w:bCs/>
                <w:szCs w:val="24"/>
              </w:rPr>
            </w:pPr>
            <w:r w:rsidRPr="00471104">
              <w:rPr>
                <w:b/>
                <w:bCs/>
                <w:szCs w:val="24"/>
              </w:rPr>
              <w:t>Zdůvodnění</w:t>
            </w:r>
          </w:p>
        </w:tc>
      </w:tr>
      <w:tr w:rsidR="004222EC" w14:paraId="33B8CE56" w14:textId="77777777" w:rsidTr="00471104">
        <w:trPr>
          <w:trHeight w:val="512"/>
        </w:trPr>
        <w:tc>
          <w:tcPr>
            <w:tcW w:w="2992" w:type="dxa"/>
          </w:tcPr>
          <w:p w14:paraId="471B8E8B" w14:textId="0D3BF417" w:rsidR="004222EC" w:rsidRPr="00471104" w:rsidRDefault="00CB5881" w:rsidP="00CB5881">
            <w:pPr>
              <w:pStyle w:val="ODSTAVEC"/>
              <w:ind w:firstLine="0"/>
              <w:jc w:val="left"/>
              <w:rPr>
                <w:szCs w:val="24"/>
              </w:rPr>
            </w:pPr>
            <w:r w:rsidRPr="00471104">
              <w:rPr>
                <w:szCs w:val="24"/>
              </w:rPr>
              <w:t>Myšlenkový proces</w:t>
            </w:r>
          </w:p>
        </w:tc>
        <w:tc>
          <w:tcPr>
            <w:tcW w:w="2992" w:type="dxa"/>
          </w:tcPr>
          <w:p w14:paraId="073841A4" w14:textId="6B6AFF6F" w:rsidR="004222EC" w:rsidRPr="00471104" w:rsidRDefault="00F63C50" w:rsidP="00AA0C47">
            <w:pPr>
              <w:pStyle w:val="ODSTAVEC"/>
              <w:ind w:firstLine="0"/>
              <w:jc w:val="center"/>
              <w:rPr>
                <w:szCs w:val="24"/>
              </w:rPr>
            </w:pPr>
            <w:r w:rsidRPr="00471104">
              <w:rPr>
                <w:szCs w:val="24"/>
              </w:rPr>
              <w:t>ano</w:t>
            </w:r>
          </w:p>
        </w:tc>
        <w:tc>
          <w:tcPr>
            <w:tcW w:w="2989" w:type="dxa"/>
          </w:tcPr>
          <w:p w14:paraId="143AED93" w14:textId="4B2A23FC" w:rsidR="004222EC" w:rsidRPr="00471104" w:rsidRDefault="00F63C50" w:rsidP="00CB5881">
            <w:pPr>
              <w:pStyle w:val="ODSTAVEC"/>
              <w:ind w:firstLine="0"/>
              <w:jc w:val="left"/>
              <w:rPr>
                <w:szCs w:val="24"/>
              </w:rPr>
            </w:pPr>
            <w:r w:rsidRPr="00471104">
              <w:rPr>
                <w:szCs w:val="24"/>
              </w:rPr>
              <w:t>Literární zdroje se shodují.</w:t>
            </w:r>
          </w:p>
        </w:tc>
      </w:tr>
      <w:tr w:rsidR="00BE074C" w14:paraId="519A8F3C" w14:textId="77777777" w:rsidTr="00471104">
        <w:trPr>
          <w:trHeight w:val="512"/>
        </w:trPr>
        <w:tc>
          <w:tcPr>
            <w:tcW w:w="2992" w:type="dxa"/>
          </w:tcPr>
          <w:p w14:paraId="53D079FB" w14:textId="16E4F483" w:rsidR="00BE074C" w:rsidRPr="00471104" w:rsidRDefault="00BE074C" w:rsidP="00BE074C">
            <w:pPr>
              <w:pStyle w:val="ODSTAVEC"/>
              <w:ind w:firstLine="0"/>
              <w:jc w:val="left"/>
              <w:rPr>
                <w:szCs w:val="24"/>
              </w:rPr>
            </w:pPr>
            <w:r w:rsidRPr="00471104">
              <w:rPr>
                <w:szCs w:val="24"/>
              </w:rPr>
              <w:t>Abstrakce</w:t>
            </w:r>
          </w:p>
        </w:tc>
        <w:tc>
          <w:tcPr>
            <w:tcW w:w="2992" w:type="dxa"/>
          </w:tcPr>
          <w:p w14:paraId="7FE4699F" w14:textId="5BAF0E26" w:rsidR="00BE074C" w:rsidRPr="00471104" w:rsidRDefault="00BE074C" w:rsidP="00AA0C47">
            <w:pPr>
              <w:pStyle w:val="ODSTAVEC"/>
              <w:ind w:firstLine="0"/>
              <w:jc w:val="center"/>
              <w:rPr>
                <w:szCs w:val="24"/>
              </w:rPr>
            </w:pPr>
            <w:r w:rsidRPr="00471104">
              <w:rPr>
                <w:szCs w:val="24"/>
              </w:rPr>
              <w:t>ano</w:t>
            </w:r>
          </w:p>
        </w:tc>
        <w:tc>
          <w:tcPr>
            <w:tcW w:w="2989" w:type="dxa"/>
          </w:tcPr>
          <w:p w14:paraId="78B4F7FD" w14:textId="69792446" w:rsidR="00BE074C" w:rsidRPr="00471104" w:rsidRDefault="00BE074C" w:rsidP="00BE074C">
            <w:pPr>
              <w:pStyle w:val="ODSTAVEC"/>
              <w:ind w:firstLine="0"/>
              <w:jc w:val="left"/>
              <w:rPr>
                <w:szCs w:val="24"/>
              </w:rPr>
            </w:pPr>
            <w:r w:rsidRPr="00471104">
              <w:rPr>
                <w:szCs w:val="24"/>
              </w:rPr>
              <w:t>Literární zdroje se shodují.</w:t>
            </w:r>
          </w:p>
        </w:tc>
      </w:tr>
      <w:tr w:rsidR="00BE074C" w14:paraId="55FA6ED4" w14:textId="77777777" w:rsidTr="00471104">
        <w:trPr>
          <w:trHeight w:val="512"/>
        </w:trPr>
        <w:tc>
          <w:tcPr>
            <w:tcW w:w="2992" w:type="dxa"/>
          </w:tcPr>
          <w:p w14:paraId="3175C10C" w14:textId="432B0DDB" w:rsidR="00BE074C" w:rsidRPr="00471104" w:rsidRDefault="00BE074C" w:rsidP="00BE074C">
            <w:pPr>
              <w:pStyle w:val="ODSTAVEC"/>
              <w:ind w:firstLine="0"/>
              <w:jc w:val="left"/>
              <w:rPr>
                <w:szCs w:val="24"/>
              </w:rPr>
            </w:pPr>
            <w:r w:rsidRPr="00471104">
              <w:rPr>
                <w:szCs w:val="24"/>
              </w:rPr>
              <w:t>Dekompozice (rozklad)</w:t>
            </w:r>
          </w:p>
        </w:tc>
        <w:tc>
          <w:tcPr>
            <w:tcW w:w="2992" w:type="dxa"/>
          </w:tcPr>
          <w:p w14:paraId="0D7BB172" w14:textId="5CA2C70E" w:rsidR="00BE074C" w:rsidRPr="00471104" w:rsidRDefault="00BE074C" w:rsidP="00AA0C47">
            <w:pPr>
              <w:pStyle w:val="ODSTAVEC"/>
              <w:ind w:firstLine="0"/>
              <w:jc w:val="center"/>
              <w:rPr>
                <w:szCs w:val="24"/>
              </w:rPr>
            </w:pPr>
            <w:r w:rsidRPr="00471104">
              <w:rPr>
                <w:szCs w:val="24"/>
              </w:rPr>
              <w:t>ano</w:t>
            </w:r>
          </w:p>
        </w:tc>
        <w:tc>
          <w:tcPr>
            <w:tcW w:w="2989" w:type="dxa"/>
          </w:tcPr>
          <w:p w14:paraId="5D530BD9" w14:textId="545A2DA0" w:rsidR="00BE074C" w:rsidRPr="00471104" w:rsidRDefault="00BE074C" w:rsidP="00BE074C">
            <w:pPr>
              <w:pStyle w:val="ODSTAVEC"/>
              <w:ind w:firstLine="0"/>
              <w:jc w:val="left"/>
              <w:rPr>
                <w:szCs w:val="24"/>
              </w:rPr>
            </w:pPr>
            <w:r w:rsidRPr="00471104">
              <w:rPr>
                <w:szCs w:val="24"/>
              </w:rPr>
              <w:t>Literární zdroje se shodují.</w:t>
            </w:r>
          </w:p>
        </w:tc>
      </w:tr>
      <w:tr w:rsidR="00BE074C" w14:paraId="26CBA39F" w14:textId="77777777" w:rsidTr="00471104">
        <w:trPr>
          <w:trHeight w:val="512"/>
        </w:trPr>
        <w:tc>
          <w:tcPr>
            <w:tcW w:w="2992" w:type="dxa"/>
          </w:tcPr>
          <w:p w14:paraId="037AA38B" w14:textId="7356ADC4" w:rsidR="00BE074C" w:rsidRPr="00471104" w:rsidRDefault="00BE074C" w:rsidP="00BE074C">
            <w:pPr>
              <w:pStyle w:val="ODSTAVEC"/>
              <w:ind w:firstLine="0"/>
              <w:jc w:val="left"/>
              <w:rPr>
                <w:szCs w:val="24"/>
              </w:rPr>
            </w:pPr>
            <w:r w:rsidRPr="00471104">
              <w:rPr>
                <w:szCs w:val="24"/>
              </w:rPr>
              <w:t>Logické myšlení</w:t>
            </w:r>
          </w:p>
        </w:tc>
        <w:tc>
          <w:tcPr>
            <w:tcW w:w="2992" w:type="dxa"/>
          </w:tcPr>
          <w:p w14:paraId="12E0CDE3" w14:textId="62F369F2" w:rsidR="00BE074C" w:rsidRPr="00471104" w:rsidRDefault="00C87AB5" w:rsidP="00AA0C47">
            <w:pPr>
              <w:pStyle w:val="ODSTAVEC"/>
              <w:ind w:firstLine="0"/>
              <w:jc w:val="center"/>
              <w:rPr>
                <w:szCs w:val="24"/>
              </w:rPr>
            </w:pPr>
            <w:r w:rsidRPr="00471104">
              <w:rPr>
                <w:szCs w:val="24"/>
              </w:rPr>
              <w:t>ne</w:t>
            </w:r>
          </w:p>
        </w:tc>
        <w:tc>
          <w:tcPr>
            <w:tcW w:w="2989" w:type="dxa"/>
          </w:tcPr>
          <w:p w14:paraId="55472E64" w14:textId="2DEF63B1" w:rsidR="00BE074C" w:rsidRPr="00471104" w:rsidRDefault="00982235" w:rsidP="00BE074C">
            <w:pPr>
              <w:pStyle w:val="ODSTAVEC"/>
              <w:ind w:firstLine="0"/>
              <w:jc w:val="left"/>
              <w:rPr>
                <w:szCs w:val="24"/>
              </w:rPr>
            </w:pPr>
            <w:r w:rsidRPr="00471104">
              <w:rPr>
                <w:szCs w:val="24"/>
              </w:rPr>
              <w:t>Příliš široký pojem, nedostatečně definovaný.</w:t>
            </w:r>
          </w:p>
        </w:tc>
      </w:tr>
      <w:tr w:rsidR="00BE074C" w14:paraId="6F741D0A" w14:textId="77777777" w:rsidTr="00471104">
        <w:trPr>
          <w:trHeight w:val="512"/>
        </w:trPr>
        <w:tc>
          <w:tcPr>
            <w:tcW w:w="2992" w:type="dxa"/>
          </w:tcPr>
          <w:p w14:paraId="6D50D6D0" w14:textId="57B853E3" w:rsidR="00BE074C" w:rsidRPr="00471104" w:rsidRDefault="00BE074C" w:rsidP="00BE074C">
            <w:pPr>
              <w:pStyle w:val="ODSTAVEC"/>
              <w:ind w:firstLine="0"/>
              <w:jc w:val="left"/>
              <w:rPr>
                <w:szCs w:val="24"/>
              </w:rPr>
            </w:pPr>
            <w:r w:rsidRPr="00471104">
              <w:rPr>
                <w:szCs w:val="24"/>
              </w:rPr>
              <w:t>Algoritmické myšlení</w:t>
            </w:r>
          </w:p>
        </w:tc>
        <w:tc>
          <w:tcPr>
            <w:tcW w:w="2992" w:type="dxa"/>
          </w:tcPr>
          <w:p w14:paraId="514DD16A" w14:textId="133D8E12" w:rsidR="00BE074C" w:rsidRPr="00471104" w:rsidRDefault="00C87AB5" w:rsidP="00AA0C47">
            <w:pPr>
              <w:pStyle w:val="ODSTAVEC"/>
              <w:ind w:firstLine="0"/>
              <w:jc w:val="center"/>
              <w:rPr>
                <w:szCs w:val="24"/>
              </w:rPr>
            </w:pPr>
            <w:r w:rsidRPr="00471104">
              <w:rPr>
                <w:szCs w:val="24"/>
              </w:rPr>
              <w:t>ano</w:t>
            </w:r>
          </w:p>
        </w:tc>
        <w:tc>
          <w:tcPr>
            <w:tcW w:w="2989" w:type="dxa"/>
          </w:tcPr>
          <w:p w14:paraId="3167A00F" w14:textId="2D963939" w:rsidR="00BE074C" w:rsidRPr="00471104" w:rsidRDefault="00982235" w:rsidP="00BE074C">
            <w:pPr>
              <w:pStyle w:val="ODSTAVEC"/>
              <w:ind w:firstLine="0"/>
              <w:jc w:val="left"/>
              <w:rPr>
                <w:szCs w:val="24"/>
              </w:rPr>
            </w:pPr>
            <w:r w:rsidRPr="00471104">
              <w:rPr>
                <w:szCs w:val="24"/>
              </w:rPr>
              <w:t>Dobře definovaný napříč různými obory.</w:t>
            </w:r>
          </w:p>
        </w:tc>
      </w:tr>
      <w:tr w:rsidR="00BE074C" w14:paraId="4AED19E4" w14:textId="77777777" w:rsidTr="00471104">
        <w:trPr>
          <w:trHeight w:val="1175"/>
        </w:trPr>
        <w:tc>
          <w:tcPr>
            <w:tcW w:w="2992" w:type="dxa"/>
          </w:tcPr>
          <w:p w14:paraId="548AEE4F" w14:textId="4FCA85A3" w:rsidR="00BE074C" w:rsidRPr="00471104" w:rsidRDefault="00BE074C" w:rsidP="00BE074C">
            <w:pPr>
              <w:pStyle w:val="ODSTAVEC"/>
              <w:ind w:firstLine="0"/>
              <w:jc w:val="left"/>
              <w:rPr>
                <w:szCs w:val="24"/>
              </w:rPr>
            </w:pPr>
            <w:r w:rsidRPr="00471104">
              <w:rPr>
                <w:szCs w:val="24"/>
              </w:rPr>
              <w:t>Řešení problémů</w:t>
            </w:r>
          </w:p>
        </w:tc>
        <w:tc>
          <w:tcPr>
            <w:tcW w:w="2992" w:type="dxa"/>
          </w:tcPr>
          <w:p w14:paraId="70E53945" w14:textId="70F45BDA" w:rsidR="00BE074C" w:rsidRPr="00471104" w:rsidRDefault="00AA0C47" w:rsidP="00AA0C47">
            <w:pPr>
              <w:pStyle w:val="ODSTAVEC"/>
              <w:ind w:firstLine="0"/>
              <w:jc w:val="center"/>
              <w:rPr>
                <w:szCs w:val="24"/>
              </w:rPr>
            </w:pPr>
            <w:r w:rsidRPr="00471104">
              <w:rPr>
                <w:szCs w:val="24"/>
              </w:rPr>
              <w:t>ne</w:t>
            </w:r>
          </w:p>
        </w:tc>
        <w:tc>
          <w:tcPr>
            <w:tcW w:w="2989" w:type="dxa"/>
          </w:tcPr>
          <w:p w14:paraId="24D2ED7A" w14:textId="572D6962" w:rsidR="00BE074C" w:rsidRPr="00471104" w:rsidRDefault="00982235" w:rsidP="00BE074C">
            <w:pPr>
              <w:pStyle w:val="ODSTAVEC"/>
              <w:ind w:firstLine="0"/>
              <w:jc w:val="left"/>
              <w:rPr>
                <w:szCs w:val="24"/>
              </w:rPr>
            </w:pPr>
            <w:r w:rsidRPr="00471104">
              <w:rPr>
                <w:szCs w:val="24"/>
              </w:rPr>
              <w:t>Příliš široký pojem, je důkazem použití IM, nerozvíjí ho.</w:t>
            </w:r>
          </w:p>
        </w:tc>
      </w:tr>
      <w:tr w:rsidR="00BE074C" w14:paraId="11799257" w14:textId="77777777" w:rsidTr="00471104">
        <w:trPr>
          <w:trHeight w:val="512"/>
        </w:trPr>
        <w:tc>
          <w:tcPr>
            <w:tcW w:w="2992" w:type="dxa"/>
          </w:tcPr>
          <w:p w14:paraId="05071EFE" w14:textId="2ED43A8C" w:rsidR="00BE074C" w:rsidRPr="00471104" w:rsidRDefault="00BE074C" w:rsidP="00BE074C">
            <w:pPr>
              <w:pStyle w:val="ODSTAVEC"/>
              <w:ind w:firstLine="0"/>
              <w:jc w:val="left"/>
              <w:rPr>
                <w:szCs w:val="24"/>
              </w:rPr>
            </w:pPr>
            <w:r w:rsidRPr="00471104">
              <w:rPr>
                <w:szCs w:val="24"/>
              </w:rPr>
              <w:t>Hodnocení (evaluace)</w:t>
            </w:r>
          </w:p>
        </w:tc>
        <w:tc>
          <w:tcPr>
            <w:tcW w:w="2992" w:type="dxa"/>
          </w:tcPr>
          <w:p w14:paraId="7D3C9D9B" w14:textId="6F72812B" w:rsidR="00BE074C" w:rsidRPr="00471104" w:rsidRDefault="00AA0C47" w:rsidP="00AA0C47">
            <w:pPr>
              <w:pStyle w:val="ODSTAVEC"/>
              <w:ind w:firstLine="0"/>
              <w:jc w:val="center"/>
              <w:rPr>
                <w:szCs w:val="24"/>
              </w:rPr>
            </w:pPr>
            <w:r w:rsidRPr="00471104">
              <w:rPr>
                <w:szCs w:val="24"/>
              </w:rPr>
              <w:t>ano</w:t>
            </w:r>
          </w:p>
        </w:tc>
        <w:tc>
          <w:tcPr>
            <w:tcW w:w="2989" w:type="dxa"/>
          </w:tcPr>
          <w:p w14:paraId="19775160" w14:textId="66C84E66"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7703F623" w14:textId="77777777" w:rsidTr="00471104">
        <w:trPr>
          <w:trHeight w:val="512"/>
        </w:trPr>
        <w:tc>
          <w:tcPr>
            <w:tcW w:w="2992" w:type="dxa"/>
          </w:tcPr>
          <w:p w14:paraId="2EC6604C" w14:textId="368DB572" w:rsidR="00BE074C" w:rsidRPr="00471104" w:rsidRDefault="00BE074C" w:rsidP="00BE074C">
            <w:pPr>
              <w:pStyle w:val="ODSTAVEC"/>
              <w:ind w:firstLine="0"/>
              <w:jc w:val="left"/>
              <w:rPr>
                <w:szCs w:val="24"/>
              </w:rPr>
            </w:pPr>
            <w:r w:rsidRPr="00471104">
              <w:rPr>
                <w:szCs w:val="24"/>
              </w:rPr>
              <w:t>Zobecnění (generalizace)</w:t>
            </w:r>
          </w:p>
        </w:tc>
        <w:tc>
          <w:tcPr>
            <w:tcW w:w="2992" w:type="dxa"/>
          </w:tcPr>
          <w:p w14:paraId="0B690999" w14:textId="2B454F57" w:rsidR="00BE074C" w:rsidRPr="00471104" w:rsidRDefault="00AA0C47" w:rsidP="00AA0C47">
            <w:pPr>
              <w:pStyle w:val="ODSTAVEC"/>
              <w:ind w:firstLine="0"/>
              <w:jc w:val="center"/>
              <w:rPr>
                <w:szCs w:val="24"/>
              </w:rPr>
            </w:pPr>
            <w:r w:rsidRPr="00471104">
              <w:rPr>
                <w:szCs w:val="24"/>
              </w:rPr>
              <w:t>ano</w:t>
            </w:r>
          </w:p>
        </w:tc>
        <w:tc>
          <w:tcPr>
            <w:tcW w:w="2989" w:type="dxa"/>
          </w:tcPr>
          <w:p w14:paraId="57A1D8B8" w14:textId="2D748003"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2791B94F" w14:textId="77777777" w:rsidTr="00471104">
        <w:trPr>
          <w:trHeight w:val="512"/>
        </w:trPr>
        <w:tc>
          <w:tcPr>
            <w:tcW w:w="2992" w:type="dxa"/>
          </w:tcPr>
          <w:p w14:paraId="6E06A11C" w14:textId="1A12A197" w:rsidR="00BE074C" w:rsidRPr="00471104" w:rsidRDefault="00352199" w:rsidP="00BE074C">
            <w:pPr>
              <w:pStyle w:val="ODSTAVEC"/>
              <w:ind w:firstLine="0"/>
              <w:jc w:val="left"/>
              <w:rPr>
                <w:szCs w:val="24"/>
              </w:rPr>
            </w:pPr>
            <w:r w:rsidRPr="00471104">
              <w:rPr>
                <w:szCs w:val="24"/>
              </w:rPr>
              <w:t>Navrhování systémů</w:t>
            </w:r>
          </w:p>
        </w:tc>
        <w:tc>
          <w:tcPr>
            <w:tcW w:w="2992" w:type="dxa"/>
          </w:tcPr>
          <w:p w14:paraId="0F5FADE1" w14:textId="5F74366A" w:rsidR="00BE074C" w:rsidRPr="00471104" w:rsidRDefault="00AA0C47" w:rsidP="00AA0C47">
            <w:pPr>
              <w:pStyle w:val="ODSTAVEC"/>
              <w:ind w:firstLine="0"/>
              <w:jc w:val="center"/>
              <w:rPr>
                <w:szCs w:val="24"/>
              </w:rPr>
            </w:pPr>
            <w:r w:rsidRPr="00471104">
              <w:rPr>
                <w:szCs w:val="24"/>
              </w:rPr>
              <w:t>ne</w:t>
            </w:r>
          </w:p>
        </w:tc>
        <w:tc>
          <w:tcPr>
            <w:tcW w:w="2989" w:type="dxa"/>
          </w:tcPr>
          <w:p w14:paraId="649E4A35" w14:textId="64462937" w:rsidR="00BE074C" w:rsidRPr="00471104" w:rsidRDefault="00FE0EC2" w:rsidP="00BE074C">
            <w:pPr>
              <w:pStyle w:val="ODSTAVEC"/>
              <w:ind w:firstLine="0"/>
              <w:jc w:val="left"/>
              <w:rPr>
                <w:szCs w:val="24"/>
              </w:rPr>
            </w:pPr>
            <w:r w:rsidRPr="00471104">
              <w:rPr>
                <w:szCs w:val="24"/>
              </w:rPr>
              <w:t>Důkaz použití IM.</w:t>
            </w:r>
          </w:p>
        </w:tc>
      </w:tr>
      <w:tr w:rsidR="00BE074C" w14:paraId="32506870" w14:textId="77777777" w:rsidTr="00471104">
        <w:trPr>
          <w:trHeight w:val="512"/>
        </w:trPr>
        <w:tc>
          <w:tcPr>
            <w:tcW w:w="2992" w:type="dxa"/>
          </w:tcPr>
          <w:p w14:paraId="1C7ECE50" w14:textId="348F590F" w:rsidR="00BE074C" w:rsidRPr="00471104" w:rsidRDefault="00352199" w:rsidP="00BE074C">
            <w:pPr>
              <w:pStyle w:val="ODSTAVEC"/>
              <w:ind w:firstLine="0"/>
              <w:jc w:val="left"/>
              <w:rPr>
                <w:szCs w:val="24"/>
              </w:rPr>
            </w:pPr>
            <w:r w:rsidRPr="00471104">
              <w:rPr>
                <w:szCs w:val="24"/>
              </w:rPr>
              <w:t>Automatizace</w:t>
            </w:r>
          </w:p>
        </w:tc>
        <w:tc>
          <w:tcPr>
            <w:tcW w:w="2992" w:type="dxa"/>
          </w:tcPr>
          <w:p w14:paraId="47BD98E5" w14:textId="42C240A8" w:rsidR="00BE074C" w:rsidRPr="00471104" w:rsidRDefault="00AA0C47" w:rsidP="00AA0C47">
            <w:pPr>
              <w:pStyle w:val="ODSTAVEC"/>
              <w:ind w:firstLine="0"/>
              <w:jc w:val="center"/>
              <w:rPr>
                <w:szCs w:val="24"/>
              </w:rPr>
            </w:pPr>
            <w:r w:rsidRPr="00471104">
              <w:rPr>
                <w:szCs w:val="24"/>
              </w:rPr>
              <w:t>ne</w:t>
            </w:r>
          </w:p>
        </w:tc>
        <w:tc>
          <w:tcPr>
            <w:tcW w:w="2989" w:type="dxa"/>
          </w:tcPr>
          <w:p w14:paraId="4F9F6E1F" w14:textId="03A7ECAE" w:rsidR="00BE074C" w:rsidRPr="00471104" w:rsidRDefault="00FE0EC2" w:rsidP="00BE074C">
            <w:pPr>
              <w:pStyle w:val="ODSTAVEC"/>
              <w:ind w:firstLine="0"/>
              <w:jc w:val="left"/>
              <w:rPr>
                <w:szCs w:val="24"/>
              </w:rPr>
            </w:pPr>
            <w:r w:rsidRPr="00471104">
              <w:rPr>
                <w:szCs w:val="24"/>
              </w:rPr>
              <w:t>Důkaz použití IM.</w:t>
            </w:r>
          </w:p>
        </w:tc>
      </w:tr>
      <w:tr w:rsidR="00BE074C" w14:paraId="53333190" w14:textId="77777777" w:rsidTr="00471104">
        <w:trPr>
          <w:trHeight w:val="512"/>
        </w:trPr>
        <w:tc>
          <w:tcPr>
            <w:tcW w:w="2992" w:type="dxa"/>
          </w:tcPr>
          <w:p w14:paraId="51C36DF9" w14:textId="34F2B2F7" w:rsidR="00BE074C" w:rsidRPr="00471104" w:rsidRDefault="00352199" w:rsidP="00BE074C">
            <w:pPr>
              <w:pStyle w:val="ODSTAVEC"/>
              <w:ind w:firstLine="0"/>
              <w:jc w:val="left"/>
              <w:rPr>
                <w:szCs w:val="24"/>
              </w:rPr>
            </w:pPr>
            <w:r w:rsidRPr="00471104">
              <w:rPr>
                <w:szCs w:val="24"/>
              </w:rPr>
              <w:t>Informatický obsah</w:t>
            </w:r>
          </w:p>
        </w:tc>
        <w:tc>
          <w:tcPr>
            <w:tcW w:w="2992" w:type="dxa"/>
          </w:tcPr>
          <w:p w14:paraId="515EC8C4" w14:textId="3044EF15" w:rsidR="00BE074C" w:rsidRPr="00471104" w:rsidRDefault="00AA0C47" w:rsidP="00AA0C47">
            <w:pPr>
              <w:pStyle w:val="ODSTAVEC"/>
              <w:ind w:firstLine="0"/>
              <w:jc w:val="center"/>
              <w:rPr>
                <w:szCs w:val="24"/>
              </w:rPr>
            </w:pPr>
            <w:r w:rsidRPr="00471104">
              <w:rPr>
                <w:szCs w:val="24"/>
              </w:rPr>
              <w:t>ne</w:t>
            </w:r>
          </w:p>
        </w:tc>
        <w:tc>
          <w:tcPr>
            <w:tcW w:w="2989" w:type="dxa"/>
          </w:tcPr>
          <w:p w14:paraId="3C48E2D7" w14:textId="5C2F7F50" w:rsidR="00BE074C" w:rsidRPr="00471104" w:rsidRDefault="00FE0EC2" w:rsidP="00BE074C">
            <w:pPr>
              <w:pStyle w:val="ODSTAVEC"/>
              <w:ind w:firstLine="0"/>
              <w:jc w:val="left"/>
              <w:rPr>
                <w:szCs w:val="24"/>
              </w:rPr>
            </w:pPr>
            <w:r w:rsidRPr="00471104">
              <w:rPr>
                <w:szCs w:val="24"/>
              </w:rPr>
              <w:t>Důkaz použití IM.</w:t>
            </w:r>
          </w:p>
        </w:tc>
      </w:tr>
      <w:tr w:rsidR="00BE074C" w14:paraId="3C28A5F2" w14:textId="77777777" w:rsidTr="00471104">
        <w:trPr>
          <w:trHeight w:val="512"/>
        </w:trPr>
        <w:tc>
          <w:tcPr>
            <w:tcW w:w="2992" w:type="dxa"/>
          </w:tcPr>
          <w:p w14:paraId="6E014AE2" w14:textId="71269869" w:rsidR="00BE074C" w:rsidRPr="00471104" w:rsidRDefault="00352199" w:rsidP="00BE074C">
            <w:pPr>
              <w:pStyle w:val="ODSTAVEC"/>
              <w:ind w:firstLine="0"/>
              <w:jc w:val="left"/>
              <w:rPr>
                <w:szCs w:val="24"/>
              </w:rPr>
            </w:pPr>
            <w:r w:rsidRPr="00471104">
              <w:rPr>
                <w:szCs w:val="24"/>
              </w:rPr>
              <w:lastRenderedPageBreak/>
              <w:t>Modelování a simulace</w:t>
            </w:r>
          </w:p>
        </w:tc>
        <w:tc>
          <w:tcPr>
            <w:tcW w:w="2992" w:type="dxa"/>
          </w:tcPr>
          <w:p w14:paraId="42A2BDAE" w14:textId="694A2F0F" w:rsidR="00BE074C" w:rsidRPr="00471104" w:rsidRDefault="00AA0C47" w:rsidP="00AA0C47">
            <w:pPr>
              <w:pStyle w:val="ODSTAVEC"/>
              <w:ind w:firstLine="0"/>
              <w:jc w:val="center"/>
              <w:rPr>
                <w:szCs w:val="24"/>
              </w:rPr>
            </w:pPr>
            <w:r w:rsidRPr="00471104">
              <w:rPr>
                <w:szCs w:val="24"/>
              </w:rPr>
              <w:t>ne</w:t>
            </w:r>
          </w:p>
        </w:tc>
        <w:tc>
          <w:tcPr>
            <w:tcW w:w="2989" w:type="dxa"/>
          </w:tcPr>
          <w:p w14:paraId="7853A688" w14:textId="465A0D18" w:rsidR="00BE074C" w:rsidRPr="00471104" w:rsidRDefault="00FE0EC2" w:rsidP="00BE074C">
            <w:pPr>
              <w:pStyle w:val="ODSTAVEC"/>
              <w:ind w:firstLine="0"/>
              <w:jc w:val="left"/>
              <w:rPr>
                <w:szCs w:val="24"/>
              </w:rPr>
            </w:pPr>
            <w:r w:rsidRPr="00471104">
              <w:rPr>
                <w:szCs w:val="24"/>
              </w:rPr>
              <w:t>Důkaz použití IM</w:t>
            </w:r>
          </w:p>
        </w:tc>
      </w:tr>
    </w:tbl>
    <w:p w14:paraId="56B463D4" w14:textId="77777777" w:rsidR="00FE2EAE" w:rsidRDefault="00FE2EAE" w:rsidP="002A4A2E">
      <w:pPr>
        <w:pStyle w:val="ODSTAVEC"/>
        <w:ind w:firstLine="0"/>
      </w:pPr>
    </w:p>
    <w:p w14:paraId="11A9511F" w14:textId="754AEEB4" w:rsidR="00C25D28" w:rsidRPr="0043266A" w:rsidRDefault="00800197" w:rsidP="002A4A2E">
      <w:pPr>
        <w:pStyle w:val="ODSTAVEC"/>
        <w:ind w:firstLine="0"/>
        <w:rPr>
          <w:i/>
          <w:iCs/>
        </w:rPr>
      </w:pPr>
      <w:proofErr w:type="spellStart"/>
      <w:r>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1B12BE56" w14:textId="77777777" w:rsidR="004832EA"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p>
    <w:p w14:paraId="5B0C7E41" w14:textId="77777777" w:rsidR="004832EA" w:rsidRDefault="004832EA" w:rsidP="00C732DF">
      <w:pPr>
        <w:pStyle w:val="ODSTAVEC"/>
        <w:ind w:firstLine="0"/>
      </w:pPr>
    </w:p>
    <w:p w14:paraId="4F39F937" w14:textId="49E115C2" w:rsidR="004B59C1" w:rsidRDefault="00800197" w:rsidP="00C732DF">
      <w:pPr>
        <w:pStyle w:val="ODSTAVEC"/>
        <w:ind w:firstLine="0"/>
      </w:pP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lastRenderedPageBreak/>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lastRenderedPageBreak/>
        <w:t xml:space="preserve">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1F4BAC1F"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w:t>
      </w:r>
      <w:r w:rsidR="007F6E2B">
        <w:rPr>
          <w:rFonts w:ascii="Times New Roman" w:hAnsi="Times New Roman" w:cs="Times New Roman"/>
          <w:sz w:val="24"/>
          <w:szCs w:val="24"/>
        </w:rPr>
        <w:t>Č</w:t>
      </w:r>
      <w:r w:rsidR="004832EA">
        <w:rPr>
          <w:rFonts w:ascii="Times New Roman" w:hAnsi="Times New Roman" w:cs="Times New Roman"/>
          <w:sz w:val="24"/>
          <w:szCs w:val="24"/>
        </w:rPr>
        <w:t>esku</w:t>
      </w:r>
      <w:r w:rsidR="00F17E4B" w:rsidRPr="00F17E4B">
        <w:rPr>
          <w:rFonts w:ascii="Times New Roman" w:hAnsi="Times New Roman" w:cs="Times New Roman"/>
          <w:sz w:val="24"/>
          <w:szCs w:val="24"/>
        </w:rPr>
        <w:t xml:space="preserv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58A49ECA"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67928719" w14:textId="77777777" w:rsidR="007F6E2B" w:rsidRDefault="008655BE" w:rsidP="008655BE">
      <w:pPr>
        <w:pStyle w:val="ODSTAVEC"/>
        <w:ind w:firstLine="0"/>
      </w:pPr>
      <w:r>
        <w:t xml:space="preserve">Vláda České republiky reaguje na přetrvávající rychlý vývoj v oblasti digitálních technologií </w:t>
      </w:r>
    </w:p>
    <w:p w14:paraId="209819BC" w14:textId="77777777" w:rsidR="007F6E2B" w:rsidRDefault="008655BE" w:rsidP="008655BE">
      <w:pPr>
        <w:pStyle w:val="ODSTAVEC"/>
        <w:ind w:firstLine="0"/>
      </w:pPr>
      <w:r>
        <w:t xml:space="preserve">a je si vědoma nutnosti a potřeby implementovat moderní technologie do výuky. V souvislosti s rychle postupující digitalizací společnosti je bezpochyby žádoucí, aby vzdělávací systém, </w:t>
      </w:r>
    </w:p>
    <w:p w14:paraId="06728033" w14:textId="7B55AB43" w:rsidR="008655BE" w:rsidRDefault="008655BE" w:rsidP="008655BE">
      <w:pPr>
        <w:pStyle w:val="ODSTAVEC"/>
        <w:ind w:firstLine="0"/>
      </w:pPr>
      <w:r>
        <w:t>s přihlédnutím k dynamice těchto změn, byl dostatečně flexibilní a adekvátně připraven.</w:t>
      </w:r>
    </w:p>
    <w:p w14:paraId="73922812" w14:textId="49181E7E" w:rsidR="008655BE" w:rsidRDefault="008655BE" w:rsidP="008655BE">
      <w:pPr>
        <w:pStyle w:val="ODSTAVEC"/>
        <w:ind w:firstLine="0"/>
      </w:pPr>
    </w:p>
    <w:p w14:paraId="15A48315" w14:textId="77777777" w:rsidR="007F6E2B" w:rsidRDefault="008655BE" w:rsidP="008655BE">
      <w:pPr>
        <w:pStyle w:val="ODSTAVEC"/>
        <w:ind w:firstLine="0"/>
      </w:pPr>
      <w:r>
        <w:t xml:space="preserve">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w:t>
      </w:r>
    </w:p>
    <w:p w14:paraId="3D56AD9A" w14:textId="06200676" w:rsidR="008655BE" w:rsidRDefault="008655BE" w:rsidP="008655BE">
      <w:pPr>
        <w:pStyle w:val="ODSTAVEC"/>
        <w:ind w:firstLine="0"/>
      </w:pPr>
      <w:r>
        <w:t>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7D93A351" w14:textId="77777777" w:rsidR="007F6E2B" w:rsidRDefault="008655BE" w:rsidP="008655BE">
      <w:pPr>
        <w:pStyle w:val="ODSTAVEC"/>
        <w:numPr>
          <w:ilvl w:val="0"/>
          <w:numId w:val="15"/>
        </w:numPr>
      </w:pPr>
      <w:r>
        <w:t xml:space="preserve">uzpůsobit vzdělávací systém, aby byl schopen přiměřeně se přizpůsobit dynamickému prostředí a pokroku spojeného s rozvojem nových technologií, digitalizace </w:t>
      </w:r>
    </w:p>
    <w:p w14:paraId="2BF9A121" w14:textId="63458888" w:rsidR="008655BE" w:rsidRDefault="008655BE" w:rsidP="007F6E2B">
      <w:pPr>
        <w:pStyle w:val="ODSTAVEC"/>
        <w:ind w:left="720" w:firstLine="0"/>
      </w:pPr>
      <w:r>
        <w:t>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638CA64D" w14:textId="77777777" w:rsidR="007F6E2B" w:rsidRDefault="008655BE" w:rsidP="008655BE">
      <w:pPr>
        <w:pStyle w:val="ODSTAVEC"/>
        <w:ind w:firstLine="0"/>
      </w:pPr>
      <w:r>
        <w:t xml:space="preserve">V rámci tohoto projektu se také podařilo úspěšně vytvořit ucelené sady materiálů pro výuku, </w:t>
      </w:r>
    </w:p>
    <w:p w14:paraId="088E47EC" w14:textId="70D22F63" w:rsidR="008655BE" w:rsidRDefault="008655BE" w:rsidP="008655BE">
      <w:pPr>
        <w:pStyle w:val="ODSTAVEC"/>
        <w:ind w:firstLine="0"/>
      </w:pPr>
      <w:r>
        <w:t xml:space="preserve">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72A815A3" w:rsidR="00AE55D0" w:rsidRDefault="00AE55D0" w:rsidP="00AE55D0">
      <w:pPr>
        <w:pStyle w:val="Titulek"/>
        <w:keepNext/>
      </w:pPr>
      <w:bookmarkStart w:id="12" w:name="_Toc151115923"/>
      <w:r w:rsidRPr="00D640B6">
        <w:rPr>
          <w:b/>
          <w:bCs/>
        </w:rPr>
        <w:lastRenderedPageBreak/>
        <w:t xml:space="preserve">Obrázek </w:t>
      </w:r>
      <w:r w:rsidR="00000000" w:rsidRPr="00D640B6">
        <w:rPr>
          <w:b/>
          <w:bCs/>
        </w:rPr>
        <w:fldChar w:fldCharType="begin"/>
      </w:r>
      <w:r w:rsidR="00000000" w:rsidRPr="00D640B6">
        <w:rPr>
          <w:b/>
          <w:bCs/>
        </w:rPr>
        <w:instrText xml:space="preserve"> SEQ Obrázek \* ARABIC </w:instrText>
      </w:r>
      <w:r w:rsidR="00000000" w:rsidRPr="00D640B6">
        <w:rPr>
          <w:b/>
          <w:bCs/>
        </w:rPr>
        <w:fldChar w:fldCharType="separate"/>
      </w:r>
      <w:r w:rsidR="00315013">
        <w:rPr>
          <w:b/>
          <w:bCs/>
          <w:noProof/>
        </w:rPr>
        <w:t>1</w:t>
      </w:r>
      <w:r w:rsidR="00000000" w:rsidRPr="00D640B6">
        <w:rPr>
          <w:b/>
          <w:bCs/>
          <w:noProof/>
        </w:rPr>
        <w:fldChar w:fldCharType="end"/>
      </w:r>
      <w:r w:rsidRPr="00D640B6">
        <w:rPr>
          <w:b/>
          <w:bCs/>
        </w:rPr>
        <w:t>:</w:t>
      </w:r>
      <w:r w:rsidRPr="00BB7389">
        <w:t xml:space="preserve"> Ukázka ucelené sady výukových materiálů dle projektu PRIM (2021)</w:t>
      </w:r>
      <w:bookmarkEnd w:id="12"/>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3" w:name="_Toc148447929"/>
      <w:r w:rsidRPr="00D8213E">
        <w:lastRenderedPageBreak/>
        <w:t>V</w:t>
      </w:r>
      <w:bookmarkEnd w:id="13"/>
      <w:r w:rsidR="008D2CCD">
        <w:t>IZUÁLNÍ PROGRAMOVACÍ JAZYK</w:t>
      </w:r>
    </w:p>
    <w:p w14:paraId="7E606BEF" w14:textId="273877EE" w:rsidR="00322B5A" w:rsidRDefault="00D640B6" w:rsidP="000C31E8">
      <w:pPr>
        <w:pStyle w:val="ODSTAVEC"/>
        <w:ind w:firstLine="0"/>
      </w:pPr>
      <w:r>
        <w:t>V této kapitole se budeme zabývat pojmem vizuální programovací jazyk</w:t>
      </w:r>
      <w:r w:rsidR="009955BD">
        <w:t xml:space="preserve"> </w:t>
      </w:r>
      <w:r w:rsidR="009955BD">
        <w:t xml:space="preserve">(ve zkratce VPL – anglicky </w:t>
      </w:r>
      <w:proofErr w:type="spellStart"/>
      <w:r w:rsidR="009955BD">
        <w:t>Virtual</w:t>
      </w:r>
      <w:proofErr w:type="spellEnd"/>
      <w:r w:rsidR="009955BD">
        <w:t xml:space="preserve"> </w:t>
      </w:r>
      <w:proofErr w:type="spellStart"/>
      <w:r w:rsidR="009955BD">
        <w:t>Programming</w:t>
      </w:r>
      <w:proofErr w:type="spellEnd"/>
      <w:r w:rsidR="009955BD">
        <w:t xml:space="preserve"> </w:t>
      </w:r>
      <w:proofErr w:type="spellStart"/>
      <w:r w:rsidR="009955BD">
        <w:t>Language</w:t>
      </w:r>
      <w:proofErr w:type="spellEnd"/>
      <w:r w:rsidR="009955BD">
        <w:t>)</w:t>
      </w:r>
      <w:r>
        <w:t xml:space="preserve">. Jak už název vypovídá, </w:t>
      </w:r>
      <w:r w:rsidR="009955BD">
        <w:t>nebude</w:t>
      </w:r>
      <w:r>
        <w:t xml:space="preserve"> se </w:t>
      </w:r>
      <w:r w:rsidR="009955BD">
        <w:t>jednat o klasické konvenční programování, kde je zdrojový kód zapisován pomocí konstruktů datového programovacího jazyka a reprezentován zejména v textové podobě.</w:t>
      </w:r>
      <w:r w:rsidR="00355B83">
        <w:t xml:space="preserve"> </w:t>
      </w:r>
      <w:r w:rsidR="009955BD">
        <w:t>V případě vizuálního programování je kód reprezentován graficky, pomocí obrázků.</w:t>
      </w:r>
      <w:r w:rsidR="00355B83">
        <w:t xml:space="preserve"> </w:t>
      </w:r>
      <w:r w:rsidR="000C31E8">
        <w:t xml:space="preserve">Ve výpočetní technice vizuální programovací jazyk je programovací jazyk, který uživatelům umožňuje vytvářet programy manipulací s programovými prvky graficky na rozdíl od klasického programování, kde se program vytváří pomocí textové syntaxe. </w:t>
      </w:r>
      <w:r w:rsidR="00355B83">
        <w:fldChar w:fldCharType="begin"/>
      </w:r>
      <w:r w:rsidR="00355B83">
        <w:instrText xml:space="preserve"> REF _Ref151365226 \r \h </w:instrText>
      </w:r>
      <w:r w:rsidR="00355B83">
        <w:fldChar w:fldCharType="separate"/>
      </w:r>
      <w:r w:rsidR="00355B83">
        <w:t>[17]</w:t>
      </w:r>
      <w:r w:rsidR="00355B83">
        <w:fldChar w:fldCharType="end"/>
      </w:r>
      <w:r w:rsidR="00355B83">
        <w:t xml:space="preserve"> </w:t>
      </w:r>
      <w:r w:rsidR="00E55BEB">
        <w:t xml:space="preserve">VPL umožňuje programování s vizuálními výrazy, prostorovým uspořádáním textu a grafických symbolů, které se používají buď jako prvky syntaxe nebo sekundární notace. Například mnoho VPL je založeno na myšlence „boxů a šipek“, kde se s boxy nebo jinými objekty obrazovky zachází jako s entitami spojenými šipkami, čarami nebo oblouky, které představují relace (nebo také vztahy) mezi těmito prvky. </w:t>
      </w:r>
      <w:r w:rsidR="00355B83">
        <w:fldChar w:fldCharType="begin"/>
      </w:r>
      <w:r w:rsidR="00355B83">
        <w:instrText xml:space="preserve"> REF _Ref151365261 \r \h </w:instrText>
      </w:r>
      <w:r w:rsidR="00355B83">
        <w:fldChar w:fldCharType="separate"/>
      </w:r>
      <w:r w:rsidR="00355B83">
        <w:t>[18]</w:t>
      </w:r>
      <w:r w:rsidR="00355B83">
        <w:fldChar w:fldCharType="end"/>
      </w:r>
    </w:p>
    <w:p w14:paraId="506CE118" w14:textId="2B44F0DC" w:rsidR="009955BD" w:rsidRDefault="009955BD" w:rsidP="009955BD">
      <w:pPr>
        <w:pStyle w:val="Nadpis2"/>
      </w:pPr>
      <w:r>
        <w:t xml:space="preserve">Motivace </w:t>
      </w:r>
      <w:r w:rsidR="006F3EB9">
        <w:t>a cíl VPL</w:t>
      </w:r>
    </w:p>
    <w:p w14:paraId="3D8FF0F2" w14:textId="59C42E9C" w:rsidR="008877D0" w:rsidRDefault="00E856D7" w:rsidP="008877D0">
      <w:pPr>
        <w:pStyle w:val="ODSTAVEC"/>
        <w:ind w:firstLine="0"/>
      </w:pPr>
      <w:r>
        <w:t xml:space="preserve">První </w:t>
      </w:r>
      <w:r w:rsidR="006F3EB9">
        <w:t>motivací</w:t>
      </w:r>
      <w:r>
        <w:t xml:space="preserve"> pro vznik vizuálního programovacího jazyka </w:t>
      </w:r>
      <w:r w:rsidR="006F3EB9">
        <w:t xml:space="preserve">je </w:t>
      </w:r>
      <w:r w:rsidR="00315013">
        <w:t>lepší</w:t>
      </w:r>
      <w:r>
        <w:t xml:space="preserve"> pochopení syntaxe kódu programu</w:t>
      </w:r>
      <w:r w:rsidR="00315013">
        <w:t xml:space="preserve"> a celkové zjednodušení programování pomocí různých vizuálních pomůcek</w:t>
      </w:r>
      <w:r>
        <w:t xml:space="preserve">. Příkladem může být zvýrazňování syntaxe ve vývojových prostředí pomocí různých barev, které </w:t>
      </w:r>
      <w:r w:rsidR="00315013">
        <w:t xml:space="preserve">odlišují </w:t>
      </w:r>
      <w:r>
        <w:t>proměnnou od funkce apod</w:t>
      </w:r>
      <w:r w:rsidR="00315013">
        <w:t xml:space="preserve">. </w:t>
      </w:r>
      <w:r w:rsidR="008F1A27">
        <w:t xml:space="preserve">V </w:t>
      </w:r>
      <w:r w:rsidR="008F1A27">
        <w:fldChar w:fldCharType="begin"/>
      </w:r>
      <w:r w:rsidR="008F1A27">
        <w:instrText xml:space="preserve"> REF _Ref151368348 \h </w:instrText>
      </w:r>
      <w:r w:rsidR="008F1A27">
        <w:fldChar w:fldCharType="separate"/>
      </w:r>
      <w:r w:rsidR="008F1A27" w:rsidRPr="00315013">
        <w:rPr>
          <w:b/>
          <w:bCs/>
        </w:rPr>
        <w:t xml:space="preserve">Obrázek </w:t>
      </w:r>
      <w:r w:rsidR="008F1A27" w:rsidRPr="00315013">
        <w:rPr>
          <w:b/>
          <w:bCs/>
          <w:noProof/>
        </w:rPr>
        <w:t>2</w:t>
      </w:r>
      <w:r w:rsidR="008F1A27">
        <w:fldChar w:fldCharType="end"/>
      </w:r>
      <w:r w:rsidR="008F1A27">
        <w:t xml:space="preserve"> můžete vidět názornou ukázku zvýraznění syntaxe pomocí odlišností barev v jazyce C#. </w:t>
      </w:r>
      <w:r w:rsidR="001539B6">
        <w:t xml:space="preserve">Další motivací je snaha přivést k programování grafiky a designéry, ale zároveň u toho neodradit programátory. </w:t>
      </w:r>
      <w:r w:rsidR="006F3EB9">
        <w:t>Ve vizuálním programování je</w:t>
      </w:r>
      <w:r w:rsidR="001539B6">
        <w:t xml:space="preserve"> totiž</w:t>
      </w:r>
      <w:r w:rsidR="006F3EB9">
        <w:t xml:space="preserve"> kladen důraz hlavně na estetiku výsledných programů</w:t>
      </w:r>
      <w:r w:rsidR="001539B6">
        <w:t xml:space="preserve">. </w:t>
      </w:r>
      <w:r w:rsidR="00AD0C5F">
        <w:fldChar w:fldCharType="begin"/>
      </w:r>
      <w:r w:rsidR="00AD0C5F">
        <w:instrText xml:space="preserve"> REF _Ref151375474 \r \h </w:instrText>
      </w:r>
      <w:r w:rsidR="00AD0C5F">
        <w:fldChar w:fldCharType="separate"/>
      </w:r>
      <w:r w:rsidR="00AD0C5F">
        <w:t>[20]</w:t>
      </w:r>
      <w:r w:rsidR="00AD0C5F">
        <w:fldChar w:fldCharType="end"/>
      </w:r>
    </w:p>
    <w:p w14:paraId="799852B7" w14:textId="50284481" w:rsidR="00315013" w:rsidRDefault="00315013" w:rsidP="00315013">
      <w:pPr>
        <w:pStyle w:val="Titulek"/>
        <w:keepNext/>
      </w:pPr>
      <w:bookmarkStart w:id="14" w:name="_Ref151368317"/>
      <w:bookmarkStart w:id="15" w:name="_Ref151368348"/>
      <w:r w:rsidRPr="00315013">
        <w:rPr>
          <w:b/>
          <w:bCs/>
        </w:rPr>
        <w:t xml:space="preserve">Obrázek </w:t>
      </w:r>
      <w:r w:rsidRPr="00315013">
        <w:rPr>
          <w:b/>
          <w:bCs/>
        </w:rPr>
        <w:fldChar w:fldCharType="begin"/>
      </w:r>
      <w:r w:rsidRPr="00315013">
        <w:rPr>
          <w:b/>
          <w:bCs/>
        </w:rPr>
        <w:instrText xml:space="preserve"> SEQ Obrázek \* ARABIC </w:instrText>
      </w:r>
      <w:r w:rsidRPr="00315013">
        <w:rPr>
          <w:b/>
          <w:bCs/>
        </w:rPr>
        <w:fldChar w:fldCharType="separate"/>
      </w:r>
      <w:r w:rsidRPr="00315013">
        <w:rPr>
          <w:b/>
          <w:bCs/>
          <w:noProof/>
        </w:rPr>
        <w:t>2</w:t>
      </w:r>
      <w:r w:rsidRPr="00315013">
        <w:rPr>
          <w:b/>
          <w:bCs/>
        </w:rPr>
        <w:fldChar w:fldCharType="end"/>
      </w:r>
      <w:bookmarkEnd w:id="15"/>
      <w:r w:rsidRPr="00315013">
        <w:rPr>
          <w:b/>
          <w:bCs/>
        </w:rPr>
        <w:t>:</w:t>
      </w:r>
      <w:r>
        <w:t xml:space="preserve"> Ukázka zvýraznění syntaxe ve vývojovém prostředí </w:t>
      </w:r>
      <w:proofErr w:type="spellStart"/>
      <w:r>
        <w:t>Visual</w:t>
      </w:r>
      <w:proofErr w:type="spellEnd"/>
      <w:r>
        <w:t xml:space="preserve"> Studio </w:t>
      </w:r>
      <w:proofErr w:type="spellStart"/>
      <w:r>
        <w:t>Code</w:t>
      </w:r>
      <w:bookmarkEnd w:id="14"/>
      <w:proofErr w:type="spellEnd"/>
    </w:p>
    <w:p w14:paraId="7FBBA071" w14:textId="77777777" w:rsidR="001539B6" w:rsidRDefault="00315013" w:rsidP="001539B6">
      <w:pPr>
        <w:pStyle w:val="ODSTAVEC"/>
        <w:ind w:firstLine="0"/>
        <w:jc w:val="center"/>
      </w:pPr>
      <w:r w:rsidRPr="00315013">
        <w:drawing>
          <wp:inline distT="0" distB="0" distL="0" distR="0" wp14:anchorId="4F605C66" wp14:editId="446AB018">
            <wp:extent cx="3118110" cy="2093660"/>
            <wp:effectExtent l="0" t="0" r="6350" b="1905"/>
            <wp:docPr id="41695836"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5836" name="Obrázek 1" descr="Obsah obrázku text, snímek obrazovky, software, Multimediální software&#10;&#10;Popis byl vytvořen automaticky"/>
                    <pic:cNvPicPr/>
                  </pic:nvPicPr>
                  <pic:blipFill>
                    <a:blip r:embed="rId13"/>
                    <a:stretch>
                      <a:fillRect/>
                    </a:stretch>
                  </pic:blipFill>
                  <pic:spPr>
                    <a:xfrm>
                      <a:off x="0" y="0"/>
                      <a:ext cx="3131363" cy="2102559"/>
                    </a:xfrm>
                    <a:prstGeom prst="rect">
                      <a:avLst/>
                    </a:prstGeom>
                  </pic:spPr>
                </pic:pic>
              </a:graphicData>
            </a:graphic>
          </wp:inline>
        </w:drawing>
      </w:r>
    </w:p>
    <w:p w14:paraId="2469AF76" w14:textId="07847650" w:rsidR="00473C2B" w:rsidRDefault="00473C2B" w:rsidP="001539B6">
      <w:pPr>
        <w:pStyle w:val="ODSTAVEC"/>
        <w:ind w:firstLine="0"/>
        <w:jc w:val="left"/>
      </w:pPr>
      <w:r>
        <w:lastRenderedPageBreak/>
        <w:t>Obecným cílem VPL je zpřístupnit programování začátečníkům a podporovat programátory na třech různých úrovních: [19]</w:t>
      </w:r>
    </w:p>
    <w:p w14:paraId="057D1770" w14:textId="77777777" w:rsidR="00473C2B" w:rsidRDefault="00473C2B" w:rsidP="00473C2B">
      <w:pPr>
        <w:pStyle w:val="ODSTAVEC"/>
        <w:numPr>
          <w:ilvl w:val="0"/>
          <w:numId w:val="19"/>
        </w:numPr>
      </w:pPr>
      <w:r w:rsidRPr="00322B5A">
        <w:rPr>
          <w:b/>
          <w:bCs/>
        </w:rPr>
        <w:t xml:space="preserve">Syntax: </w:t>
      </w:r>
      <w:r>
        <w:t>VPL využívají ikony/bloky, formuláře a diagramy s cílem snížit nebo dokonce eliminovat možnost syntaktických chyb a pomáhají s uspořádáním programovacích primitiv k vytvoření správně utvořených programů</w:t>
      </w:r>
    </w:p>
    <w:p w14:paraId="2AF8E7CD" w14:textId="77777777" w:rsidR="00473C2B" w:rsidRDefault="00473C2B" w:rsidP="00473C2B">
      <w:pPr>
        <w:pStyle w:val="ODSTAVEC"/>
        <w:numPr>
          <w:ilvl w:val="0"/>
          <w:numId w:val="19"/>
        </w:numPr>
      </w:pPr>
      <w:r w:rsidRPr="00322B5A">
        <w:rPr>
          <w:b/>
          <w:bCs/>
        </w:rPr>
        <w:t>Sémantika:</w:t>
      </w:r>
      <w:r>
        <w:t xml:space="preserve"> VPL mohou poskytovat mechanismy k odhalení významu programovacích primitiv. To může zahrnovat pomocné funkce poskytující dokumentační funkce zabudované do programovacích jazyků</w:t>
      </w:r>
    </w:p>
    <w:p w14:paraId="108E0B58" w14:textId="0F1FE420" w:rsidR="008F1A27" w:rsidRPr="000C31E8" w:rsidRDefault="00473C2B" w:rsidP="001539B6">
      <w:pPr>
        <w:pStyle w:val="ODSTAVEC"/>
        <w:numPr>
          <w:ilvl w:val="0"/>
          <w:numId w:val="19"/>
        </w:numPr>
      </w:pPr>
      <w:r w:rsidRPr="00322B5A">
        <w:rPr>
          <w:b/>
          <w:bCs/>
        </w:rPr>
        <w:t>Pragmatika:</w:t>
      </w:r>
      <w:r>
        <w:t xml:space="preserve"> VPL podporují studium toho, co programy znamenají v konkrétních situacích. Tato úroveň podpory uživatelům umožňuje umístit artefakty vytvořené pomocí VPL do určitého stavu, aby zkoumali, jak program zareaguje na tento stav. Například s programovacím jazykem pro robota </w:t>
      </w:r>
      <w:proofErr w:type="spellStart"/>
      <w:r>
        <w:t>Thymio</w:t>
      </w:r>
      <w:proofErr w:type="spellEnd"/>
      <w:r>
        <w:t xml:space="preserve"> mohou uživatelé dostat robota do určitého stavu, aby viděli, jak zareaguje, tedy které senzory budou aktivovány.</w:t>
      </w:r>
    </w:p>
    <w:p w14:paraId="499483B7" w14:textId="4096D6F1" w:rsidR="001A7586" w:rsidRDefault="00567264" w:rsidP="001A7586">
      <w:pPr>
        <w:pStyle w:val="Nadpis2"/>
      </w:pPr>
      <w:r>
        <w:t>Příklady vizuálních programovacích jazyků</w:t>
      </w:r>
    </w:p>
    <w:p w14:paraId="7D1B2D93" w14:textId="01218B71" w:rsidR="00567264" w:rsidRDefault="00C64F4C" w:rsidP="00C64F4C">
      <w:pPr>
        <w:pStyle w:val="Nadpis3"/>
      </w:pPr>
      <w:proofErr w:type="spellStart"/>
      <w:r>
        <w:t>Scratch</w:t>
      </w:r>
      <w:proofErr w:type="spellEnd"/>
    </w:p>
    <w:p w14:paraId="34CC81E7" w14:textId="4E76F0FB" w:rsidR="00C64F4C" w:rsidRDefault="00C64F4C" w:rsidP="00C64F4C">
      <w:pPr>
        <w:pStyle w:val="Nadpis3"/>
      </w:pPr>
      <w:proofErr w:type="spellStart"/>
      <w:r>
        <w:t>Blockly</w:t>
      </w:r>
      <w:proofErr w:type="spellEnd"/>
    </w:p>
    <w:p w14:paraId="72AE303A" w14:textId="1A003F24" w:rsidR="00C64F4C" w:rsidRPr="00C64F4C" w:rsidRDefault="00C64F4C" w:rsidP="00C64F4C">
      <w:pPr>
        <w:pStyle w:val="Nadpis3"/>
      </w:pPr>
      <w:proofErr w:type="spellStart"/>
      <w:r>
        <w:t>Kodu</w:t>
      </w:r>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6" w:name="_Toc148447931"/>
      <w:r>
        <w:lastRenderedPageBreak/>
        <w:t>PRAKTICKÁ ČÁST BAKALÁŘSKÉ PRÁCE</w:t>
      </w:r>
      <w:bookmarkEnd w:id="16"/>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7" w:name="_Toc148447932"/>
      <w:r>
        <w:t>Rozdělení úloh</w:t>
      </w:r>
      <w:bookmarkEnd w:id="17"/>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Pracuje se zde převážně s jednoduchými cykly, kostýmy, pozadím a zvuky. Žáci se zde i naučí</w:t>
      </w:r>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D51AD7">
      <w:pPr>
        <w:pStyle w:val="Titulek"/>
        <w:keepNex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vytvoří animaci pohybu postavy </w:t>
            </w:r>
            <w:proofErr w:type="spellStart"/>
            <w:r>
              <w:t>Bajtík</w:t>
            </w:r>
            <w:proofErr w:type="spellEnd"/>
            <w:r>
              <w:t>.</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 xml:space="preserve">Rozpohybuj </w:t>
      </w:r>
      <w:proofErr w:type="spellStart"/>
      <w:r w:rsidR="00F776E1">
        <w:t>Bajtíka</w:t>
      </w:r>
      <w:proofErr w:type="spellEnd"/>
      <w:r w:rsidR="00F776E1">
        <w:t>,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 xml:space="preserve">Žák bude mít k dispozici před vytvořenou postavu </w:t>
      </w:r>
      <w:proofErr w:type="spellStart"/>
      <w:r w:rsidR="007603D7" w:rsidRPr="00FE5E8F">
        <w:rPr>
          <w:rFonts w:ascii="Times New Roman" w:hAnsi="Times New Roman" w:cs="Times New Roman"/>
          <w:sz w:val="24"/>
          <w:szCs w:val="24"/>
        </w:rPr>
        <w:t>Bajtík</w:t>
      </w:r>
      <w:proofErr w:type="spellEnd"/>
      <w:r w:rsidR="007603D7" w:rsidRPr="00FE5E8F">
        <w:rPr>
          <w:rFonts w:ascii="Times New Roman" w:hAnsi="Times New Roman" w:cs="Times New Roman"/>
          <w:sz w:val="24"/>
          <w:szCs w:val="24"/>
        </w:rPr>
        <w:t xml:space="preserve"> a pozadí. Postava bude měnit dva kostýmy pomocí cyklu „opakuj stále“. Poté v druhém cyklu „opakuj stále“ nastavíme, aby se postava posouvala dopředu o 10 kroků a nastavíme vlastnost, aby se po nárazu na okraj odrazila.</w:t>
      </w:r>
    </w:p>
    <w:p w14:paraId="79235419" w14:textId="2AB80AB9" w:rsidR="00F776E1" w:rsidRDefault="00F776E1" w:rsidP="00F776E1">
      <w:pPr>
        <w:pStyle w:val="Titulek"/>
        <w:keepNext/>
      </w:pPr>
      <w:bookmarkStart w:id="18" w:name="_Toc151115924"/>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315013">
        <w:rPr>
          <w:b/>
          <w:bCs/>
          <w:noProof/>
        </w:rPr>
        <w:t>3</w:t>
      </w:r>
      <w:r w:rsidRPr="00F776E1">
        <w:rPr>
          <w:b/>
          <w:bCs/>
        </w:rPr>
        <w:fldChar w:fldCharType="end"/>
      </w:r>
      <w:r>
        <w:t xml:space="preserve"> Kód </w:t>
      </w:r>
      <w:proofErr w:type="spellStart"/>
      <w:r>
        <w:t>Bajtík</w:t>
      </w:r>
      <w:bookmarkEnd w:id="18"/>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4"/>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655A3C80" w:rsidR="00F776E1" w:rsidRDefault="00F776E1" w:rsidP="00F776E1">
      <w:pPr>
        <w:pStyle w:val="Titulek"/>
        <w:keepNext/>
      </w:pPr>
      <w:bookmarkStart w:id="19" w:name="_Toc151115925"/>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315013">
        <w:rPr>
          <w:b/>
          <w:bCs/>
          <w:noProof/>
        </w:rPr>
        <w:t>4</w:t>
      </w:r>
      <w:r w:rsidRPr="00F776E1">
        <w:rPr>
          <w:b/>
          <w:bCs/>
        </w:rPr>
        <w:fldChar w:fldCharType="end"/>
      </w:r>
      <w:r>
        <w:t xml:space="preserve"> Postava </w:t>
      </w:r>
      <w:proofErr w:type="spellStart"/>
      <w:r>
        <w:t>Bajtík</w:t>
      </w:r>
      <w:bookmarkEnd w:id="19"/>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5"/>
                    <a:stretch>
                      <a:fillRect/>
                    </a:stretch>
                  </pic:blipFill>
                  <pic:spPr>
                    <a:xfrm>
                      <a:off x="0" y="0"/>
                      <a:ext cx="4621839" cy="3016347"/>
                    </a:xfrm>
                    <a:prstGeom prst="rect">
                      <a:avLst/>
                    </a:prstGeom>
                  </pic:spPr>
                </pic:pic>
              </a:graphicData>
            </a:graphic>
          </wp:inline>
        </w:drawing>
      </w:r>
    </w:p>
    <w:p w14:paraId="4FA16472" w14:textId="6896A8BF" w:rsidR="00F776E1" w:rsidRDefault="00F776E1" w:rsidP="00F776E1">
      <w:pPr>
        <w:pStyle w:val="Titulek"/>
        <w:keepNext/>
      </w:pPr>
      <w:bookmarkStart w:id="20" w:name="_Toc151115926"/>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315013">
        <w:rPr>
          <w:b/>
          <w:bCs/>
          <w:noProof/>
        </w:rPr>
        <w:t>5</w:t>
      </w:r>
      <w:r w:rsidRPr="00F776E1">
        <w:rPr>
          <w:b/>
          <w:bCs/>
        </w:rPr>
        <w:fldChar w:fldCharType="end"/>
      </w:r>
      <w:r>
        <w:t xml:space="preserve"> Pozadí</w:t>
      </w:r>
      <w:bookmarkEnd w:id="20"/>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6"/>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spacing w:line="259" w:lineRule="auto"/>
        <w:rPr>
          <w:rFonts w:ascii="Times New Roman" w:hAnsi="Times New Roman"/>
          <w:sz w:val="24"/>
        </w:rPr>
      </w:pPr>
      <w:r>
        <w:br w:type="page"/>
      </w:r>
    </w:p>
    <w:p w14:paraId="3736E293" w14:textId="49483D09" w:rsidR="00FB4DBB" w:rsidRDefault="005D59B8" w:rsidP="00FB4DBB">
      <w:pPr>
        <w:pStyle w:val="Nadpis2"/>
      </w:pPr>
      <w:r>
        <w:lastRenderedPageBreak/>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5A5C7D0E" w:rsidR="00473B2B" w:rsidRDefault="00473B2B" w:rsidP="00A13F71">
            <w:pPr>
              <w:pStyle w:val="ODSTAVEC"/>
              <w:ind w:firstLine="0"/>
            </w:pPr>
            <w:r>
              <w:t>2. stupeň ZŠ</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11B68EFA" w:rsidR="00473B2B" w:rsidRDefault="00D51AD7" w:rsidP="00A13F71">
            <w:pPr>
              <w:pStyle w:val="ODSTAVEC"/>
              <w:ind w:firstLine="0"/>
            </w:pPr>
            <w:r>
              <w:t xml:space="preserve">30 </w:t>
            </w:r>
            <w:r w:rsidR="00473B2B">
              <w:t>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6FF5E1B1" w:rsidR="00473B2B" w:rsidRDefault="00473B2B" w:rsidP="00473B2B">
      <w:pPr>
        <w:pStyle w:val="Titulek"/>
        <w:keepNext/>
      </w:pPr>
      <w:bookmarkStart w:id="21" w:name="_Toc151115927"/>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315013">
        <w:rPr>
          <w:b/>
          <w:bCs/>
          <w:noProof/>
        </w:rPr>
        <w:t>6</w:t>
      </w:r>
      <w:r w:rsidRPr="00473B2B">
        <w:rPr>
          <w:b/>
          <w:bCs/>
        </w:rPr>
        <w:fldChar w:fldCharType="end"/>
      </w:r>
      <w:r w:rsidRPr="00473B2B">
        <w:rPr>
          <w:b/>
          <w:bCs/>
        </w:rPr>
        <w:t>:</w:t>
      </w:r>
      <w:r>
        <w:t xml:space="preserve"> Kód </w:t>
      </w:r>
      <w:proofErr w:type="spellStart"/>
      <w:r>
        <w:t>Bajtík</w:t>
      </w:r>
      <w:bookmarkEnd w:id="21"/>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7"/>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0838A6B8" w:rsidR="005D59B8" w:rsidRDefault="005D59B8" w:rsidP="005D59B8">
      <w:pPr>
        <w:pStyle w:val="Titulek"/>
        <w:keepNext/>
      </w:pPr>
      <w:bookmarkStart w:id="22" w:name="_Toc151115928"/>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315013">
        <w:rPr>
          <w:b/>
          <w:bCs/>
          <w:noProof/>
        </w:rPr>
        <w:t>7</w:t>
      </w:r>
      <w:r w:rsidRPr="005D59B8">
        <w:rPr>
          <w:b/>
          <w:bCs/>
        </w:rPr>
        <w:fldChar w:fldCharType="end"/>
      </w:r>
      <w:r w:rsidRPr="005D59B8">
        <w:rPr>
          <w:b/>
          <w:bCs/>
        </w:rPr>
        <w:t>:</w:t>
      </w:r>
      <w:r>
        <w:t xml:space="preserve"> Kostým </w:t>
      </w:r>
      <w:proofErr w:type="spellStart"/>
      <w:r>
        <w:t>Bajtík</w:t>
      </w:r>
      <w:bookmarkEnd w:id="22"/>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8"/>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lastRenderedPageBreak/>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3F9C2A0" w:rsidR="004654C8" w:rsidRDefault="004654C8" w:rsidP="00A13F71">
            <w:pPr>
              <w:pStyle w:val="ODSTAVEC"/>
              <w:ind w:firstLine="0"/>
            </w:pPr>
            <w:r>
              <w:t>2. stupeň ZŠ</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spacing w:line="259" w:lineRule="auto"/>
        <w:rPr>
          <w:rFonts w:ascii="Times New Roman" w:hAnsi="Times New Roman"/>
          <w:sz w:val="24"/>
        </w:rPr>
      </w:pPr>
      <w:r>
        <w:br w:type="page"/>
      </w:r>
    </w:p>
    <w:p w14:paraId="22D17043" w14:textId="6812FF96" w:rsidR="00303A49" w:rsidRDefault="00303A49" w:rsidP="00303A49">
      <w:pPr>
        <w:pStyle w:val="Titulek"/>
        <w:keepNext/>
      </w:pPr>
      <w:bookmarkStart w:id="23" w:name="_Toc151115929"/>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315013">
        <w:rPr>
          <w:b/>
          <w:bCs/>
          <w:noProof/>
        </w:rPr>
        <w:t>8</w:t>
      </w:r>
      <w:r w:rsidRPr="00303A49">
        <w:rPr>
          <w:b/>
          <w:bCs/>
        </w:rPr>
        <w:fldChar w:fldCharType="end"/>
      </w:r>
      <w:r w:rsidRPr="00303A49">
        <w:rPr>
          <w:b/>
          <w:bCs/>
        </w:rPr>
        <w:t>:</w:t>
      </w:r>
      <w:r>
        <w:t xml:space="preserve"> Kód Tlačítko Tělo</w:t>
      </w:r>
      <w:bookmarkEnd w:id="23"/>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9"/>
                    <a:stretch>
                      <a:fillRect/>
                    </a:stretch>
                  </pic:blipFill>
                  <pic:spPr>
                    <a:xfrm>
                      <a:off x="0" y="0"/>
                      <a:ext cx="1880183" cy="1255995"/>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7C44681C" w:rsidR="00303A49" w:rsidRDefault="00303A49" w:rsidP="00303A49">
      <w:pPr>
        <w:pStyle w:val="Titulek"/>
        <w:keepNext/>
      </w:pPr>
      <w:bookmarkStart w:id="24" w:name="_Toc151115930"/>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315013">
        <w:rPr>
          <w:b/>
          <w:bCs/>
          <w:noProof/>
        </w:rPr>
        <w:t>9</w:t>
      </w:r>
      <w:r w:rsidRPr="00303A49">
        <w:rPr>
          <w:b/>
          <w:bCs/>
        </w:rPr>
        <w:fldChar w:fldCharType="end"/>
      </w:r>
      <w:r w:rsidRPr="00303A49">
        <w:rPr>
          <w:b/>
          <w:bCs/>
        </w:rPr>
        <w:t>:</w:t>
      </w:r>
      <w:r>
        <w:t xml:space="preserve"> Kód Tlačítko hlava</w:t>
      </w:r>
      <w:bookmarkEnd w:id="24"/>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20"/>
                    <a:stretch>
                      <a:fillRect/>
                    </a:stretch>
                  </pic:blipFill>
                  <pic:spPr>
                    <a:xfrm>
                      <a:off x="0" y="0"/>
                      <a:ext cx="1884080" cy="1128892"/>
                    </a:xfrm>
                    <a:prstGeom prst="rect">
                      <a:avLst/>
                    </a:prstGeom>
                  </pic:spPr>
                </pic:pic>
              </a:graphicData>
            </a:graphic>
          </wp:inline>
        </w:drawing>
      </w:r>
    </w:p>
    <w:p w14:paraId="3FFC0914" w14:textId="05308620" w:rsidR="00303A49" w:rsidRDefault="00303A49" w:rsidP="00303A49">
      <w:pPr>
        <w:pStyle w:val="Titulek"/>
        <w:keepNext/>
      </w:pPr>
      <w:bookmarkStart w:id="25" w:name="_Toc151115931"/>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315013">
        <w:rPr>
          <w:b/>
          <w:bCs/>
          <w:noProof/>
        </w:rPr>
        <w:t>10</w:t>
      </w:r>
      <w:r w:rsidRPr="00303A49">
        <w:rPr>
          <w:b/>
          <w:bCs/>
        </w:rPr>
        <w:fldChar w:fldCharType="end"/>
      </w:r>
      <w:r w:rsidRPr="00303A49">
        <w:rPr>
          <w:b/>
          <w:bCs/>
        </w:rPr>
        <w:t>:</w:t>
      </w:r>
      <w:r>
        <w:t xml:space="preserve"> Kód Tělo</w:t>
      </w:r>
      <w:bookmarkEnd w:id="25"/>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1"/>
                    <a:stretch>
                      <a:fillRect/>
                    </a:stretch>
                  </pic:blipFill>
                  <pic:spPr>
                    <a:xfrm>
                      <a:off x="0" y="0"/>
                      <a:ext cx="1847321" cy="1217060"/>
                    </a:xfrm>
                    <a:prstGeom prst="rect">
                      <a:avLst/>
                    </a:prstGeom>
                  </pic:spPr>
                </pic:pic>
              </a:graphicData>
            </a:graphic>
          </wp:inline>
        </w:drawing>
      </w:r>
    </w:p>
    <w:p w14:paraId="0F683529" w14:textId="451098DE" w:rsidR="00303A49" w:rsidRDefault="00303A49" w:rsidP="00303A49">
      <w:pPr>
        <w:pStyle w:val="Titulek"/>
        <w:keepNext/>
      </w:pPr>
      <w:bookmarkStart w:id="26" w:name="_Toc151115932"/>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315013">
        <w:rPr>
          <w:b/>
          <w:bCs/>
          <w:noProof/>
        </w:rPr>
        <w:t>11</w:t>
      </w:r>
      <w:r w:rsidRPr="00303A49">
        <w:rPr>
          <w:b/>
          <w:bCs/>
        </w:rPr>
        <w:fldChar w:fldCharType="end"/>
      </w:r>
      <w:r w:rsidRPr="00303A49">
        <w:rPr>
          <w:b/>
          <w:bCs/>
        </w:rPr>
        <w:t>:</w:t>
      </w:r>
      <w:r>
        <w:t xml:space="preserve"> Kód Hlava</w:t>
      </w:r>
      <w:bookmarkEnd w:id="26"/>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2"/>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spacing w:line="259" w:lineRule="auto"/>
        <w:rPr>
          <w:rFonts w:ascii="Times New Roman" w:hAnsi="Times New Roman"/>
          <w:b/>
          <w:bCs/>
          <w:sz w:val="24"/>
        </w:rPr>
      </w:pPr>
      <w:r>
        <w:rPr>
          <w:b/>
          <w:bCs/>
        </w:rPr>
        <w:br w:type="page"/>
      </w:r>
    </w:p>
    <w:p w14:paraId="6BA7C24C" w14:textId="7BBA1413" w:rsidR="00303A49" w:rsidRDefault="00303A49" w:rsidP="00303A49">
      <w:pPr>
        <w:pStyle w:val="Titulek"/>
        <w:keepNext/>
      </w:pPr>
      <w:bookmarkStart w:id="27" w:name="_Toc151115933"/>
      <w:r>
        <w:lastRenderedPageBreak/>
        <w:t xml:space="preserve">Obrázek </w:t>
      </w:r>
      <w:fldSimple w:instr=" SEQ Obrázek \* ARABIC ">
        <w:r w:rsidR="00315013">
          <w:rPr>
            <w:noProof/>
          </w:rPr>
          <w:t>12</w:t>
        </w:r>
      </w:fldSimple>
      <w:r>
        <w:t>: Kostýmy Hlava</w:t>
      </w:r>
      <w:bookmarkEnd w:id="27"/>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3"/>
                    <a:stretch>
                      <a:fillRect/>
                    </a:stretch>
                  </pic:blipFill>
                  <pic:spPr>
                    <a:xfrm>
                      <a:off x="0" y="0"/>
                      <a:ext cx="3984539" cy="2525313"/>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1D43FC67" w:rsidR="00303A49" w:rsidRDefault="00303A49" w:rsidP="00303A49">
      <w:pPr>
        <w:pStyle w:val="Titulek"/>
        <w:keepNext/>
      </w:pPr>
      <w:bookmarkStart w:id="28" w:name="_Toc151115934"/>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315013">
        <w:rPr>
          <w:b/>
          <w:bCs/>
          <w:noProof/>
        </w:rPr>
        <w:t>13</w:t>
      </w:r>
      <w:r w:rsidRPr="00303A49">
        <w:rPr>
          <w:b/>
          <w:bCs/>
        </w:rPr>
        <w:fldChar w:fldCharType="end"/>
      </w:r>
      <w:r w:rsidRPr="00303A49">
        <w:rPr>
          <w:b/>
          <w:bCs/>
        </w:rPr>
        <w:t>:</w:t>
      </w:r>
      <w:r>
        <w:t xml:space="preserve"> Kostýmy Tělo</w:t>
      </w:r>
      <w:bookmarkEnd w:id="28"/>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4"/>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spacing w:line="259" w:lineRule="auto"/>
        <w:rPr>
          <w:rFonts w:ascii="Times New Roman" w:hAnsi="Times New Roman"/>
          <w:sz w:val="24"/>
        </w:rPr>
      </w:pPr>
      <w:r>
        <w:br w:type="page"/>
      </w:r>
    </w:p>
    <w:p w14:paraId="0350641B" w14:textId="08FB2939" w:rsidR="00944AAB" w:rsidRDefault="00FB4DBB" w:rsidP="00944AAB">
      <w:pPr>
        <w:pStyle w:val="Nadpis2"/>
      </w:pPr>
      <w:r>
        <w:lastRenderedPageBreak/>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2CD4BCC8" w:rsidR="00944AAB" w:rsidRDefault="00944AAB" w:rsidP="00A13F71">
            <w:pPr>
              <w:pStyle w:val="ODSTAVEC"/>
              <w:ind w:firstLine="0"/>
            </w:pPr>
            <w:r>
              <w:t>2. stupeň ZŠ</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w:t>
      </w:r>
      <w:proofErr w:type="spellStart"/>
      <w:r w:rsidR="00833F23" w:rsidRPr="00833F23">
        <w:rPr>
          <w:rFonts w:ascii="Times New Roman" w:hAnsi="Times New Roman" w:cs="Times New Roman"/>
          <w:sz w:val="24"/>
          <w:szCs w:val="24"/>
        </w:rPr>
        <w:t>Pencil</w:t>
      </w:r>
      <w:proofErr w:type="spellEnd"/>
      <w:r w:rsidR="00833F23" w:rsidRPr="00833F23">
        <w:rPr>
          <w:rFonts w:ascii="Times New Roman" w:hAnsi="Times New Roman" w:cs="Times New Roman"/>
          <w:sz w:val="24"/>
          <w:szCs w:val="24"/>
        </w:rPr>
        <w:t>“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740E8AE6" w:rsidR="00823FC3" w:rsidRDefault="00823FC3" w:rsidP="00823FC3">
      <w:pPr>
        <w:pStyle w:val="Titulek"/>
        <w:keepNext/>
      </w:pPr>
      <w:bookmarkStart w:id="29" w:name="_Toc151115935"/>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315013">
        <w:rPr>
          <w:b/>
          <w:bCs/>
          <w:noProof/>
        </w:rPr>
        <w:t>14</w:t>
      </w:r>
      <w:r w:rsidRPr="00823FC3">
        <w:rPr>
          <w:b/>
          <w:bCs/>
        </w:rPr>
        <w:fldChar w:fldCharType="end"/>
      </w:r>
      <w:r w:rsidRPr="00823FC3">
        <w:rPr>
          <w:b/>
          <w:bCs/>
        </w:rPr>
        <w:t>:</w:t>
      </w:r>
      <w:r>
        <w:t xml:space="preserve"> Kód pro vytvoření Mandaly</w:t>
      </w:r>
      <w:bookmarkEnd w:id="29"/>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5"/>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268D1FE3" w:rsidR="00823FC3" w:rsidRDefault="00823FC3" w:rsidP="00823FC3">
      <w:pPr>
        <w:pStyle w:val="Titulek"/>
        <w:keepNext/>
      </w:pPr>
      <w:bookmarkStart w:id="30" w:name="_Toc151115936"/>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315013">
        <w:rPr>
          <w:b/>
          <w:bCs/>
          <w:noProof/>
        </w:rPr>
        <w:t>15</w:t>
      </w:r>
      <w:r w:rsidRPr="00823FC3">
        <w:rPr>
          <w:b/>
          <w:bCs/>
        </w:rPr>
        <w:fldChar w:fldCharType="end"/>
      </w:r>
      <w:r w:rsidRPr="00823FC3">
        <w:rPr>
          <w:b/>
          <w:bCs/>
        </w:rPr>
        <w:t>:</w:t>
      </w:r>
      <w:r>
        <w:t xml:space="preserve"> Výsledná Mandala</w:t>
      </w:r>
      <w:bookmarkEnd w:id="30"/>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6"/>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spacing w:line="259" w:lineRule="auto"/>
        <w:rPr>
          <w:rFonts w:ascii="Times New Roman" w:hAnsi="Times New Roman"/>
          <w:sz w:val="24"/>
        </w:rPr>
      </w:pPr>
      <w:r>
        <w:br w:type="page"/>
      </w:r>
    </w:p>
    <w:p w14:paraId="6A0ED5DD" w14:textId="6ABD682C" w:rsidR="00FB4DBB" w:rsidRDefault="00FB4DBB" w:rsidP="00FB4DBB">
      <w:pPr>
        <w:pStyle w:val="Nadpis2"/>
      </w:pPr>
      <w:r>
        <w:lastRenderedPageBreak/>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t>Věkové určení:</w:t>
            </w:r>
          </w:p>
        </w:tc>
        <w:tc>
          <w:tcPr>
            <w:tcW w:w="5992" w:type="dxa"/>
          </w:tcPr>
          <w:p w14:paraId="4EC31CC1" w14:textId="58AC45CB" w:rsidR="00194FEA" w:rsidRDefault="00194FEA" w:rsidP="00A13F71">
            <w:pPr>
              <w:pStyle w:val="ODSTAVEC"/>
              <w:ind w:firstLine="0"/>
            </w:pPr>
            <w:r>
              <w:t>2. stupeň ZŠ</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3FCA17B1" w:rsidR="002652C3" w:rsidRDefault="002652C3" w:rsidP="002652C3">
      <w:pPr>
        <w:pStyle w:val="Titulek"/>
        <w:keepNext/>
      </w:pPr>
      <w:bookmarkStart w:id="31" w:name="_Toc151115937"/>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315013">
        <w:rPr>
          <w:b/>
          <w:bCs/>
          <w:noProof/>
        </w:rPr>
        <w:t>16</w:t>
      </w:r>
      <w:r w:rsidRPr="002652C3">
        <w:rPr>
          <w:b/>
          <w:bCs/>
        </w:rPr>
        <w:fldChar w:fldCharType="end"/>
      </w:r>
      <w:r w:rsidRPr="002652C3">
        <w:rPr>
          <w:b/>
          <w:bCs/>
        </w:rPr>
        <w:t>:</w:t>
      </w:r>
      <w:r>
        <w:t xml:space="preserve"> 6 vytvořených tlačítek, které jsou umístěné na DJ Pultu</w:t>
      </w:r>
      <w:bookmarkEnd w:id="31"/>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7"/>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7461032B" w:rsidR="002652C3" w:rsidRDefault="002652C3" w:rsidP="002652C3">
      <w:pPr>
        <w:pStyle w:val="Titulek"/>
        <w:keepNext/>
      </w:pPr>
      <w:bookmarkStart w:id="32" w:name="_Toc151115938"/>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315013">
        <w:rPr>
          <w:b/>
          <w:bCs/>
          <w:noProof/>
        </w:rPr>
        <w:t>17</w:t>
      </w:r>
      <w:r w:rsidRPr="002652C3">
        <w:rPr>
          <w:b/>
          <w:bCs/>
        </w:rPr>
        <w:fldChar w:fldCharType="end"/>
      </w:r>
      <w:r w:rsidRPr="002652C3">
        <w:rPr>
          <w:b/>
          <w:bCs/>
        </w:rPr>
        <w:t>:</w:t>
      </w:r>
      <w:r>
        <w:t xml:space="preserve"> Kód pro tlačítko</w:t>
      </w:r>
      <w:bookmarkEnd w:id="32"/>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8"/>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lastRenderedPageBreak/>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59B11820" w:rsidR="002652C3" w:rsidRDefault="002652C3" w:rsidP="00A13F71">
            <w:pPr>
              <w:pStyle w:val="ODSTAVEC"/>
              <w:ind w:firstLine="0"/>
            </w:pPr>
            <w:r>
              <w:t>2. stupeň ZŠ</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DEBF2F4" w:rsidR="002652C3" w:rsidRDefault="00181C0D" w:rsidP="00A13F71">
            <w:pPr>
              <w:pStyle w:val="ODSTAVEC"/>
              <w:ind w:firstLine="0"/>
            </w:pPr>
            <w:r>
              <w:t>60</w:t>
            </w:r>
            <w:r w:rsidR="002652C3">
              <w:t xml:space="preserve">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w:t>
      </w:r>
      <w:proofErr w:type="spellStart"/>
      <w:r w:rsidR="00AB6F48">
        <w:t>Tu</w:t>
      </w:r>
      <w:r w:rsidR="00835BB8">
        <w:t>z</w:t>
      </w:r>
      <w:r w:rsidR="00AB6F48">
        <w:t>ka</w:t>
      </w:r>
      <w:proofErr w:type="spellEnd"/>
      <w:r w:rsidR="00AB6F48">
        <w:t>“ a „</w:t>
      </w:r>
      <w:proofErr w:type="spellStart"/>
      <w:r w:rsidR="00AB6F48">
        <w:t>Cerna</w:t>
      </w:r>
      <w:proofErr w:type="spellEnd"/>
      <w:r w:rsidR="00AB6F48">
        <w:t>“. Postava „</w:t>
      </w:r>
      <w:proofErr w:type="spellStart"/>
      <w:r w:rsidR="00AB6F48">
        <w:t>Cerna</w:t>
      </w:r>
      <w:proofErr w:type="spellEnd"/>
      <w:r w:rsidR="00AB6F48">
        <w:t>“ reprezentuje černou skvrnu na paletě</w:t>
      </w:r>
      <w:r w:rsidR="00835BB8">
        <w:t>. Po kliknutí na skvrnu se vyšle zpráva. Postava „</w:t>
      </w:r>
      <w:proofErr w:type="spellStart"/>
      <w:r w:rsidR="00835BB8">
        <w:t>Tuzka</w:t>
      </w:r>
      <w:proofErr w:type="spellEnd"/>
      <w:r w:rsidR="00835BB8">
        <w:t>“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3A4CFC31" w:rsidR="00A411EC" w:rsidRDefault="00A411EC" w:rsidP="00A411EC">
      <w:pPr>
        <w:pStyle w:val="Titulek"/>
        <w:keepNext/>
      </w:pPr>
      <w:bookmarkStart w:id="33" w:name="_Toc151115939"/>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315013">
        <w:rPr>
          <w:b/>
          <w:bCs/>
          <w:noProof/>
        </w:rPr>
        <w:t>18</w:t>
      </w:r>
      <w:r w:rsidRPr="00A411EC">
        <w:rPr>
          <w:b/>
          <w:bCs/>
        </w:rPr>
        <w:fldChar w:fldCharType="end"/>
      </w:r>
      <w:r w:rsidRPr="00A411EC">
        <w:rPr>
          <w:b/>
          <w:bCs/>
        </w:rPr>
        <w:t xml:space="preserve">: </w:t>
      </w:r>
      <w:r>
        <w:t>Přidané barvičky na paletě</w:t>
      </w:r>
      <w:bookmarkEnd w:id="33"/>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9"/>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2B10F518" w:rsidR="00A411EC" w:rsidRDefault="00A411EC" w:rsidP="00A411EC">
      <w:pPr>
        <w:pStyle w:val="Titulek"/>
        <w:keepNext/>
      </w:pPr>
      <w:bookmarkStart w:id="34" w:name="_Toc151115940"/>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315013">
        <w:rPr>
          <w:b/>
          <w:bCs/>
          <w:noProof/>
        </w:rPr>
        <w:t>19</w:t>
      </w:r>
      <w:r w:rsidRPr="00A411EC">
        <w:rPr>
          <w:b/>
          <w:bCs/>
        </w:rPr>
        <w:fldChar w:fldCharType="end"/>
      </w:r>
      <w:r w:rsidRPr="00A411EC">
        <w:rPr>
          <w:b/>
          <w:bCs/>
        </w:rPr>
        <w:t>:</w:t>
      </w:r>
      <w:r>
        <w:t xml:space="preserve"> Kód pro barvu Modra</w:t>
      </w:r>
      <w:bookmarkEnd w:id="34"/>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30"/>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6BAE94FD" w:rsidR="00A411EC" w:rsidRDefault="00A411EC" w:rsidP="00A411EC">
      <w:pPr>
        <w:pStyle w:val="Titulek"/>
        <w:keepNext/>
      </w:pPr>
      <w:bookmarkStart w:id="35" w:name="_Toc151115941"/>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315013">
        <w:rPr>
          <w:b/>
          <w:bCs/>
          <w:noProof/>
        </w:rPr>
        <w:t>20</w:t>
      </w:r>
      <w:r w:rsidRPr="00A411EC">
        <w:rPr>
          <w:b/>
          <w:bCs/>
        </w:rPr>
        <w:fldChar w:fldCharType="end"/>
      </w:r>
      <w:r w:rsidRPr="00A411EC">
        <w:rPr>
          <w:b/>
          <w:bCs/>
        </w:rPr>
        <w:t>:</w:t>
      </w:r>
      <w:r>
        <w:t xml:space="preserve"> Kód postavy </w:t>
      </w:r>
      <w:proofErr w:type="spellStart"/>
      <w:r>
        <w:t>Tuzka</w:t>
      </w:r>
      <w:bookmarkEnd w:id="35"/>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1"/>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3B02AB2A" w:rsidR="00942BB9" w:rsidRDefault="00FE5E8F" w:rsidP="00CC54BE">
            <w:pPr>
              <w:pStyle w:val="ODSTAVEC"/>
              <w:ind w:firstLine="0"/>
            </w:pPr>
            <w:r>
              <w:t>45</w:t>
            </w:r>
            <w:r w:rsidR="009E2852">
              <w:t xml:space="preserve">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2F122541" w:rsidR="009E2852" w:rsidRDefault="009E2852" w:rsidP="009E2852">
      <w:pPr>
        <w:pStyle w:val="Titulek"/>
        <w:keepNext/>
      </w:pPr>
      <w:bookmarkStart w:id="36" w:name="_Toc151115942"/>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315013">
        <w:rPr>
          <w:b/>
          <w:bCs/>
          <w:noProof/>
        </w:rPr>
        <w:t>21</w:t>
      </w:r>
      <w:r w:rsidRPr="009E2852">
        <w:rPr>
          <w:b/>
          <w:bCs/>
        </w:rPr>
        <w:fldChar w:fldCharType="end"/>
      </w:r>
      <w:r w:rsidRPr="009E2852">
        <w:rPr>
          <w:b/>
          <w:bCs/>
        </w:rPr>
        <w:t>:</w:t>
      </w:r>
      <w:r>
        <w:t xml:space="preserve"> Kód Kostka</w:t>
      </w:r>
      <w:bookmarkEnd w:id="36"/>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2"/>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43F16150" w:rsidR="00E11A3A" w:rsidRDefault="00E11A3A" w:rsidP="00E11A3A">
      <w:pPr>
        <w:pStyle w:val="Titulek"/>
        <w:keepNext/>
      </w:pPr>
      <w:bookmarkStart w:id="37" w:name="_Toc151115943"/>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315013">
        <w:rPr>
          <w:b/>
          <w:bCs/>
          <w:noProof/>
        </w:rPr>
        <w:t>22</w:t>
      </w:r>
      <w:r w:rsidRPr="00E11A3A">
        <w:rPr>
          <w:b/>
          <w:bCs/>
        </w:rPr>
        <w:fldChar w:fldCharType="end"/>
      </w:r>
      <w:r w:rsidRPr="00E11A3A">
        <w:rPr>
          <w:b/>
          <w:bCs/>
        </w:rPr>
        <w:t>:</w:t>
      </w:r>
      <w:r>
        <w:t xml:space="preserve"> Kostýmy</w:t>
      </w:r>
      <w:bookmarkEnd w:id="37"/>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3"/>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vytvoří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w:t>
      </w:r>
      <w:proofErr w:type="gramStart"/>
      <w:r w:rsidR="00B63CB5">
        <w:t>opakuj</w:t>
      </w:r>
      <w:proofErr w:type="gramEnd"/>
      <w:r w:rsidR="00B63CB5">
        <w:t xml:space="preserve">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obrázku níže můžete vidět ukázku kódu.</w:t>
      </w:r>
    </w:p>
    <w:p w14:paraId="3403872B" w14:textId="1A10FA6C" w:rsidR="001D3CA0" w:rsidRDefault="001D3CA0" w:rsidP="001D3CA0">
      <w:pPr>
        <w:pStyle w:val="Titulek"/>
        <w:keepNext/>
      </w:pPr>
      <w:bookmarkStart w:id="38" w:name="_Toc151115944"/>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315013">
        <w:rPr>
          <w:b/>
          <w:bCs/>
          <w:noProof/>
        </w:rPr>
        <w:t>23</w:t>
      </w:r>
      <w:r w:rsidRPr="001D3CA0">
        <w:rPr>
          <w:b/>
          <w:bCs/>
        </w:rPr>
        <w:fldChar w:fldCharType="end"/>
      </w:r>
      <w:r w:rsidRPr="001D3CA0">
        <w:rPr>
          <w:b/>
          <w:bCs/>
        </w:rPr>
        <w:t>:</w:t>
      </w:r>
      <w:r>
        <w:t xml:space="preserve"> Kód testu numerické paměti</w:t>
      </w:r>
      <w:bookmarkEnd w:id="38"/>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4"/>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spacing w:line="259" w:lineRule="auto"/>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w:t>
      </w:r>
      <w:proofErr w:type="gramStart"/>
      <w:r w:rsidR="001C450D">
        <w:t>opakuj</w:t>
      </w:r>
      <w:proofErr w:type="gramEnd"/>
      <w:r w:rsidR="001C450D">
        <w:t xml:space="preserve">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3592223C" w:rsidR="00913586" w:rsidRDefault="00913586" w:rsidP="00913586">
      <w:pPr>
        <w:pStyle w:val="Titulek"/>
        <w:keepNext/>
      </w:pPr>
      <w:bookmarkStart w:id="39" w:name="_Toc151115945"/>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315013">
        <w:rPr>
          <w:b/>
          <w:bCs/>
          <w:noProof/>
        </w:rPr>
        <w:t>24</w:t>
      </w:r>
      <w:r w:rsidRPr="00913586">
        <w:rPr>
          <w:b/>
          <w:bCs/>
        </w:rPr>
        <w:fldChar w:fldCharType="end"/>
      </w:r>
      <w:r w:rsidRPr="00913586">
        <w:rPr>
          <w:b/>
          <w:bCs/>
        </w:rPr>
        <w:t>:</w:t>
      </w:r>
      <w:r>
        <w:t xml:space="preserve"> Kód Banány</w:t>
      </w:r>
      <w:bookmarkEnd w:id="39"/>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5"/>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005C3AD5" w:rsidR="00913586" w:rsidRDefault="00913586" w:rsidP="00913586">
      <w:pPr>
        <w:pStyle w:val="Titulek"/>
        <w:keepNext/>
      </w:pPr>
      <w:bookmarkStart w:id="40" w:name="_Toc151115946"/>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315013">
        <w:rPr>
          <w:b/>
          <w:bCs/>
          <w:noProof/>
        </w:rPr>
        <w:t>25</w:t>
      </w:r>
      <w:r w:rsidRPr="00913586">
        <w:rPr>
          <w:b/>
          <w:bCs/>
        </w:rPr>
        <w:fldChar w:fldCharType="end"/>
      </w:r>
      <w:r w:rsidRPr="00913586">
        <w:rPr>
          <w:b/>
          <w:bCs/>
        </w:rPr>
        <w:t>:</w:t>
      </w:r>
      <w:r>
        <w:t xml:space="preserve"> Kód Opice</w:t>
      </w:r>
      <w:bookmarkEnd w:id="40"/>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6"/>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spacing w:line="259" w:lineRule="auto"/>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obrázku níže ukázka kódu jedné z postav.</w:t>
      </w:r>
    </w:p>
    <w:p w14:paraId="1828B415" w14:textId="74046DA4" w:rsidR="000D6A27" w:rsidRDefault="000D6A27" w:rsidP="000D6A27">
      <w:pPr>
        <w:pStyle w:val="Titulek"/>
        <w:keepNext/>
      </w:pPr>
      <w:bookmarkStart w:id="41" w:name="_Toc151115947"/>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315013">
        <w:rPr>
          <w:b/>
          <w:bCs/>
          <w:noProof/>
        </w:rPr>
        <w:t>26</w:t>
      </w:r>
      <w:r w:rsidRPr="000D6A27">
        <w:rPr>
          <w:b/>
          <w:bCs/>
        </w:rPr>
        <w:fldChar w:fldCharType="end"/>
      </w:r>
      <w:r w:rsidRPr="000D6A27">
        <w:rPr>
          <w:b/>
          <w:bCs/>
        </w:rPr>
        <w:t>:</w:t>
      </w:r>
      <w:r>
        <w:t xml:space="preserve"> Kód Kočka</w:t>
      </w:r>
      <w:bookmarkEnd w:id="41"/>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7"/>
                    <a:stretch>
                      <a:fillRect/>
                    </a:stretch>
                  </pic:blipFill>
                  <pic:spPr>
                    <a:xfrm>
                      <a:off x="0" y="0"/>
                      <a:ext cx="3490262" cy="3901778"/>
                    </a:xfrm>
                    <a:prstGeom prst="rect">
                      <a:avLst/>
                    </a:prstGeom>
                  </pic:spPr>
                </pic:pic>
              </a:graphicData>
            </a:graphic>
          </wp:inline>
        </w:drawing>
      </w:r>
    </w:p>
    <w:p w14:paraId="707DED67" w14:textId="528CFAE4" w:rsidR="00617713" w:rsidRDefault="00617713" w:rsidP="00617713">
      <w:pPr>
        <w:pStyle w:val="Titulek"/>
        <w:keepNext/>
      </w:pPr>
      <w:bookmarkStart w:id="42" w:name="_Toc151115948"/>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315013">
        <w:rPr>
          <w:b/>
          <w:bCs/>
          <w:noProof/>
        </w:rPr>
        <w:t>27</w:t>
      </w:r>
      <w:r w:rsidRPr="00617713">
        <w:rPr>
          <w:b/>
          <w:bCs/>
        </w:rPr>
        <w:fldChar w:fldCharType="end"/>
      </w:r>
      <w:r w:rsidRPr="00617713">
        <w:rPr>
          <w:b/>
          <w:bCs/>
        </w:rPr>
        <w:t>:</w:t>
      </w:r>
      <w:r>
        <w:t xml:space="preserve"> Kód animace startu</w:t>
      </w:r>
      <w:bookmarkEnd w:id="42"/>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8"/>
                    <a:stretch>
                      <a:fillRect/>
                    </a:stretch>
                  </pic:blipFill>
                  <pic:spPr>
                    <a:xfrm>
                      <a:off x="0" y="0"/>
                      <a:ext cx="2329982" cy="3489177"/>
                    </a:xfrm>
                    <a:prstGeom prst="rect">
                      <a:avLst/>
                    </a:prstGeom>
                  </pic:spPr>
                </pic:pic>
              </a:graphicData>
            </a:graphic>
          </wp:inline>
        </w:drawing>
      </w:r>
    </w:p>
    <w:p w14:paraId="7AFE2CC2" w14:textId="3FF2EBD1" w:rsidR="00617713" w:rsidRPr="00617713" w:rsidRDefault="00617713" w:rsidP="00617713">
      <w:pPr>
        <w:pStyle w:val="Titulek"/>
        <w:keepNext/>
      </w:pPr>
      <w:bookmarkStart w:id="43" w:name="_Toc151115949"/>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315013">
        <w:rPr>
          <w:b/>
          <w:bCs/>
          <w:noProof/>
        </w:rPr>
        <w:t>28</w:t>
      </w:r>
      <w:r w:rsidRPr="00617713">
        <w:rPr>
          <w:b/>
          <w:bCs/>
        </w:rPr>
        <w:fldChar w:fldCharType="end"/>
      </w:r>
      <w:r w:rsidRPr="00617713">
        <w:rPr>
          <w:b/>
          <w:bCs/>
        </w:rPr>
        <w:t>:</w:t>
      </w:r>
      <w:r>
        <w:t xml:space="preserve"> Pozadí</w:t>
      </w:r>
      <w:bookmarkEnd w:id="43"/>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9"/>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4D66D063" w14:textId="77777777" w:rsidR="00E105C8" w:rsidRDefault="00E105C8" w:rsidP="007C7473">
      <w:pPr>
        <w:pStyle w:val="ODSTAVEC"/>
        <w:ind w:firstLine="0"/>
        <w:jc w:val="center"/>
      </w:pPr>
    </w:p>
    <w:p w14:paraId="6440BE75" w14:textId="757CA4F7" w:rsidR="00E105C8"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0549A647" w14:textId="091799A4" w:rsidR="00E105C8" w:rsidRPr="00E105C8" w:rsidRDefault="00E105C8" w:rsidP="00E105C8">
      <w:pPr>
        <w:spacing w:line="259" w:lineRule="auto"/>
        <w:rPr>
          <w:rFonts w:ascii="Times New Roman" w:hAnsi="Times New Roman"/>
          <w:sz w:val="24"/>
        </w:rPr>
      </w:pPr>
      <w:r>
        <w:br w:type="page"/>
      </w:r>
    </w:p>
    <w:p w14:paraId="585D7EDD" w14:textId="0F0F8DC0" w:rsidR="00617713" w:rsidRDefault="00617713" w:rsidP="00617713">
      <w:pPr>
        <w:pStyle w:val="Nadpis2"/>
      </w:pPr>
      <w:bookmarkStart w:id="44" w:name="_Minihra_s_kuličkou"/>
      <w:bookmarkEnd w:id="44"/>
      <w:r>
        <w:lastRenderedPageBreak/>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t>Anotace materiálu:</w:t>
            </w:r>
          </w:p>
        </w:tc>
        <w:tc>
          <w:tcPr>
            <w:tcW w:w="5992" w:type="dxa"/>
          </w:tcPr>
          <w:p w14:paraId="33A7B0A6" w14:textId="04DCF8B1" w:rsidR="00617713" w:rsidRDefault="00617713" w:rsidP="00D70353">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w:t>
      </w:r>
      <w:proofErr w:type="gramStart"/>
      <w:r w:rsidR="00A05DBF">
        <w:t>opakuj</w:t>
      </w:r>
      <w:proofErr w:type="gramEnd"/>
      <w:r w:rsidR="00A05DBF">
        <w:t xml:space="preserve"> dokud nenastane“ a „skoč na ukazatel myši“. </w:t>
      </w:r>
      <w:r w:rsidR="00A05DBF" w:rsidRPr="00A05DBF">
        <w:t>V obrázku 28</w:t>
      </w:r>
      <w:r w:rsidR="00A05DBF">
        <w:t xml:space="preserve"> můžete vidět řešení takové úlohy.</w:t>
      </w:r>
    </w:p>
    <w:p w14:paraId="59C7B9D1" w14:textId="659428E4" w:rsidR="005B3CA2" w:rsidRDefault="005B3CA2" w:rsidP="005B3CA2">
      <w:pPr>
        <w:pStyle w:val="Titulek"/>
        <w:keepNext/>
      </w:pPr>
      <w:bookmarkStart w:id="45" w:name="_Toc151115950"/>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315013">
        <w:rPr>
          <w:b/>
          <w:bCs/>
          <w:noProof/>
        </w:rPr>
        <w:t>29</w:t>
      </w:r>
      <w:r w:rsidRPr="005B3CA2">
        <w:rPr>
          <w:b/>
          <w:bCs/>
        </w:rPr>
        <w:fldChar w:fldCharType="end"/>
      </w:r>
      <w:r w:rsidRPr="005B3CA2">
        <w:rPr>
          <w:b/>
          <w:bCs/>
        </w:rPr>
        <w:t>:</w:t>
      </w:r>
      <w:r>
        <w:t xml:space="preserve"> Kód pro kuličku</w:t>
      </w:r>
      <w:bookmarkEnd w:id="45"/>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40"/>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62B92FBB" w:rsidR="005B3CA2" w:rsidRDefault="005B3CA2" w:rsidP="005B3CA2">
      <w:pPr>
        <w:pStyle w:val="Titulek"/>
        <w:keepNext/>
      </w:pPr>
      <w:bookmarkStart w:id="46" w:name="_Toc151115951"/>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315013">
        <w:rPr>
          <w:b/>
          <w:bCs/>
          <w:noProof/>
        </w:rPr>
        <w:t>30</w:t>
      </w:r>
      <w:r w:rsidRPr="005B3CA2">
        <w:rPr>
          <w:b/>
          <w:bCs/>
        </w:rPr>
        <w:fldChar w:fldCharType="end"/>
      </w:r>
      <w:r w:rsidRPr="005B3CA2">
        <w:rPr>
          <w:b/>
          <w:bCs/>
        </w:rPr>
        <w:t>:</w:t>
      </w:r>
      <w:r>
        <w:t xml:space="preserve"> Ukázka dráhy</w:t>
      </w:r>
      <w:bookmarkEnd w:id="46"/>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1"/>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lastRenderedPageBreak/>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t>Anotace materiálu:</w:t>
            </w:r>
          </w:p>
        </w:tc>
        <w:tc>
          <w:tcPr>
            <w:tcW w:w="5992" w:type="dxa"/>
          </w:tcPr>
          <w:p w14:paraId="07EB4C29" w14:textId="15AEFC46" w:rsidR="00EA53B9" w:rsidRDefault="00EA53B9" w:rsidP="00F46DBB">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0C9C322" w:rsidR="00A05DBF" w:rsidRPr="002546DC" w:rsidRDefault="00C2766D" w:rsidP="00EA53B9">
      <w:pPr>
        <w:pStyle w:val="ODSTAVEC"/>
        <w:ind w:firstLine="0"/>
      </w:pPr>
      <w:r>
        <w:rPr>
          <w:b/>
          <w:bCs/>
        </w:rPr>
        <w:t>Řešení:</w:t>
      </w:r>
      <w:r w:rsidR="00A05DBF">
        <w:rPr>
          <w:b/>
          <w:bCs/>
        </w:rPr>
        <w:t xml:space="preserve"> </w:t>
      </w:r>
      <w:r w:rsidR="002546DC">
        <w:t xml:space="preserve">Pro postavu </w:t>
      </w:r>
      <w:proofErr w:type="spellStart"/>
      <w:r w:rsidR="002546DC">
        <w:t>Bajtík</w:t>
      </w:r>
      <w:proofErr w:type="spellEnd"/>
      <w:r w:rsidR="002546DC">
        <w:t xml:space="preserve">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viz Obrázek 30). V postavě Moucha je hlavní část programu, kde se kontroluje čas pomocí bloku „stopky“, který měří čas </w:t>
      </w:r>
      <w:r w:rsidR="002546DC">
        <w:lastRenderedPageBreak/>
        <w:t xml:space="preserve">programu od spuštění. </w:t>
      </w:r>
      <w:r w:rsidR="00771E0F">
        <w:t xml:space="preserve">Hra je tedy nastavená na 30 sekund. Moucha bude náhodně klouzat po obrazovce, když narazí na okraj, odrazí se. Pokud se dotýká postavy </w:t>
      </w:r>
      <w:proofErr w:type="spellStart"/>
      <w:r w:rsidR="00771E0F">
        <w:t>Bajtík</w:t>
      </w:r>
      <w:proofErr w:type="spellEnd"/>
      <w:r w:rsidR="00771E0F">
        <w:t>, vyšle se zpráva „ham“, změníme proměnou „Snězené Mouchy“ a skočíme na náhodnou pozici, odkud moucha vylétne. V Obrázku 31 najdete ukázku řešení.</w:t>
      </w:r>
    </w:p>
    <w:p w14:paraId="4E20DF5F" w14:textId="0AE87870" w:rsidR="00C2766D" w:rsidRDefault="00C2766D" w:rsidP="00C2766D">
      <w:pPr>
        <w:pStyle w:val="Titulek"/>
        <w:keepNext/>
      </w:pPr>
      <w:bookmarkStart w:id="47" w:name="_Toc151115952"/>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315013">
        <w:rPr>
          <w:b/>
          <w:bCs/>
          <w:noProof/>
        </w:rPr>
        <w:t>31</w:t>
      </w:r>
      <w:r w:rsidRPr="00C2766D">
        <w:rPr>
          <w:b/>
          <w:bCs/>
        </w:rPr>
        <w:fldChar w:fldCharType="end"/>
      </w:r>
      <w:r w:rsidRPr="00C2766D">
        <w:rPr>
          <w:b/>
          <w:bCs/>
        </w:rPr>
        <w:t>:</w:t>
      </w:r>
      <w:r>
        <w:t xml:space="preserve"> Kód postavy </w:t>
      </w:r>
      <w:proofErr w:type="spellStart"/>
      <w:r>
        <w:t>Bajtík</w:t>
      </w:r>
      <w:bookmarkEnd w:id="47"/>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2"/>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4395417D" w:rsidR="00C2766D" w:rsidRDefault="00C2766D" w:rsidP="00C2766D">
      <w:pPr>
        <w:pStyle w:val="Titulek"/>
        <w:keepNext/>
      </w:pPr>
      <w:bookmarkStart w:id="48" w:name="_Toc151115953"/>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315013">
        <w:rPr>
          <w:b/>
          <w:bCs/>
          <w:noProof/>
        </w:rPr>
        <w:t>32</w:t>
      </w:r>
      <w:r w:rsidRPr="00C2766D">
        <w:rPr>
          <w:b/>
          <w:bCs/>
        </w:rPr>
        <w:fldChar w:fldCharType="end"/>
      </w:r>
      <w:r w:rsidRPr="00C2766D">
        <w:rPr>
          <w:b/>
          <w:bCs/>
        </w:rPr>
        <w:t>:</w:t>
      </w:r>
      <w:r>
        <w:t xml:space="preserve"> Kód postavy Moucha</w:t>
      </w:r>
      <w:bookmarkEnd w:id="48"/>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3"/>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r>
        <w:lastRenderedPageBreak/>
        <w:t>KATEGORIE PROFÍK</w:t>
      </w:r>
    </w:p>
    <w:p w14:paraId="3DDF1518" w14:textId="3D3FC947" w:rsidR="0045388A" w:rsidRPr="0045388A" w:rsidRDefault="0045388A" w:rsidP="0045388A">
      <w:pPr>
        <w:pStyle w:val="Nadpis2"/>
      </w:pPr>
      <w:r>
        <w:t xml:space="preserve">Trénink </w:t>
      </w:r>
      <w:r w:rsidR="00E1338F">
        <w:t>přesnosti</w:t>
      </w:r>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1811A7">
        <w:trPr>
          <w:trHeight w:val="359"/>
        </w:trPr>
        <w:tc>
          <w:tcPr>
            <w:tcW w:w="8711" w:type="dxa"/>
            <w:gridSpan w:val="2"/>
          </w:tcPr>
          <w:p w14:paraId="1EBA5A0F" w14:textId="77777777" w:rsidR="00E1338F" w:rsidRPr="00496277" w:rsidRDefault="00E1338F" w:rsidP="001811A7">
            <w:pPr>
              <w:pStyle w:val="ODSTAVEC"/>
              <w:ind w:firstLine="0"/>
              <w:jc w:val="center"/>
              <w:rPr>
                <w:b/>
                <w:bCs/>
              </w:rPr>
            </w:pPr>
            <w:r w:rsidRPr="00496277">
              <w:rPr>
                <w:b/>
                <w:bCs/>
              </w:rPr>
              <w:t>Metodický list</w:t>
            </w:r>
          </w:p>
        </w:tc>
      </w:tr>
      <w:tr w:rsidR="00E1338F" w14:paraId="13E30251" w14:textId="77777777" w:rsidTr="001811A7">
        <w:trPr>
          <w:trHeight w:val="366"/>
        </w:trPr>
        <w:tc>
          <w:tcPr>
            <w:tcW w:w="2719" w:type="dxa"/>
          </w:tcPr>
          <w:p w14:paraId="02A325E5" w14:textId="77777777" w:rsidR="00E1338F" w:rsidRDefault="00E1338F" w:rsidP="001811A7">
            <w:pPr>
              <w:pStyle w:val="ODSTAVEC"/>
              <w:ind w:firstLine="0"/>
            </w:pPr>
            <w:r>
              <w:t>Název materiálu:</w:t>
            </w:r>
          </w:p>
        </w:tc>
        <w:tc>
          <w:tcPr>
            <w:tcW w:w="5992" w:type="dxa"/>
          </w:tcPr>
          <w:p w14:paraId="47F16CAD" w14:textId="6CD894EE" w:rsidR="00E1338F" w:rsidRDefault="00E1338F" w:rsidP="001811A7">
            <w:pPr>
              <w:pStyle w:val="ODSTAVEC"/>
              <w:ind w:firstLine="0"/>
            </w:pPr>
            <w:r>
              <w:t>Trénink přesnosti</w:t>
            </w:r>
          </w:p>
        </w:tc>
      </w:tr>
      <w:tr w:rsidR="00E1338F" w14:paraId="38B93475" w14:textId="77777777" w:rsidTr="001811A7">
        <w:trPr>
          <w:trHeight w:val="359"/>
        </w:trPr>
        <w:tc>
          <w:tcPr>
            <w:tcW w:w="2719" w:type="dxa"/>
          </w:tcPr>
          <w:p w14:paraId="06DCA343" w14:textId="77777777" w:rsidR="00E1338F" w:rsidRDefault="00E1338F" w:rsidP="001811A7">
            <w:pPr>
              <w:pStyle w:val="ODSTAVEC"/>
              <w:ind w:firstLine="0"/>
            </w:pPr>
            <w:r>
              <w:t>Vzdělávací oblast:</w:t>
            </w:r>
          </w:p>
        </w:tc>
        <w:tc>
          <w:tcPr>
            <w:tcW w:w="5992" w:type="dxa"/>
          </w:tcPr>
          <w:p w14:paraId="596FFFE7" w14:textId="77777777" w:rsidR="00E1338F" w:rsidRDefault="00E1338F" w:rsidP="001811A7">
            <w:pPr>
              <w:pStyle w:val="ODSTAVEC"/>
              <w:ind w:firstLine="0"/>
            </w:pPr>
            <w:r>
              <w:t>Informační a komunikační technologie</w:t>
            </w:r>
          </w:p>
        </w:tc>
      </w:tr>
      <w:tr w:rsidR="00E1338F" w14:paraId="1FD7C6F1" w14:textId="77777777" w:rsidTr="001811A7">
        <w:trPr>
          <w:trHeight w:val="359"/>
        </w:trPr>
        <w:tc>
          <w:tcPr>
            <w:tcW w:w="2719" w:type="dxa"/>
          </w:tcPr>
          <w:p w14:paraId="341E49CA" w14:textId="77777777" w:rsidR="00E1338F" w:rsidRDefault="00E1338F" w:rsidP="001811A7">
            <w:pPr>
              <w:pStyle w:val="ODSTAVEC"/>
              <w:ind w:firstLine="0"/>
            </w:pPr>
            <w:r>
              <w:t>Vyučovací předmět:</w:t>
            </w:r>
          </w:p>
        </w:tc>
        <w:tc>
          <w:tcPr>
            <w:tcW w:w="5992" w:type="dxa"/>
          </w:tcPr>
          <w:p w14:paraId="0901A9B2" w14:textId="77777777" w:rsidR="00E1338F" w:rsidRDefault="00E1338F" w:rsidP="001811A7">
            <w:pPr>
              <w:pStyle w:val="ODSTAVEC"/>
              <w:ind w:firstLine="0"/>
            </w:pPr>
            <w:r>
              <w:t>Informatika</w:t>
            </w:r>
          </w:p>
        </w:tc>
      </w:tr>
      <w:tr w:rsidR="00E1338F" w14:paraId="033BBA2C" w14:textId="77777777" w:rsidTr="001811A7">
        <w:trPr>
          <w:trHeight w:val="366"/>
        </w:trPr>
        <w:tc>
          <w:tcPr>
            <w:tcW w:w="2719" w:type="dxa"/>
          </w:tcPr>
          <w:p w14:paraId="33F7C4A6" w14:textId="77777777" w:rsidR="00E1338F" w:rsidRDefault="00E1338F" w:rsidP="001811A7">
            <w:pPr>
              <w:pStyle w:val="ODSTAVEC"/>
              <w:ind w:firstLine="0"/>
            </w:pPr>
            <w:r>
              <w:t>Věkové určení:</w:t>
            </w:r>
          </w:p>
        </w:tc>
        <w:tc>
          <w:tcPr>
            <w:tcW w:w="5992" w:type="dxa"/>
          </w:tcPr>
          <w:p w14:paraId="433FD784" w14:textId="77777777" w:rsidR="00E1338F" w:rsidRDefault="00E1338F" w:rsidP="001811A7">
            <w:pPr>
              <w:pStyle w:val="ODSTAVEC"/>
              <w:ind w:firstLine="0"/>
            </w:pPr>
            <w:r>
              <w:t>2. stupeň ZŠ</w:t>
            </w:r>
          </w:p>
        </w:tc>
      </w:tr>
      <w:tr w:rsidR="00E1338F" w14:paraId="3DB8A379" w14:textId="77777777" w:rsidTr="001811A7">
        <w:trPr>
          <w:trHeight w:val="359"/>
        </w:trPr>
        <w:tc>
          <w:tcPr>
            <w:tcW w:w="2719" w:type="dxa"/>
          </w:tcPr>
          <w:p w14:paraId="2561EDF2" w14:textId="77777777" w:rsidR="00E1338F" w:rsidRDefault="00E1338F" w:rsidP="001811A7">
            <w:pPr>
              <w:pStyle w:val="ODSTAVEC"/>
              <w:ind w:firstLine="0"/>
            </w:pPr>
            <w:r>
              <w:t>Časová dotace:</w:t>
            </w:r>
          </w:p>
        </w:tc>
        <w:tc>
          <w:tcPr>
            <w:tcW w:w="5992" w:type="dxa"/>
          </w:tcPr>
          <w:p w14:paraId="38F22D17" w14:textId="78F5D9CD" w:rsidR="00E1338F" w:rsidRDefault="00E1338F" w:rsidP="001811A7">
            <w:pPr>
              <w:pStyle w:val="ODSTAVEC"/>
              <w:ind w:firstLine="0"/>
            </w:pPr>
            <w:r>
              <w:t>45 minut</w:t>
            </w:r>
          </w:p>
        </w:tc>
      </w:tr>
      <w:tr w:rsidR="00E1338F" w14:paraId="00325111" w14:textId="77777777" w:rsidTr="001811A7">
        <w:trPr>
          <w:trHeight w:val="359"/>
        </w:trPr>
        <w:tc>
          <w:tcPr>
            <w:tcW w:w="2719" w:type="dxa"/>
          </w:tcPr>
          <w:p w14:paraId="6F6423CF" w14:textId="77777777" w:rsidR="00E1338F" w:rsidRDefault="00E1338F" w:rsidP="001811A7">
            <w:pPr>
              <w:pStyle w:val="ODSTAVEC"/>
              <w:ind w:firstLine="0"/>
            </w:pPr>
            <w:r>
              <w:t>Rozsah:</w:t>
            </w:r>
          </w:p>
        </w:tc>
        <w:tc>
          <w:tcPr>
            <w:tcW w:w="5992" w:type="dxa"/>
          </w:tcPr>
          <w:p w14:paraId="6FBEA7A5" w14:textId="090519A5" w:rsidR="00E1338F" w:rsidRDefault="00E1338F" w:rsidP="001811A7">
            <w:pPr>
              <w:pStyle w:val="ODSTAVEC"/>
              <w:ind w:firstLine="0"/>
            </w:pPr>
            <w:r>
              <w:t>1 pozadí, 1 postava, 3 scénáře, 32 bloků</w:t>
            </w:r>
          </w:p>
        </w:tc>
      </w:tr>
      <w:tr w:rsidR="00E1338F" w14:paraId="4A0F9F42" w14:textId="77777777" w:rsidTr="001811A7">
        <w:trPr>
          <w:trHeight w:val="57"/>
        </w:trPr>
        <w:tc>
          <w:tcPr>
            <w:tcW w:w="2719" w:type="dxa"/>
          </w:tcPr>
          <w:p w14:paraId="255CB0D9" w14:textId="77777777" w:rsidR="00E1338F" w:rsidRDefault="00E1338F" w:rsidP="001811A7">
            <w:pPr>
              <w:pStyle w:val="ODSTAVEC"/>
              <w:ind w:firstLine="0"/>
            </w:pPr>
            <w:r>
              <w:t>Klíčová slova:</w:t>
            </w:r>
          </w:p>
        </w:tc>
        <w:tc>
          <w:tcPr>
            <w:tcW w:w="5992" w:type="dxa"/>
          </w:tcPr>
          <w:p w14:paraId="6FF94D19" w14:textId="2B98A5B8" w:rsidR="00E1338F" w:rsidRDefault="00E1338F" w:rsidP="001811A7">
            <w:pPr>
              <w:pStyle w:val="ODSTAVEC"/>
              <w:ind w:firstLine="0"/>
            </w:pPr>
            <w:r>
              <w:t>čas, stopky, seznam, průměr, cyklus</w:t>
            </w:r>
          </w:p>
        </w:tc>
      </w:tr>
      <w:tr w:rsidR="00E1338F" w14:paraId="0155A332" w14:textId="77777777" w:rsidTr="001811A7">
        <w:trPr>
          <w:trHeight w:val="359"/>
        </w:trPr>
        <w:tc>
          <w:tcPr>
            <w:tcW w:w="2719" w:type="dxa"/>
          </w:tcPr>
          <w:p w14:paraId="545D8576" w14:textId="77777777" w:rsidR="00E1338F" w:rsidRDefault="00E1338F" w:rsidP="001811A7">
            <w:pPr>
              <w:pStyle w:val="ODSTAVEC"/>
              <w:ind w:firstLine="0"/>
            </w:pPr>
            <w:r>
              <w:t>Anotace materiálu:</w:t>
            </w:r>
          </w:p>
        </w:tc>
        <w:tc>
          <w:tcPr>
            <w:tcW w:w="5992" w:type="dxa"/>
          </w:tcPr>
          <w:p w14:paraId="22D5DB95" w14:textId="762B47DB" w:rsidR="00E1338F" w:rsidRDefault="00E1338F" w:rsidP="001811A7">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0D279B8A" w:rsidR="00084099" w:rsidRPr="00B22E0F" w:rsidRDefault="00084099" w:rsidP="001F201F">
      <w:pPr>
        <w:pStyle w:val="ODSTAVEC"/>
        <w:ind w:firstLine="0"/>
      </w:pPr>
      <w:r>
        <w:rPr>
          <w:b/>
          <w:bCs/>
        </w:rPr>
        <w:t>Řešení:</w:t>
      </w:r>
      <w:r w:rsidR="001F201F">
        <w:rPr>
          <w:b/>
          <w:bCs/>
        </w:rPr>
        <w:t xml:space="preserve"> </w:t>
      </w:r>
      <w:r w:rsidR="00B22E0F">
        <w:t xml:space="preserve">Vytvoříme seznam „reakce“, do kterého se vždy bude ukládat čas reakce kliknutí na postavu </w:t>
      </w:r>
      <w:proofErr w:type="spellStart"/>
      <w:r w:rsidR="00B22E0F">
        <w:t>Bajtík</w:t>
      </w:r>
      <w:proofErr w:type="spellEnd"/>
      <w:r w:rsidR="00B22E0F">
        <w:t xml:space="preserve">. Dále vytvoříme proměnnou „Zbývá </w:t>
      </w:r>
      <w:proofErr w:type="spellStart"/>
      <w:r w:rsidR="00B22E0F">
        <w:t>nakliknutí</w:t>
      </w:r>
      <w:proofErr w:type="spellEnd"/>
      <w:r w:rsidR="00B22E0F">
        <w:t>“,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viz Obrázek 32). Po obdržení zprávy „konec“ se provede finální výpočet. Budeme postupně brát prvky ze seznamu „reakce“ a přičítat je </w:t>
      </w:r>
      <w:r w:rsidR="00880B39">
        <w:lastRenderedPageBreak/>
        <w:t>postupně do proměnné „</w:t>
      </w:r>
      <w:proofErr w:type="spellStart"/>
      <w:r w:rsidR="00880B39">
        <w:t>soucet</w:t>
      </w:r>
      <w:proofErr w:type="spellEnd"/>
      <w:r w:rsidR="00880B39">
        <w:t>“. Musíme však začít od druhého prvku, protože první kliknutí na postavu slouží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viz Obrázek 33).</w:t>
      </w:r>
    </w:p>
    <w:p w14:paraId="484D4726" w14:textId="29F1423E" w:rsidR="00084099" w:rsidRDefault="00084099" w:rsidP="00084099">
      <w:pPr>
        <w:pStyle w:val="Titulek"/>
        <w:keepNext/>
      </w:pPr>
      <w:bookmarkStart w:id="49" w:name="_Toc151115954"/>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315013">
        <w:rPr>
          <w:b/>
          <w:bCs/>
          <w:noProof/>
        </w:rPr>
        <w:t>33</w:t>
      </w:r>
      <w:r w:rsidRPr="00084099">
        <w:rPr>
          <w:b/>
          <w:bCs/>
        </w:rPr>
        <w:fldChar w:fldCharType="end"/>
      </w:r>
      <w:r>
        <w:t>: Kód postavy</w:t>
      </w:r>
      <w:r w:rsidR="004A3DA3">
        <w:t xml:space="preserve"> </w:t>
      </w:r>
      <w:proofErr w:type="spellStart"/>
      <w:r w:rsidR="004A3DA3">
        <w:t>Bajtík</w:t>
      </w:r>
      <w:proofErr w:type="spellEnd"/>
      <w:r w:rsidR="004A3DA3">
        <w:t xml:space="preserve"> 1</w:t>
      </w:r>
      <w:bookmarkEnd w:id="49"/>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44"/>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7A669A32" w:rsidR="004A3DA3" w:rsidRDefault="004A3DA3" w:rsidP="004A3DA3">
      <w:pPr>
        <w:pStyle w:val="Titulek"/>
        <w:keepNext/>
      </w:pPr>
      <w:bookmarkStart w:id="50" w:name="_Toc151115955"/>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315013">
        <w:rPr>
          <w:b/>
          <w:bCs/>
          <w:noProof/>
        </w:rPr>
        <w:t>34</w:t>
      </w:r>
      <w:r w:rsidRPr="004A3DA3">
        <w:rPr>
          <w:b/>
          <w:bCs/>
        </w:rPr>
        <w:fldChar w:fldCharType="end"/>
      </w:r>
      <w:r w:rsidRPr="004A3DA3">
        <w:rPr>
          <w:b/>
          <w:bCs/>
        </w:rPr>
        <w:t>:</w:t>
      </w:r>
      <w:r>
        <w:t xml:space="preserve"> Kód postavy </w:t>
      </w:r>
      <w:proofErr w:type="spellStart"/>
      <w:r>
        <w:t>Bajtík</w:t>
      </w:r>
      <w:proofErr w:type="spellEnd"/>
      <w:r>
        <w:t xml:space="preserve"> 2</w:t>
      </w:r>
      <w:bookmarkEnd w:id="50"/>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45"/>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proofErr w:type="spellStart"/>
      <w:r>
        <w:lastRenderedPageBreak/>
        <w:t>Dodgeball</w:t>
      </w:r>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1811A7">
        <w:trPr>
          <w:trHeight w:val="359"/>
        </w:trPr>
        <w:tc>
          <w:tcPr>
            <w:tcW w:w="8711" w:type="dxa"/>
            <w:gridSpan w:val="2"/>
          </w:tcPr>
          <w:p w14:paraId="33C4FC57" w14:textId="77777777" w:rsidR="004A3DA3" w:rsidRPr="00496277" w:rsidRDefault="004A3DA3" w:rsidP="001811A7">
            <w:pPr>
              <w:pStyle w:val="ODSTAVEC"/>
              <w:ind w:firstLine="0"/>
              <w:jc w:val="center"/>
              <w:rPr>
                <w:b/>
                <w:bCs/>
              </w:rPr>
            </w:pPr>
            <w:r w:rsidRPr="00496277">
              <w:rPr>
                <w:b/>
                <w:bCs/>
              </w:rPr>
              <w:t>Metodický list</w:t>
            </w:r>
          </w:p>
        </w:tc>
      </w:tr>
      <w:tr w:rsidR="004A3DA3" w14:paraId="27145524" w14:textId="77777777" w:rsidTr="001811A7">
        <w:trPr>
          <w:trHeight w:val="366"/>
        </w:trPr>
        <w:tc>
          <w:tcPr>
            <w:tcW w:w="2719" w:type="dxa"/>
          </w:tcPr>
          <w:p w14:paraId="60F350D8" w14:textId="77777777" w:rsidR="004A3DA3" w:rsidRDefault="004A3DA3" w:rsidP="001811A7">
            <w:pPr>
              <w:pStyle w:val="ODSTAVEC"/>
              <w:ind w:firstLine="0"/>
            </w:pPr>
            <w:r>
              <w:t>Název materiálu:</w:t>
            </w:r>
          </w:p>
        </w:tc>
        <w:tc>
          <w:tcPr>
            <w:tcW w:w="5992" w:type="dxa"/>
          </w:tcPr>
          <w:p w14:paraId="71716A9F" w14:textId="511E75B0" w:rsidR="004A3DA3" w:rsidRDefault="004A3DA3" w:rsidP="001811A7">
            <w:pPr>
              <w:pStyle w:val="ODSTAVEC"/>
              <w:ind w:firstLine="0"/>
            </w:pPr>
            <w:proofErr w:type="spellStart"/>
            <w:r>
              <w:t>Dodgeball</w:t>
            </w:r>
            <w:proofErr w:type="spellEnd"/>
          </w:p>
        </w:tc>
      </w:tr>
      <w:tr w:rsidR="004A3DA3" w14:paraId="47096F32" w14:textId="77777777" w:rsidTr="001811A7">
        <w:trPr>
          <w:trHeight w:val="359"/>
        </w:trPr>
        <w:tc>
          <w:tcPr>
            <w:tcW w:w="2719" w:type="dxa"/>
          </w:tcPr>
          <w:p w14:paraId="521317D3" w14:textId="77777777" w:rsidR="004A3DA3" w:rsidRDefault="004A3DA3" w:rsidP="001811A7">
            <w:pPr>
              <w:pStyle w:val="ODSTAVEC"/>
              <w:ind w:firstLine="0"/>
            </w:pPr>
            <w:r>
              <w:t>Vzdělávací oblast:</w:t>
            </w:r>
          </w:p>
        </w:tc>
        <w:tc>
          <w:tcPr>
            <w:tcW w:w="5992" w:type="dxa"/>
          </w:tcPr>
          <w:p w14:paraId="4185DA03" w14:textId="77777777" w:rsidR="004A3DA3" w:rsidRDefault="004A3DA3" w:rsidP="001811A7">
            <w:pPr>
              <w:pStyle w:val="ODSTAVEC"/>
              <w:ind w:firstLine="0"/>
            </w:pPr>
            <w:r>
              <w:t>Informační a komunikační technologie</w:t>
            </w:r>
          </w:p>
        </w:tc>
      </w:tr>
      <w:tr w:rsidR="004A3DA3" w14:paraId="3616DBAB" w14:textId="77777777" w:rsidTr="001811A7">
        <w:trPr>
          <w:trHeight w:val="359"/>
        </w:trPr>
        <w:tc>
          <w:tcPr>
            <w:tcW w:w="2719" w:type="dxa"/>
          </w:tcPr>
          <w:p w14:paraId="4FFB9D4A" w14:textId="77777777" w:rsidR="004A3DA3" w:rsidRDefault="004A3DA3" w:rsidP="001811A7">
            <w:pPr>
              <w:pStyle w:val="ODSTAVEC"/>
              <w:ind w:firstLine="0"/>
            </w:pPr>
            <w:r>
              <w:t>Vyučovací předmět:</w:t>
            </w:r>
          </w:p>
        </w:tc>
        <w:tc>
          <w:tcPr>
            <w:tcW w:w="5992" w:type="dxa"/>
          </w:tcPr>
          <w:p w14:paraId="02CE0EB5" w14:textId="77777777" w:rsidR="004A3DA3" w:rsidRDefault="004A3DA3" w:rsidP="001811A7">
            <w:pPr>
              <w:pStyle w:val="ODSTAVEC"/>
              <w:ind w:firstLine="0"/>
            </w:pPr>
            <w:r>
              <w:t>Informatika</w:t>
            </w:r>
          </w:p>
        </w:tc>
      </w:tr>
      <w:tr w:rsidR="004A3DA3" w14:paraId="78F4A558" w14:textId="77777777" w:rsidTr="001811A7">
        <w:trPr>
          <w:trHeight w:val="366"/>
        </w:trPr>
        <w:tc>
          <w:tcPr>
            <w:tcW w:w="2719" w:type="dxa"/>
          </w:tcPr>
          <w:p w14:paraId="25F60585" w14:textId="77777777" w:rsidR="004A3DA3" w:rsidRDefault="004A3DA3" w:rsidP="001811A7">
            <w:pPr>
              <w:pStyle w:val="ODSTAVEC"/>
              <w:ind w:firstLine="0"/>
            </w:pPr>
            <w:r>
              <w:t>Věkové určení:</w:t>
            </w:r>
          </w:p>
        </w:tc>
        <w:tc>
          <w:tcPr>
            <w:tcW w:w="5992" w:type="dxa"/>
          </w:tcPr>
          <w:p w14:paraId="6A3E73FD" w14:textId="77777777" w:rsidR="004A3DA3" w:rsidRDefault="004A3DA3" w:rsidP="001811A7">
            <w:pPr>
              <w:pStyle w:val="ODSTAVEC"/>
              <w:ind w:firstLine="0"/>
            </w:pPr>
            <w:r>
              <w:t>2. stupeň ZŠ</w:t>
            </w:r>
          </w:p>
        </w:tc>
      </w:tr>
      <w:tr w:rsidR="004A3DA3" w14:paraId="2E700934" w14:textId="77777777" w:rsidTr="001811A7">
        <w:trPr>
          <w:trHeight w:val="359"/>
        </w:trPr>
        <w:tc>
          <w:tcPr>
            <w:tcW w:w="2719" w:type="dxa"/>
          </w:tcPr>
          <w:p w14:paraId="5C782B82" w14:textId="77777777" w:rsidR="004A3DA3" w:rsidRDefault="004A3DA3" w:rsidP="001811A7">
            <w:pPr>
              <w:pStyle w:val="ODSTAVEC"/>
              <w:ind w:firstLine="0"/>
            </w:pPr>
            <w:r>
              <w:t>Časová dotace:</w:t>
            </w:r>
          </w:p>
        </w:tc>
        <w:tc>
          <w:tcPr>
            <w:tcW w:w="5992" w:type="dxa"/>
          </w:tcPr>
          <w:p w14:paraId="092A14E3" w14:textId="13AFDF82" w:rsidR="004A3DA3" w:rsidRDefault="004A3DA3" w:rsidP="001811A7">
            <w:pPr>
              <w:pStyle w:val="ODSTAVEC"/>
              <w:ind w:firstLine="0"/>
            </w:pPr>
            <w:r>
              <w:t>90 minut</w:t>
            </w:r>
          </w:p>
        </w:tc>
      </w:tr>
      <w:tr w:rsidR="004A3DA3" w14:paraId="7697E332" w14:textId="77777777" w:rsidTr="001811A7">
        <w:trPr>
          <w:trHeight w:val="359"/>
        </w:trPr>
        <w:tc>
          <w:tcPr>
            <w:tcW w:w="2719" w:type="dxa"/>
          </w:tcPr>
          <w:p w14:paraId="1B1DE756" w14:textId="77777777" w:rsidR="004A3DA3" w:rsidRDefault="004A3DA3" w:rsidP="001811A7">
            <w:pPr>
              <w:pStyle w:val="ODSTAVEC"/>
              <w:ind w:firstLine="0"/>
            </w:pPr>
            <w:r>
              <w:t>Rozsah:</w:t>
            </w:r>
          </w:p>
        </w:tc>
        <w:tc>
          <w:tcPr>
            <w:tcW w:w="5992" w:type="dxa"/>
          </w:tcPr>
          <w:p w14:paraId="654080BE" w14:textId="12712A0B" w:rsidR="004A3DA3" w:rsidRDefault="004A3DA3" w:rsidP="001811A7">
            <w:pPr>
              <w:pStyle w:val="ODSTAVEC"/>
              <w:ind w:firstLine="0"/>
            </w:pPr>
            <w:r>
              <w:t>2 pozadí, 2 postava, 6 scénářů, 56 bloků</w:t>
            </w:r>
          </w:p>
        </w:tc>
      </w:tr>
      <w:tr w:rsidR="004A3DA3" w14:paraId="3B044E1F" w14:textId="77777777" w:rsidTr="001811A7">
        <w:trPr>
          <w:trHeight w:val="57"/>
        </w:trPr>
        <w:tc>
          <w:tcPr>
            <w:tcW w:w="2719" w:type="dxa"/>
          </w:tcPr>
          <w:p w14:paraId="3BF3DDC4" w14:textId="77777777" w:rsidR="004A3DA3" w:rsidRDefault="004A3DA3" w:rsidP="001811A7">
            <w:pPr>
              <w:pStyle w:val="ODSTAVEC"/>
              <w:ind w:firstLine="0"/>
            </w:pPr>
            <w:r>
              <w:t>Klíčová slova:</w:t>
            </w:r>
          </w:p>
        </w:tc>
        <w:tc>
          <w:tcPr>
            <w:tcW w:w="5992" w:type="dxa"/>
          </w:tcPr>
          <w:p w14:paraId="158F7190" w14:textId="658C796A" w:rsidR="004A3DA3" w:rsidRDefault="004A3DA3" w:rsidP="001811A7">
            <w:pPr>
              <w:pStyle w:val="ODSTAVEC"/>
              <w:ind w:firstLine="0"/>
            </w:pPr>
            <w:r>
              <w:t xml:space="preserve">klon, klonuj sebe, </w:t>
            </w:r>
            <w:r w:rsidR="00722A2D">
              <w:t>interakce s postavou, čas</w:t>
            </w:r>
          </w:p>
        </w:tc>
      </w:tr>
      <w:tr w:rsidR="004A3DA3" w14:paraId="1476D181" w14:textId="77777777" w:rsidTr="001811A7">
        <w:trPr>
          <w:trHeight w:val="359"/>
        </w:trPr>
        <w:tc>
          <w:tcPr>
            <w:tcW w:w="2719" w:type="dxa"/>
          </w:tcPr>
          <w:p w14:paraId="2F35C691" w14:textId="77777777" w:rsidR="004A3DA3" w:rsidRDefault="004A3DA3" w:rsidP="001811A7">
            <w:pPr>
              <w:pStyle w:val="ODSTAVEC"/>
              <w:ind w:firstLine="0"/>
            </w:pPr>
            <w:r>
              <w:t>Anotace materiálu:</w:t>
            </w:r>
          </w:p>
        </w:tc>
        <w:tc>
          <w:tcPr>
            <w:tcW w:w="5992" w:type="dxa"/>
          </w:tcPr>
          <w:p w14:paraId="3D0F7135" w14:textId="69907447" w:rsidR="004A3DA3" w:rsidRDefault="004A3DA3" w:rsidP="001811A7">
            <w:pPr>
              <w:pStyle w:val="ODSTAVEC"/>
              <w:ind w:firstLine="0"/>
            </w:pPr>
            <w:r>
              <w:t xml:space="preserve">Žák </w:t>
            </w:r>
            <w:r w:rsidR="00722A2D">
              <w:t>vytvoří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619E48E7"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5426CDD6"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 xml:space="preserve">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w:t>
      </w:r>
      <w:proofErr w:type="gramStart"/>
      <w:r w:rsidR="00F11A93">
        <w:t>padat</w:t>
      </w:r>
      <w:proofErr w:type="gramEnd"/>
      <w:r w:rsidR="00F11A93">
        <w:t xml:space="preserve"> dokud nenastane, že se dotýká postavy </w:t>
      </w:r>
      <w:proofErr w:type="spellStart"/>
      <w:r w:rsidR="00F11A93">
        <w:t>Stickman</w:t>
      </w:r>
      <w:proofErr w:type="spellEnd"/>
      <w:r w:rsidR="00F11A93">
        <w:t xml:space="preserve"> a nebo barvy, která je na dolní plošině pod postavou </w:t>
      </w:r>
      <w:proofErr w:type="spellStart"/>
      <w:r w:rsidR="00F11A93">
        <w:t>Stickman</w:t>
      </w:r>
      <w:proofErr w:type="spellEnd"/>
      <w:r w:rsidR="00F11A93">
        <w:t xml:space="preserve">, pak se klon zruší a skočí se do hlavního cyklu, který probíhá dokud má hráč víc jak 0 životů. </w:t>
      </w:r>
      <w:r w:rsidR="00EA0C37">
        <w:t>Za využití stopek budeme měřit čas programu. Po uplynutí každých 10 sekund budeme měnit proměnou „čas“, která bude určovat</w:t>
      </w:r>
      <w:r w:rsidR="00F11A93">
        <w:t>,</w:t>
      </w:r>
      <w:r w:rsidR="00EA0C37">
        <w:t xml:space="preserve"> jak dlouho se bude čekat na vytvoření dalšího klonu.</w:t>
      </w:r>
      <w:r w:rsidR="00F11A93">
        <w:t xml:space="preserve"> V Obrázku 34 můžete vidět řešení takového programu. </w:t>
      </w:r>
      <w:r w:rsidR="00F11A93">
        <w:lastRenderedPageBreak/>
        <w:t xml:space="preserve">V Obrázku 35 je program pro postavu </w:t>
      </w:r>
      <w:proofErr w:type="spellStart"/>
      <w:r w:rsidR="00F11A93">
        <w:t>Stickman</w:t>
      </w:r>
      <w:proofErr w:type="spellEnd"/>
      <w:r w:rsidR="00F11A93">
        <w:t xml:space="preserve">, kde je scénář pro pohyb postavy a poté cyklus, který hlídá počet životů postavy. </w:t>
      </w:r>
    </w:p>
    <w:p w14:paraId="553B8258" w14:textId="59F74CEE" w:rsidR="001D070D" w:rsidRDefault="001D070D" w:rsidP="001D070D">
      <w:pPr>
        <w:pStyle w:val="Titulek"/>
        <w:keepNext/>
      </w:pPr>
      <w:bookmarkStart w:id="51" w:name="_Toc151115956"/>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315013">
        <w:rPr>
          <w:b/>
          <w:bCs/>
          <w:noProof/>
        </w:rPr>
        <w:t>35</w:t>
      </w:r>
      <w:r w:rsidRPr="001D070D">
        <w:rPr>
          <w:b/>
          <w:bCs/>
        </w:rPr>
        <w:fldChar w:fldCharType="end"/>
      </w:r>
      <w:r w:rsidRPr="001D070D">
        <w:rPr>
          <w:b/>
          <w:bCs/>
        </w:rPr>
        <w:t>:</w:t>
      </w:r>
      <w:r>
        <w:t xml:space="preserve"> Kód postavy </w:t>
      </w:r>
      <w:proofErr w:type="spellStart"/>
      <w:r w:rsidR="00346885">
        <w:t>Ball</w:t>
      </w:r>
      <w:bookmarkEnd w:id="51"/>
      <w:proofErr w:type="spellEnd"/>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46"/>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62BB352D" w:rsidR="001D070D" w:rsidRDefault="001D070D" w:rsidP="001D070D">
      <w:pPr>
        <w:pStyle w:val="Titulek"/>
        <w:keepNext/>
      </w:pPr>
      <w:bookmarkStart w:id="52" w:name="_Toc151115957"/>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315013">
        <w:rPr>
          <w:b/>
          <w:bCs/>
          <w:noProof/>
        </w:rPr>
        <w:t>36</w:t>
      </w:r>
      <w:r w:rsidRPr="001D070D">
        <w:rPr>
          <w:b/>
          <w:bCs/>
        </w:rPr>
        <w:fldChar w:fldCharType="end"/>
      </w:r>
      <w:r w:rsidRPr="001D070D">
        <w:rPr>
          <w:b/>
          <w:bCs/>
        </w:rPr>
        <w:t>:</w:t>
      </w:r>
      <w:r>
        <w:t xml:space="preserve"> Kód postavy </w:t>
      </w:r>
      <w:proofErr w:type="spellStart"/>
      <w:r>
        <w:t>Stickman</w:t>
      </w:r>
      <w:bookmarkEnd w:id="52"/>
      <w:proofErr w:type="spellEnd"/>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47"/>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proofErr w:type="spellStart"/>
      <w:r>
        <w:lastRenderedPageBreak/>
        <w:t>Tetris</w:t>
      </w:r>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CC3165">
        <w:trPr>
          <w:trHeight w:val="359"/>
        </w:trPr>
        <w:tc>
          <w:tcPr>
            <w:tcW w:w="8711" w:type="dxa"/>
            <w:gridSpan w:val="2"/>
          </w:tcPr>
          <w:p w14:paraId="6B0B103C" w14:textId="77777777" w:rsidR="007C5C9E" w:rsidRPr="00496277" w:rsidRDefault="007C5C9E" w:rsidP="00CC3165">
            <w:pPr>
              <w:pStyle w:val="ODSTAVEC"/>
              <w:ind w:firstLine="0"/>
              <w:jc w:val="center"/>
              <w:rPr>
                <w:b/>
                <w:bCs/>
              </w:rPr>
            </w:pPr>
            <w:r w:rsidRPr="00496277">
              <w:rPr>
                <w:b/>
                <w:bCs/>
              </w:rPr>
              <w:t>Metodický list</w:t>
            </w:r>
          </w:p>
        </w:tc>
      </w:tr>
      <w:tr w:rsidR="007C5C9E" w14:paraId="4BDF39C0" w14:textId="77777777" w:rsidTr="00CC3165">
        <w:trPr>
          <w:trHeight w:val="366"/>
        </w:trPr>
        <w:tc>
          <w:tcPr>
            <w:tcW w:w="2719" w:type="dxa"/>
          </w:tcPr>
          <w:p w14:paraId="580D780F" w14:textId="77777777" w:rsidR="007C5C9E" w:rsidRDefault="007C5C9E" w:rsidP="00CC3165">
            <w:pPr>
              <w:pStyle w:val="ODSTAVEC"/>
              <w:ind w:firstLine="0"/>
            </w:pPr>
            <w:r>
              <w:t>Název materiálu:</w:t>
            </w:r>
          </w:p>
        </w:tc>
        <w:tc>
          <w:tcPr>
            <w:tcW w:w="5992" w:type="dxa"/>
          </w:tcPr>
          <w:p w14:paraId="17C3C167" w14:textId="41CC8643" w:rsidR="007C5C9E" w:rsidRDefault="007C5C9E" w:rsidP="00CC3165">
            <w:pPr>
              <w:pStyle w:val="ODSTAVEC"/>
              <w:ind w:firstLine="0"/>
            </w:pPr>
            <w:proofErr w:type="spellStart"/>
            <w:r>
              <w:t>Tetris</w:t>
            </w:r>
            <w:proofErr w:type="spellEnd"/>
          </w:p>
        </w:tc>
      </w:tr>
      <w:tr w:rsidR="007C5C9E" w14:paraId="12C1B273" w14:textId="77777777" w:rsidTr="00CC3165">
        <w:trPr>
          <w:trHeight w:val="359"/>
        </w:trPr>
        <w:tc>
          <w:tcPr>
            <w:tcW w:w="2719" w:type="dxa"/>
          </w:tcPr>
          <w:p w14:paraId="4DB75078" w14:textId="77777777" w:rsidR="007C5C9E" w:rsidRDefault="007C5C9E" w:rsidP="00CC3165">
            <w:pPr>
              <w:pStyle w:val="ODSTAVEC"/>
              <w:ind w:firstLine="0"/>
            </w:pPr>
            <w:r>
              <w:t>Vzdělávací oblast:</w:t>
            </w:r>
          </w:p>
        </w:tc>
        <w:tc>
          <w:tcPr>
            <w:tcW w:w="5992" w:type="dxa"/>
          </w:tcPr>
          <w:p w14:paraId="0C96DDA5" w14:textId="77777777" w:rsidR="007C5C9E" w:rsidRDefault="007C5C9E" w:rsidP="00CC3165">
            <w:pPr>
              <w:pStyle w:val="ODSTAVEC"/>
              <w:ind w:firstLine="0"/>
            </w:pPr>
            <w:r>
              <w:t>Informační a komunikační technologie</w:t>
            </w:r>
          </w:p>
        </w:tc>
      </w:tr>
      <w:tr w:rsidR="007C5C9E" w14:paraId="39DDC8F2" w14:textId="77777777" w:rsidTr="00CC3165">
        <w:trPr>
          <w:trHeight w:val="359"/>
        </w:trPr>
        <w:tc>
          <w:tcPr>
            <w:tcW w:w="2719" w:type="dxa"/>
          </w:tcPr>
          <w:p w14:paraId="2BE79F66" w14:textId="77777777" w:rsidR="007C5C9E" w:rsidRDefault="007C5C9E" w:rsidP="00CC3165">
            <w:pPr>
              <w:pStyle w:val="ODSTAVEC"/>
              <w:ind w:firstLine="0"/>
            </w:pPr>
            <w:r>
              <w:t>Vyučovací předmět:</w:t>
            </w:r>
          </w:p>
        </w:tc>
        <w:tc>
          <w:tcPr>
            <w:tcW w:w="5992" w:type="dxa"/>
          </w:tcPr>
          <w:p w14:paraId="6FDAD9AE" w14:textId="77777777" w:rsidR="007C5C9E" w:rsidRDefault="007C5C9E" w:rsidP="00CC3165">
            <w:pPr>
              <w:pStyle w:val="ODSTAVEC"/>
              <w:ind w:firstLine="0"/>
            </w:pPr>
            <w:r>
              <w:t>Informatika</w:t>
            </w:r>
          </w:p>
        </w:tc>
      </w:tr>
      <w:tr w:rsidR="007C5C9E" w14:paraId="61866A66" w14:textId="77777777" w:rsidTr="00CC3165">
        <w:trPr>
          <w:trHeight w:val="366"/>
        </w:trPr>
        <w:tc>
          <w:tcPr>
            <w:tcW w:w="2719" w:type="dxa"/>
          </w:tcPr>
          <w:p w14:paraId="0C72B293" w14:textId="77777777" w:rsidR="007C5C9E" w:rsidRDefault="007C5C9E" w:rsidP="00CC3165">
            <w:pPr>
              <w:pStyle w:val="ODSTAVEC"/>
              <w:ind w:firstLine="0"/>
            </w:pPr>
            <w:r>
              <w:t>Věkové určení:</w:t>
            </w:r>
          </w:p>
        </w:tc>
        <w:tc>
          <w:tcPr>
            <w:tcW w:w="5992" w:type="dxa"/>
          </w:tcPr>
          <w:p w14:paraId="27396FE5" w14:textId="77777777" w:rsidR="007C5C9E" w:rsidRDefault="007C5C9E" w:rsidP="00CC3165">
            <w:pPr>
              <w:pStyle w:val="ODSTAVEC"/>
              <w:ind w:firstLine="0"/>
            </w:pPr>
            <w:r>
              <w:t>2. stupeň ZŠ</w:t>
            </w:r>
          </w:p>
        </w:tc>
      </w:tr>
      <w:tr w:rsidR="007C5C9E" w14:paraId="30C1DCB5" w14:textId="77777777" w:rsidTr="00CC3165">
        <w:trPr>
          <w:trHeight w:val="359"/>
        </w:trPr>
        <w:tc>
          <w:tcPr>
            <w:tcW w:w="2719" w:type="dxa"/>
          </w:tcPr>
          <w:p w14:paraId="7CACAC75" w14:textId="77777777" w:rsidR="007C5C9E" w:rsidRDefault="007C5C9E" w:rsidP="00CC3165">
            <w:pPr>
              <w:pStyle w:val="ODSTAVEC"/>
              <w:ind w:firstLine="0"/>
            </w:pPr>
            <w:r>
              <w:t>Časová dotace:</w:t>
            </w:r>
          </w:p>
        </w:tc>
        <w:tc>
          <w:tcPr>
            <w:tcW w:w="5992" w:type="dxa"/>
          </w:tcPr>
          <w:p w14:paraId="076109CE" w14:textId="3020FAFC" w:rsidR="007C5C9E" w:rsidRDefault="00EF7FB1" w:rsidP="00CC3165">
            <w:pPr>
              <w:pStyle w:val="ODSTAVEC"/>
              <w:ind w:firstLine="0"/>
            </w:pPr>
            <w:r>
              <w:t>90</w:t>
            </w:r>
            <w:r w:rsidR="007C5C9E">
              <w:t xml:space="preserve"> minut</w:t>
            </w:r>
          </w:p>
        </w:tc>
      </w:tr>
      <w:tr w:rsidR="007C5C9E" w14:paraId="5E937EC3" w14:textId="77777777" w:rsidTr="00CC3165">
        <w:trPr>
          <w:trHeight w:val="359"/>
        </w:trPr>
        <w:tc>
          <w:tcPr>
            <w:tcW w:w="2719" w:type="dxa"/>
          </w:tcPr>
          <w:p w14:paraId="183CE06D" w14:textId="77777777" w:rsidR="007C5C9E" w:rsidRDefault="007C5C9E" w:rsidP="00CC3165">
            <w:pPr>
              <w:pStyle w:val="ODSTAVEC"/>
              <w:ind w:firstLine="0"/>
            </w:pPr>
            <w:r>
              <w:t>Rozsah:</w:t>
            </w:r>
          </w:p>
        </w:tc>
        <w:tc>
          <w:tcPr>
            <w:tcW w:w="5992" w:type="dxa"/>
          </w:tcPr>
          <w:p w14:paraId="727A72D0" w14:textId="72E98DE5" w:rsidR="007C5C9E" w:rsidRDefault="007C5C9E" w:rsidP="00CC3165">
            <w:pPr>
              <w:pStyle w:val="ODSTAVEC"/>
              <w:ind w:firstLine="0"/>
            </w:pPr>
            <w:r>
              <w:t>2 pozadí, 1 postava, 3 scénáře, 38 bloků</w:t>
            </w:r>
          </w:p>
        </w:tc>
      </w:tr>
      <w:tr w:rsidR="007C5C9E" w14:paraId="28181A2E" w14:textId="77777777" w:rsidTr="00CC3165">
        <w:trPr>
          <w:trHeight w:val="57"/>
        </w:trPr>
        <w:tc>
          <w:tcPr>
            <w:tcW w:w="2719" w:type="dxa"/>
          </w:tcPr>
          <w:p w14:paraId="5B72D994" w14:textId="77777777" w:rsidR="007C5C9E" w:rsidRDefault="007C5C9E" w:rsidP="00CC3165">
            <w:pPr>
              <w:pStyle w:val="ODSTAVEC"/>
              <w:ind w:firstLine="0"/>
            </w:pPr>
            <w:r>
              <w:t>Klíčová slova:</w:t>
            </w:r>
          </w:p>
        </w:tc>
        <w:tc>
          <w:tcPr>
            <w:tcW w:w="5992" w:type="dxa"/>
          </w:tcPr>
          <w:p w14:paraId="6011DB54" w14:textId="05E80E4B" w:rsidR="007C5C9E" w:rsidRDefault="007C5C9E" w:rsidP="00CC3165">
            <w:pPr>
              <w:pStyle w:val="ODSTAVEC"/>
              <w:ind w:firstLine="0"/>
            </w:pPr>
            <w:r>
              <w:t xml:space="preserve">klon, klonuj sebe, interakce s postavou, </w:t>
            </w:r>
            <w:r w:rsidR="00EF7FB1">
              <w:t>otáčení postavy</w:t>
            </w:r>
          </w:p>
        </w:tc>
      </w:tr>
      <w:tr w:rsidR="007C5C9E" w14:paraId="36DD78F8" w14:textId="77777777" w:rsidTr="00CC3165">
        <w:trPr>
          <w:trHeight w:val="359"/>
        </w:trPr>
        <w:tc>
          <w:tcPr>
            <w:tcW w:w="2719" w:type="dxa"/>
          </w:tcPr>
          <w:p w14:paraId="3FB1296F" w14:textId="77777777" w:rsidR="007C5C9E" w:rsidRDefault="007C5C9E" w:rsidP="00CC3165">
            <w:pPr>
              <w:pStyle w:val="ODSTAVEC"/>
              <w:ind w:firstLine="0"/>
            </w:pPr>
            <w:r>
              <w:t>Anotace materiálu:</w:t>
            </w:r>
          </w:p>
        </w:tc>
        <w:tc>
          <w:tcPr>
            <w:tcW w:w="5992" w:type="dxa"/>
          </w:tcPr>
          <w:p w14:paraId="0A8F4F2F" w14:textId="3049661B" w:rsidR="007C5C9E" w:rsidRDefault="007C5C9E" w:rsidP="00CC3165">
            <w:pPr>
              <w:pStyle w:val="ODSTAVEC"/>
              <w:ind w:firstLine="0"/>
            </w:pPr>
            <w:r>
              <w:t xml:space="preserve">Žák naprogramuje napodobeninu známé hry </w:t>
            </w:r>
            <w:proofErr w:type="spellStart"/>
            <w:r>
              <w:t>tetris</w:t>
            </w:r>
            <w:proofErr w:type="spellEnd"/>
            <w:r>
              <w:t>.</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w:t>
      </w:r>
      <w:proofErr w:type="spellStart"/>
      <w:r>
        <w:t>Tetris</w:t>
      </w:r>
      <w:proofErr w:type="spellEnd"/>
      <w:r>
        <w:t xml:space="preserve">. Jde o padající bloky různých tvarů. Bloky zkus vytvořit v jiném grafickém programu a nahraj je do </w:t>
      </w:r>
      <w:proofErr w:type="spellStart"/>
      <w:r>
        <w:t>Scratche</w:t>
      </w:r>
      <w:proofErr w:type="spellEnd"/>
      <w:r>
        <w:t xml:space="preserv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xml:space="preserve">, Adobe </w:t>
      </w:r>
      <w:proofErr w:type="spellStart"/>
      <w:r w:rsidR="00564DBB">
        <w:t>Illustrator</w:t>
      </w:r>
      <w:proofErr w:type="spellEnd"/>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w:t>
      </w:r>
      <w:proofErr w:type="spellStart"/>
      <w:r w:rsidR="00564DBB">
        <w:t>over</w:t>
      </w:r>
      <w:proofErr w:type="spellEnd"/>
      <w:r w:rsidR="00564DBB">
        <w:t>“, která změní pozadí hry a je konec. Obrázek 36 ukazuje řešení takového programu.</w:t>
      </w:r>
    </w:p>
    <w:p w14:paraId="724B4D48" w14:textId="455B868D" w:rsidR="00EF7FB1" w:rsidRDefault="00EF7FB1" w:rsidP="00EF7FB1">
      <w:pPr>
        <w:pStyle w:val="Titulek"/>
        <w:keepNext/>
      </w:pPr>
      <w:bookmarkStart w:id="53" w:name="_Toc151115958"/>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315013">
        <w:rPr>
          <w:b/>
          <w:bCs/>
          <w:noProof/>
        </w:rPr>
        <w:t>37</w:t>
      </w:r>
      <w:r w:rsidRPr="00EF7FB1">
        <w:rPr>
          <w:b/>
          <w:bCs/>
        </w:rPr>
        <w:fldChar w:fldCharType="end"/>
      </w:r>
      <w:r w:rsidRPr="00EF7FB1">
        <w:rPr>
          <w:b/>
          <w:bCs/>
        </w:rPr>
        <w:t>:</w:t>
      </w:r>
      <w:r>
        <w:t xml:space="preserve"> Kód postavy Blok</w:t>
      </w:r>
      <w:bookmarkEnd w:id="53"/>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48"/>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778EC345" w:rsidR="00EF7FB1" w:rsidRDefault="00EF7FB1" w:rsidP="00EF7FB1">
      <w:pPr>
        <w:pStyle w:val="Titulek"/>
        <w:keepNext/>
      </w:pPr>
      <w:bookmarkStart w:id="54" w:name="_Toc151115959"/>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315013">
        <w:rPr>
          <w:b/>
          <w:bCs/>
          <w:noProof/>
        </w:rPr>
        <w:t>38</w:t>
      </w:r>
      <w:r w:rsidRPr="00EF7FB1">
        <w:rPr>
          <w:b/>
          <w:bCs/>
        </w:rPr>
        <w:fldChar w:fldCharType="end"/>
      </w:r>
      <w:r w:rsidRPr="00EF7FB1">
        <w:rPr>
          <w:b/>
          <w:bCs/>
        </w:rPr>
        <w:t>:</w:t>
      </w:r>
      <w:r>
        <w:t xml:space="preserve"> Kostýmy postavy Blok</w:t>
      </w:r>
      <w:bookmarkEnd w:id="54"/>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49"/>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proofErr w:type="spellStart"/>
      <w:r>
        <w:lastRenderedPageBreak/>
        <w:t>Flappy</w:t>
      </w:r>
      <w:proofErr w:type="spellEnd"/>
      <w:r>
        <w:t xml:space="preserve">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CC3165">
        <w:trPr>
          <w:trHeight w:val="359"/>
        </w:trPr>
        <w:tc>
          <w:tcPr>
            <w:tcW w:w="8711" w:type="dxa"/>
            <w:gridSpan w:val="2"/>
          </w:tcPr>
          <w:p w14:paraId="019D8C76" w14:textId="77777777" w:rsidR="00EF7FB1" w:rsidRPr="00496277" w:rsidRDefault="00EF7FB1" w:rsidP="00CC3165">
            <w:pPr>
              <w:pStyle w:val="ODSTAVEC"/>
              <w:ind w:firstLine="0"/>
              <w:jc w:val="center"/>
              <w:rPr>
                <w:b/>
                <w:bCs/>
              </w:rPr>
            </w:pPr>
            <w:r w:rsidRPr="00496277">
              <w:rPr>
                <w:b/>
                <w:bCs/>
              </w:rPr>
              <w:t>Metodický list</w:t>
            </w:r>
          </w:p>
        </w:tc>
      </w:tr>
      <w:tr w:rsidR="00EF7FB1" w14:paraId="72C8676E" w14:textId="77777777" w:rsidTr="00CC3165">
        <w:trPr>
          <w:trHeight w:val="366"/>
        </w:trPr>
        <w:tc>
          <w:tcPr>
            <w:tcW w:w="2719" w:type="dxa"/>
          </w:tcPr>
          <w:p w14:paraId="7E85613F" w14:textId="77777777" w:rsidR="00EF7FB1" w:rsidRDefault="00EF7FB1" w:rsidP="00CC3165">
            <w:pPr>
              <w:pStyle w:val="ODSTAVEC"/>
              <w:ind w:firstLine="0"/>
            </w:pPr>
            <w:r>
              <w:t>Název materiálu:</w:t>
            </w:r>
          </w:p>
        </w:tc>
        <w:tc>
          <w:tcPr>
            <w:tcW w:w="5992" w:type="dxa"/>
          </w:tcPr>
          <w:p w14:paraId="5DF09D1E" w14:textId="1B3087F1" w:rsidR="00EF7FB1" w:rsidRDefault="00EF7FB1" w:rsidP="00CC3165">
            <w:pPr>
              <w:pStyle w:val="ODSTAVEC"/>
              <w:ind w:firstLine="0"/>
            </w:pPr>
            <w:proofErr w:type="spellStart"/>
            <w:r>
              <w:t>Flappy</w:t>
            </w:r>
            <w:proofErr w:type="spellEnd"/>
            <w:r>
              <w:t xml:space="preserve"> </w:t>
            </w:r>
            <w:proofErr w:type="spellStart"/>
            <w:r>
              <w:t>Bajtík</w:t>
            </w:r>
            <w:proofErr w:type="spellEnd"/>
          </w:p>
        </w:tc>
      </w:tr>
      <w:tr w:rsidR="00EF7FB1" w14:paraId="05E75B72" w14:textId="77777777" w:rsidTr="00CC3165">
        <w:trPr>
          <w:trHeight w:val="359"/>
        </w:trPr>
        <w:tc>
          <w:tcPr>
            <w:tcW w:w="2719" w:type="dxa"/>
          </w:tcPr>
          <w:p w14:paraId="0D34D782" w14:textId="77777777" w:rsidR="00EF7FB1" w:rsidRDefault="00EF7FB1" w:rsidP="00CC3165">
            <w:pPr>
              <w:pStyle w:val="ODSTAVEC"/>
              <w:ind w:firstLine="0"/>
            </w:pPr>
            <w:r>
              <w:t>Vzdělávací oblast:</w:t>
            </w:r>
          </w:p>
        </w:tc>
        <w:tc>
          <w:tcPr>
            <w:tcW w:w="5992" w:type="dxa"/>
          </w:tcPr>
          <w:p w14:paraId="3F3C431C" w14:textId="77777777" w:rsidR="00EF7FB1" w:rsidRDefault="00EF7FB1" w:rsidP="00CC3165">
            <w:pPr>
              <w:pStyle w:val="ODSTAVEC"/>
              <w:ind w:firstLine="0"/>
            </w:pPr>
            <w:r>
              <w:t>Informační a komunikační technologie</w:t>
            </w:r>
          </w:p>
        </w:tc>
      </w:tr>
      <w:tr w:rsidR="00EF7FB1" w14:paraId="2B69DE2E" w14:textId="77777777" w:rsidTr="00CC3165">
        <w:trPr>
          <w:trHeight w:val="359"/>
        </w:trPr>
        <w:tc>
          <w:tcPr>
            <w:tcW w:w="2719" w:type="dxa"/>
          </w:tcPr>
          <w:p w14:paraId="17ABE8D4" w14:textId="77777777" w:rsidR="00EF7FB1" w:rsidRDefault="00EF7FB1" w:rsidP="00CC3165">
            <w:pPr>
              <w:pStyle w:val="ODSTAVEC"/>
              <w:ind w:firstLine="0"/>
            </w:pPr>
            <w:r>
              <w:t>Vyučovací předmět:</w:t>
            </w:r>
          </w:p>
        </w:tc>
        <w:tc>
          <w:tcPr>
            <w:tcW w:w="5992" w:type="dxa"/>
          </w:tcPr>
          <w:p w14:paraId="390FBA46" w14:textId="77777777" w:rsidR="00EF7FB1" w:rsidRDefault="00EF7FB1" w:rsidP="00CC3165">
            <w:pPr>
              <w:pStyle w:val="ODSTAVEC"/>
              <w:ind w:firstLine="0"/>
            </w:pPr>
            <w:r>
              <w:t>Informatika</w:t>
            </w:r>
          </w:p>
        </w:tc>
      </w:tr>
      <w:tr w:rsidR="00EF7FB1" w14:paraId="053D53F1" w14:textId="77777777" w:rsidTr="00CC3165">
        <w:trPr>
          <w:trHeight w:val="366"/>
        </w:trPr>
        <w:tc>
          <w:tcPr>
            <w:tcW w:w="2719" w:type="dxa"/>
          </w:tcPr>
          <w:p w14:paraId="177D60E2" w14:textId="77777777" w:rsidR="00EF7FB1" w:rsidRDefault="00EF7FB1" w:rsidP="00CC3165">
            <w:pPr>
              <w:pStyle w:val="ODSTAVEC"/>
              <w:ind w:firstLine="0"/>
            </w:pPr>
            <w:r>
              <w:t>Věkové určení:</w:t>
            </w:r>
          </w:p>
        </w:tc>
        <w:tc>
          <w:tcPr>
            <w:tcW w:w="5992" w:type="dxa"/>
          </w:tcPr>
          <w:p w14:paraId="3FFA6D3B" w14:textId="77777777" w:rsidR="00EF7FB1" w:rsidRDefault="00EF7FB1" w:rsidP="00CC3165">
            <w:pPr>
              <w:pStyle w:val="ODSTAVEC"/>
              <w:ind w:firstLine="0"/>
            </w:pPr>
            <w:r>
              <w:t>2. stupeň ZŠ</w:t>
            </w:r>
          </w:p>
        </w:tc>
      </w:tr>
      <w:tr w:rsidR="00EF7FB1" w14:paraId="7B8CC91F" w14:textId="77777777" w:rsidTr="00CC3165">
        <w:trPr>
          <w:trHeight w:val="359"/>
        </w:trPr>
        <w:tc>
          <w:tcPr>
            <w:tcW w:w="2719" w:type="dxa"/>
          </w:tcPr>
          <w:p w14:paraId="1CCA006C" w14:textId="77777777" w:rsidR="00EF7FB1" w:rsidRDefault="00EF7FB1" w:rsidP="00CC3165">
            <w:pPr>
              <w:pStyle w:val="ODSTAVEC"/>
              <w:ind w:firstLine="0"/>
            </w:pPr>
            <w:r>
              <w:t>Časová dotace:</w:t>
            </w:r>
          </w:p>
        </w:tc>
        <w:tc>
          <w:tcPr>
            <w:tcW w:w="5992" w:type="dxa"/>
          </w:tcPr>
          <w:p w14:paraId="0C7EE7BC" w14:textId="0EC3CCBC" w:rsidR="00EF7FB1" w:rsidRDefault="00EF7FB1" w:rsidP="00CC3165">
            <w:pPr>
              <w:pStyle w:val="ODSTAVEC"/>
              <w:ind w:firstLine="0"/>
            </w:pPr>
            <w:r>
              <w:t>90 minut</w:t>
            </w:r>
          </w:p>
        </w:tc>
      </w:tr>
      <w:tr w:rsidR="00EF7FB1" w14:paraId="5EFAFD01" w14:textId="77777777" w:rsidTr="00CC3165">
        <w:trPr>
          <w:trHeight w:val="359"/>
        </w:trPr>
        <w:tc>
          <w:tcPr>
            <w:tcW w:w="2719" w:type="dxa"/>
          </w:tcPr>
          <w:p w14:paraId="630CA272" w14:textId="77777777" w:rsidR="00EF7FB1" w:rsidRDefault="00EF7FB1" w:rsidP="00CC3165">
            <w:pPr>
              <w:pStyle w:val="ODSTAVEC"/>
              <w:ind w:firstLine="0"/>
            </w:pPr>
            <w:r>
              <w:t>Rozsah:</w:t>
            </w:r>
          </w:p>
        </w:tc>
        <w:tc>
          <w:tcPr>
            <w:tcW w:w="5992" w:type="dxa"/>
          </w:tcPr>
          <w:p w14:paraId="76C0D6BD" w14:textId="41EE9634" w:rsidR="00EF7FB1" w:rsidRDefault="003667FF" w:rsidP="00CC3165">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CC3165">
        <w:trPr>
          <w:trHeight w:val="57"/>
        </w:trPr>
        <w:tc>
          <w:tcPr>
            <w:tcW w:w="2719" w:type="dxa"/>
          </w:tcPr>
          <w:p w14:paraId="5DC90260" w14:textId="77777777" w:rsidR="00EF7FB1" w:rsidRDefault="00EF7FB1" w:rsidP="00CC3165">
            <w:pPr>
              <w:pStyle w:val="ODSTAVEC"/>
              <w:ind w:firstLine="0"/>
            </w:pPr>
            <w:r>
              <w:t>Klíčová slova:</w:t>
            </w:r>
          </w:p>
        </w:tc>
        <w:tc>
          <w:tcPr>
            <w:tcW w:w="5992" w:type="dxa"/>
          </w:tcPr>
          <w:p w14:paraId="036D161D" w14:textId="155A021B" w:rsidR="00EF7FB1" w:rsidRDefault="003667FF" w:rsidP="00CC3165">
            <w:pPr>
              <w:pStyle w:val="ODSTAVEC"/>
              <w:ind w:firstLine="0"/>
            </w:pPr>
            <w:r>
              <w:t>skákací hra, skok postavy, proměnná, interakce s postavou</w:t>
            </w:r>
          </w:p>
        </w:tc>
      </w:tr>
      <w:tr w:rsidR="00EF7FB1" w14:paraId="772DDAB5" w14:textId="77777777" w:rsidTr="00CC3165">
        <w:trPr>
          <w:trHeight w:val="359"/>
        </w:trPr>
        <w:tc>
          <w:tcPr>
            <w:tcW w:w="2719" w:type="dxa"/>
          </w:tcPr>
          <w:p w14:paraId="1B4FADBF" w14:textId="77777777" w:rsidR="00EF7FB1" w:rsidRDefault="00EF7FB1" w:rsidP="00CC3165">
            <w:pPr>
              <w:pStyle w:val="ODSTAVEC"/>
              <w:ind w:firstLine="0"/>
            </w:pPr>
            <w:r>
              <w:t>Anotace materiálu:</w:t>
            </w:r>
          </w:p>
        </w:tc>
        <w:tc>
          <w:tcPr>
            <w:tcW w:w="5992" w:type="dxa"/>
          </w:tcPr>
          <w:p w14:paraId="5AC94A22" w14:textId="043E6DEF" w:rsidR="00EF7FB1" w:rsidRDefault="00EF7FB1" w:rsidP="00CC3165">
            <w:pPr>
              <w:pStyle w:val="ODSTAVEC"/>
              <w:ind w:firstLine="0"/>
            </w:pPr>
            <w:r>
              <w:t xml:space="preserve">Žák </w:t>
            </w:r>
            <w:r w:rsidR="003667FF">
              <w:t>vytvoří hru podobnou známé hře „</w:t>
            </w:r>
            <w:proofErr w:type="spellStart"/>
            <w:r w:rsidR="003667FF">
              <w:t>Flappy</w:t>
            </w:r>
            <w:proofErr w:type="spellEnd"/>
            <w:r w:rsidR="003667FF">
              <w:t xml:space="preserve"> </w:t>
            </w:r>
            <w:proofErr w:type="spellStart"/>
            <w:r w:rsidR="003667FF">
              <w:t>Bird</w:t>
            </w:r>
            <w:proofErr w:type="spellEnd"/>
            <w:r w:rsidR="003667FF">
              <w:t xml:space="preserve">“. Jde o skákací hru, kde se postava snaží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w:t>
      </w:r>
      <w:proofErr w:type="spellStart"/>
      <w:r>
        <w:t>Flappy</w:t>
      </w:r>
      <w:proofErr w:type="spellEnd"/>
      <w:r>
        <w:t xml:space="preserve"> </w:t>
      </w:r>
      <w:proofErr w:type="spellStart"/>
      <w:r>
        <w:t>Bird</w:t>
      </w:r>
      <w:proofErr w:type="spellEnd"/>
      <w:r>
        <w:t xml:space="preserve">“. Místo ptáčka ale nahradí náš známý </w:t>
      </w:r>
      <w:proofErr w:type="spellStart"/>
      <w:r>
        <w:t>Bajtík</w:t>
      </w:r>
      <w:proofErr w:type="spellEnd"/>
      <w:r>
        <w:t>. Jeho úkolem bude přelétnout mezi dvěma sloupy. Jediné tlačítko pohybu bude mezerník, po jehož stisknu postava poskočí. Pokud se postava dotkne sloupu, ukonči hru a vypiš skóre.</w:t>
      </w:r>
    </w:p>
    <w:p w14:paraId="6CE4A2BA" w14:textId="77777777" w:rsidR="00C32F53" w:rsidRDefault="00C32F53" w:rsidP="00EF7FB1">
      <w:pPr>
        <w:pStyle w:val="ODSTAVEC"/>
        <w:ind w:firstLine="0"/>
      </w:pPr>
    </w:p>
    <w:p w14:paraId="308BB183" w14:textId="56126FB6"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w:t>
      </w:r>
      <w:proofErr w:type="spellStart"/>
      <w:r w:rsidR="005A1A78">
        <w:t>Bajtík</w:t>
      </w:r>
      <w:proofErr w:type="spellEnd"/>
      <w:r w:rsidR="005A1A78">
        <w:t xml:space="preserve"> v náhodné výšce. Pokud se nedotknou postavy </w:t>
      </w:r>
      <w:proofErr w:type="spellStart"/>
      <w:r w:rsidR="005A1A78">
        <w:t>Bajtík</w:t>
      </w:r>
      <w:proofErr w:type="spellEnd"/>
      <w:r w:rsidR="005A1A78">
        <w:t xml:space="preserve"> a jejich souřadnice bude menší jak -230 (tzn budou na levém kraji) – skočí zpátky doprava na náhodnou souřadnici y (viz Obrázek 39). </w:t>
      </w:r>
      <w:r w:rsidR="00226D0E">
        <w:t xml:space="preserve">Postavu </w:t>
      </w:r>
      <w:proofErr w:type="spellStart"/>
      <w:r w:rsidR="00226D0E">
        <w:t>Bajtík</w:t>
      </w:r>
      <w:proofErr w:type="spellEnd"/>
      <w:r w:rsidR="00226D0E">
        <w:t xml:space="preserve"> naprogramujeme tak, aby dokud se nedotýká postavy „Sloupy“, skákala po stisknutí klávesy mezerník. To dosáhneme pomocí proměnné „skok“. Na začátku programu je nastavená na 0 a po každé stisknutí mezerníku se změní o 5 (pokud je hodnota proměnné menší jak 5).</w:t>
      </w:r>
      <w:r w:rsidR="006D04D1">
        <w:t xml:space="preserve"> V hlavním cyklu se potom v každém opakování snižuje o hodnotu -0.2. Díky tomu se dá hezky simulovat animace skoku postavy. V Obrázku 38 můžete vidět řešení programu.</w:t>
      </w:r>
    </w:p>
    <w:p w14:paraId="5EC24452" w14:textId="220F359D" w:rsidR="00C32F53" w:rsidRDefault="00C32F53" w:rsidP="00C32F53">
      <w:pPr>
        <w:pStyle w:val="Titulek"/>
        <w:keepNext/>
      </w:pPr>
      <w:bookmarkStart w:id="55" w:name="_Toc151115960"/>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315013">
        <w:rPr>
          <w:b/>
          <w:bCs/>
          <w:noProof/>
        </w:rPr>
        <w:t>39</w:t>
      </w:r>
      <w:r w:rsidRPr="00C32F53">
        <w:rPr>
          <w:b/>
          <w:bCs/>
        </w:rPr>
        <w:fldChar w:fldCharType="end"/>
      </w:r>
      <w:r w:rsidRPr="00C32F53">
        <w:rPr>
          <w:b/>
          <w:bCs/>
        </w:rPr>
        <w:t>:</w:t>
      </w:r>
      <w:r>
        <w:t xml:space="preserve"> Kód postavy </w:t>
      </w:r>
      <w:proofErr w:type="spellStart"/>
      <w:r>
        <w:t>Bajtík</w:t>
      </w:r>
      <w:bookmarkEnd w:id="55"/>
      <w:proofErr w:type="spellEnd"/>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50"/>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3A3FFE10" w:rsidR="00C32F53" w:rsidRDefault="00C32F53" w:rsidP="00C32F53">
      <w:pPr>
        <w:pStyle w:val="Titulek"/>
        <w:keepNext/>
      </w:pPr>
      <w:bookmarkStart w:id="56" w:name="_Toc151115961"/>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315013">
        <w:rPr>
          <w:b/>
          <w:bCs/>
          <w:noProof/>
        </w:rPr>
        <w:t>40</w:t>
      </w:r>
      <w:r w:rsidRPr="00C32F53">
        <w:rPr>
          <w:b/>
          <w:bCs/>
        </w:rPr>
        <w:fldChar w:fldCharType="end"/>
      </w:r>
      <w:r w:rsidRPr="00C32F53">
        <w:rPr>
          <w:b/>
          <w:bCs/>
        </w:rPr>
        <w:t>:</w:t>
      </w:r>
      <w:r>
        <w:t xml:space="preserve"> Kód postavy Sloupy</w:t>
      </w:r>
      <w:bookmarkEnd w:id="56"/>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51"/>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292E4079" w:rsidR="00C32F53" w:rsidRDefault="00C32F53" w:rsidP="00C32F53">
      <w:pPr>
        <w:pStyle w:val="Titulek"/>
        <w:keepNext/>
      </w:pPr>
      <w:bookmarkStart w:id="57" w:name="_Toc151115962"/>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315013">
        <w:rPr>
          <w:b/>
          <w:bCs/>
          <w:noProof/>
        </w:rPr>
        <w:t>41</w:t>
      </w:r>
      <w:r w:rsidRPr="00C32F53">
        <w:rPr>
          <w:b/>
          <w:bCs/>
        </w:rPr>
        <w:fldChar w:fldCharType="end"/>
      </w:r>
      <w:r w:rsidRPr="00C32F53">
        <w:rPr>
          <w:b/>
          <w:bCs/>
        </w:rPr>
        <w:t>:</w:t>
      </w:r>
      <w:r>
        <w:t xml:space="preserve"> </w:t>
      </w:r>
      <w:r w:rsidR="004A241B">
        <w:t>Kostým</w:t>
      </w:r>
      <w:r>
        <w:t xml:space="preserve"> Sloupy</w:t>
      </w:r>
      <w:bookmarkEnd w:id="57"/>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52"/>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r>
        <w:t>Útok asteroidů</w:t>
      </w:r>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567EB1">
        <w:trPr>
          <w:trHeight w:val="359"/>
        </w:trPr>
        <w:tc>
          <w:tcPr>
            <w:tcW w:w="8711" w:type="dxa"/>
            <w:gridSpan w:val="2"/>
          </w:tcPr>
          <w:p w14:paraId="5704826F" w14:textId="77777777" w:rsidR="00FE7838" w:rsidRPr="00496277" w:rsidRDefault="00FE7838" w:rsidP="00567EB1">
            <w:pPr>
              <w:pStyle w:val="ODSTAVEC"/>
              <w:ind w:firstLine="0"/>
              <w:jc w:val="center"/>
              <w:rPr>
                <w:b/>
                <w:bCs/>
              </w:rPr>
            </w:pPr>
            <w:r w:rsidRPr="00496277">
              <w:rPr>
                <w:b/>
                <w:bCs/>
              </w:rPr>
              <w:t>Metodický list</w:t>
            </w:r>
          </w:p>
        </w:tc>
      </w:tr>
      <w:tr w:rsidR="00FE7838" w14:paraId="67469353" w14:textId="77777777" w:rsidTr="00567EB1">
        <w:trPr>
          <w:trHeight w:val="366"/>
        </w:trPr>
        <w:tc>
          <w:tcPr>
            <w:tcW w:w="2719" w:type="dxa"/>
          </w:tcPr>
          <w:p w14:paraId="7BF700EF" w14:textId="77777777" w:rsidR="00FE7838" w:rsidRDefault="00FE7838" w:rsidP="00567EB1">
            <w:pPr>
              <w:pStyle w:val="ODSTAVEC"/>
              <w:ind w:firstLine="0"/>
            </w:pPr>
            <w:r>
              <w:t>Název materiálu:</w:t>
            </w:r>
          </w:p>
        </w:tc>
        <w:tc>
          <w:tcPr>
            <w:tcW w:w="5992" w:type="dxa"/>
          </w:tcPr>
          <w:p w14:paraId="4DEBB9E0" w14:textId="442BAADF" w:rsidR="00FE7838" w:rsidRDefault="00FE7838" w:rsidP="00567EB1">
            <w:pPr>
              <w:pStyle w:val="ODSTAVEC"/>
              <w:ind w:firstLine="0"/>
            </w:pPr>
            <w:r>
              <w:t>Útok asteroidů</w:t>
            </w:r>
          </w:p>
        </w:tc>
      </w:tr>
      <w:tr w:rsidR="00FE7838" w14:paraId="71C871CC" w14:textId="77777777" w:rsidTr="00567EB1">
        <w:trPr>
          <w:trHeight w:val="359"/>
        </w:trPr>
        <w:tc>
          <w:tcPr>
            <w:tcW w:w="2719" w:type="dxa"/>
          </w:tcPr>
          <w:p w14:paraId="198EC5E6" w14:textId="77777777" w:rsidR="00FE7838" w:rsidRDefault="00FE7838" w:rsidP="00567EB1">
            <w:pPr>
              <w:pStyle w:val="ODSTAVEC"/>
              <w:ind w:firstLine="0"/>
            </w:pPr>
            <w:r>
              <w:t>Vzdělávací oblast:</w:t>
            </w:r>
          </w:p>
        </w:tc>
        <w:tc>
          <w:tcPr>
            <w:tcW w:w="5992" w:type="dxa"/>
          </w:tcPr>
          <w:p w14:paraId="154ACDDE" w14:textId="77777777" w:rsidR="00FE7838" w:rsidRDefault="00FE7838" w:rsidP="00567EB1">
            <w:pPr>
              <w:pStyle w:val="ODSTAVEC"/>
              <w:ind w:firstLine="0"/>
            </w:pPr>
            <w:r>
              <w:t>Informační a komunikační technologie</w:t>
            </w:r>
          </w:p>
        </w:tc>
      </w:tr>
      <w:tr w:rsidR="00FE7838" w14:paraId="028A22ED" w14:textId="77777777" w:rsidTr="00567EB1">
        <w:trPr>
          <w:trHeight w:val="359"/>
        </w:trPr>
        <w:tc>
          <w:tcPr>
            <w:tcW w:w="2719" w:type="dxa"/>
          </w:tcPr>
          <w:p w14:paraId="31C28922" w14:textId="77777777" w:rsidR="00FE7838" w:rsidRDefault="00FE7838" w:rsidP="00567EB1">
            <w:pPr>
              <w:pStyle w:val="ODSTAVEC"/>
              <w:ind w:firstLine="0"/>
            </w:pPr>
            <w:r>
              <w:t>Vyučovací předmět:</w:t>
            </w:r>
          </w:p>
        </w:tc>
        <w:tc>
          <w:tcPr>
            <w:tcW w:w="5992" w:type="dxa"/>
          </w:tcPr>
          <w:p w14:paraId="0F13B818" w14:textId="77777777" w:rsidR="00FE7838" w:rsidRDefault="00FE7838" w:rsidP="00567EB1">
            <w:pPr>
              <w:pStyle w:val="ODSTAVEC"/>
              <w:ind w:firstLine="0"/>
            </w:pPr>
            <w:r>
              <w:t>Informatika</w:t>
            </w:r>
          </w:p>
        </w:tc>
      </w:tr>
      <w:tr w:rsidR="00FE7838" w14:paraId="444BC420" w14:textId="77777777" w:rsidTr="00567EB1">
        <w:trPr>
          <w:trHeight w:val="366"/>
        </w:trPr>
        <w:tc>
          <w:tcPr>
            <w:tcW w:w="2719" w:type="dxa"/>
          </w:tcPr>
          <w:p w14:paraId="086A860A" w14:textId="77777777" w:rsidR="00FE7838" w:rsidRDefault="00FE7838" w:rsidP="00567EB1">
            <w:pPr>
              <w:pStyle w:val="ODSTAVEC"/>
              <w:ind w:firstLine="0"/>
            </w:pPr>
            <w:r>
              <w:t>Věkové určení:</w:t>
            </w:r>
          </w:p>
        </w:tc>
        <w:tc>
          <w:tcPr>
            <w:tcW w:w="5992" w:type="dxa"/>
          </w:tcPr>
          <w:p w14:paraId="79A4D9FD" w14:textId="77777777" w:rsidR="00FE7838" w:rsidRDefault="00FE7838" w:rsidP="00567EB1">
            <w:pPr>
              <w:pStyle w:val="ODSTAVEC"/>
              <w:ind w:firstLine="0"/>
            </w:pPr>
            <w:r>
              <w:t>2. stupeň ZŠ</w:t>
            </w:r>
          </w:p>
        </w:tc>
      </w:tr>
      <w:tr w:rsidR="00FE7838" w14:paraId="799F7ECC" w14:textId="77777777" w:rsidTr="00567EB1">
        <w:trPr>
          <w:trHeight w:val="359"/>
        </w:trPr>
        <w:tc>
          <w:tcPr>
            <w:tcW w:w="2719" w:type="dxa"/>
          </w:tcPr>
          <w:p w14:paraId="29AFC8AF" w14:textId="77777777" w:rsidR="00FE7838" w:rsidRDefault="00FE7838" w:rsidP="00567EB1">
            <w:pPr>
              <w:pStyle w:val="ODSTAVEC"/>
              <w:ind w:firstLine="0"/>
            </w:pPr>
            <w:r>
              <w:t>Časová dotace:</w:t>
            </w:r>
          </w:p>
        </w:tc>
        <w:tc>
          <w:tcPr>
            <w:tcW w:w="5992" w:type="dxa"/>
          </w:tcPr>
          <w:p w14:paraId="57B298DF" w14:textId="2FBEE256" w:rsidR="00FE7838" w:rsidRDefault="000B0833" w:rsidP="00567EB1">
            <w:pPr>
              <w:pStyle w:val="ODSTAVEC"/>
              <w:ind w:firstLine="0"/>
            </w:pPr>
            <w:r>
              <w:t>120</w:t>
            </w:r>
            <w:r w:rsidR="00FE7838">
              <w:t xml:space="preserve"> minut</w:t>
            </w:r>
          </w:p>
        </w:tc>
      </w:tr>
      <w:tr w:rsidR="00FE7838" w14:paraId="45432134" w14:textId="77777777" w:rsidTr="00567EB1">
        <w:trPr>
          <w:trHeight w:val="359"/>
        </w:trPr>
        <w:tc>
          <w:tcPr>
            <w:tcW w:w="2719" w:type="dxa"/>
          </w:tcPr>
          <w:p w14:paraId="76D04580" w14:textId="77777777" w:rsidR="00FE7838" w:rsidRDefault="00FE7838" w:rsidP="00567EB1">
            <w:pPr>
              <w:pStyle w:val="ODSTAVEC"/>
              <w:ind w:firstLine="0"/>
            </w:pPr>
            <w:r>
              <w:t>Rozsah:</w:t>
            </w:r>
          </w:p>
        </w:tc>
        <w:tc>
          <w:tcPr>
            <w:tcW w:w="5992" w:type="dxa"/>
          </w:tcPr>
          <w:p w14:paraId="2F074732" w14:textId="5D9264E2" w:rsidR="00FE7838" w:rsidRDefault="00FE7838" w:rsidP="00567EB1">
            <w:pPr>
              <w:pStyle w:val="ODSTAVEC"/>
              <w:ind w:firstLine="0"/>
            </w:pPr>
            <w:r>
              <w:t>1 pozadí, 6 postav, 14 scénářů, 100 bloků</w:t>
            </w:r>
          </w:p>
        </w:tc>
      </w:tr>
      <w:tr w:rsidR="00FE7838" w14:paraId="3A812DC1" w14:textId="77777777" w:rsidTr="00567EB1">
        <w:trPr>
          <w:trHeight w:val="57"/>
        </w:trPr>
        <w:tc>
          <w:tcPr>
            <w:tcW w:w="2719" w:type="dxa"/>
          </w:tcPr>
          <w:p w14:paraId="3B5DB224" w14:textId="77777777" w:rsidR="00FE7838" w:rsidRDefault="00FE7838" w:rsidP="00567EB1">
            <w:pPr>
              <w:pStyle w:val="ODSTAVEC"/>
              <w:ind w:firstLine="0"/>
            </w:pPr>
            <w:r>
              <w:t>Klíčová slova:</w:t>
            </w:r>
          </w:p>
        </w:tc>
        <w:tc>
          <w:tcPr>
            <w:tcW w:w="5992" w:type="dxa"/>
          </w:tcPr>
          <w:p w14:paraId="1487D849" w14:textId="1799E84F" w:rsidR="00FE7838" w:rsidRDefault="00FE7838" w:rsidP="00567EB1">
            <w:pPr>
              <w:pStyle w:val="ODSTAVEC"/>
              <w:ind w:firstLine="0"/>
            </w:pPr>
            <w:r>
              <w:t>klonuj sebe, cyklus, podmínka, proměnná, vyšli zprávu, výroková logika</w:t>
            </w:r>
          </w:p>
        </w:tc>
      </w:tr>
      <w:tr w:rsidR="00FE7838" w14:paraId="6D653FA2" w14:textId="77777777" w:rsidTr="00567EB1">
        <w:trPr>
          <w:trHeight w:val="359"/>
        </w:trPr>
        <w:tc>
          <w:tcPr>
            <w:tcW w:w="2719" w:type="dxa"/>
          </w:tcPr>
          <w:p w14:paraId="08C518A9" w14:textId="77777777" w:rsidR="00FE7838" w:rsidRDefault="00FE7838" w:rsidP="00567EB1">
            <w:pPr>
              <w:pStyle w:val="ODSTAVEC"/>
              <w:ind w:firstLine="0"/>
            </w:pPr>
            <w:r>
              <w:t>Anotace materiálu:</w:t>
            </w:r>
          </w:p>
        </w:tc>
        <w:tc>
          <w:tcPr>
            <w:tcW w:w="5992" w:type="dxa"/>
          </w:tcPr>
          <w:p w14:paraId="0C4FD32E" w14:textId="6F3B1B43" w:rsidR="00FE7838" w:rsidRDefault="00FE7838" w:rsidP="00567EB1">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 xml:space="preserve">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w:t>
      </w:r>
      <w:proofErr w:type="spellStart"/>
      <w:r w:rsidR="00CB400E">
        <w:t>Over</w:t>
      </w:r>
      <w:proofErr w:type="spellEnd"/>
      <w:r w:rsidR="00CB400E">
        <w:t>“.</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aby vždy skočila na náhodnou souřadnici x, souřadnice y bude staticky nastavena na vrchní část obrazovky. V hlavním cyklu „opakuj x krát“ nastavíme počet opakování na 50. V samotném </w:t>
      </w:r>
      <w:r w:rsidR="00350D0A">
        <w:lastRenderedPageBreak/>
        <w:t>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skončí všech 50 opakování, vyšle se zpráva „</w:t>
      </w:r>
      <w:proofErr w:type="spellStart"/>
      <w:r w:rsidR="00EE1CB9">
        <w:t>victory</w:t>
      </w:r>
      <w:proofErr w:type="spellEnd"/>
      <w:r w:rsidR="00EE1CB9">
        <w:t>“ a hra skončí výherně</w:t>
      </w:r>
      <w:r w:rsidR="005D36C1">
        <w:t xml:space="preserve"> (viz Obrázek 45)</w:t>
      </w:r>
      <w:r w:rsidR="00EE1CB9">
        <w:t>. Postavu Laser naprogramujeme tak, aby skočila na pozici postavy Vesmírná loď, poté po stisku klávesy mezerník se vytvoří klon, který bude měnit svoji y souřadnici směrem nahoru dokud nenarazí na okraj nebo do Postavy Asteroid (viz Obrázek 42). Postava Planeta bude mít proměnnou životy a pomocí cyklu „</w:t>
      </w:r>
      <w:proofErr w:type="gramStart"/>
      <w:r w:rsidR="00EE1CB9">
        <w:t>opakuj</w:t>
      </w:r>
      <w:proofErr w:type="gramEnd"/>
      <w:r w:rsidR="00EE1CB9">
        <w:t xml:space="preserve"> dokud nenastane“ bude pouze snižovat proměnnou o 10, pokud se bude dotýkat postavy Asteroid (viz Obrázek 44). Po skončení cyklu vyšle zprávu „game </w:t>
      </w:r>
      <w:proofErr w:type="spellStart"/>
      <w:r w:rsidR="00EE1CB9">
        <w:t>over</w:t>
      </w:r>
      <w:proofErr w:type="spellEnd"/>
      <w:r w:rsidR="00EE1CB9">
        <w:t xml:space="preserve">“ a hra </w:t>
      </w:r>
      <w:r w:rsidR="005D36C1">
        <w:t>skončí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291593BF" w:rsidR="00CB400E" w:rsidRDefault="00CB400E" w:rsidP="00CB400E">
      <w:pPr>
        <w:pStyle w:val="Titulek"/>
        <w:keepNext/>
      </w:pPr>
      <w:bookmarkStart w:id="58" w:name="_Toc151115963"/>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315013">
        <w:rPr>
          <w:b/>
          <w:bCs/>
          <w:noProof/>
        </w:rPr>
        <w:t>42</w:t>
      </w:r>
      <w:r w:rsidRPr="00CB400E">
        <w:rPr>
          <w:b/>
          <w:bCs/>
        </w:rPr>
        <w:fldChar w:fldCharType="end"/>
      </w:r>
      <w:r w:rsidRPr="00CB400E">
        <w:rPr>
          <w:b/>
          <w:bCs/>
        </w:rPr>
        <w:t>:</w:t>
      </w:r>
      <w:r>
        <w:t xml:space="preserve"> Kód postavy Vesmírná loď</w:t>
      </w:r>
      <w:bookmarkEnd w:id="58"/>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53"/>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3286106C" w:rsidR="00CB400E" w:rsidRDefault="00CB400E" w:rsidP="00CB400E">
      <w:pPr>
        <w:pStyle w:val="Titulek"/>
        <w:keepNext/>
      </w:pPr>
      <w:bookmarkStart w:id="59" w:name="_Toc151115964"/>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315013">
        <w:rPr>
          <w:b/>
          <w:bCs/>
          <w:noProof/>
        </w:rPr>
        <w:t>43</w:t>
      </w:r>
      <w:r w:rsidRPr="00CB400E">
        <w:rPr>
          <w:b/>
          <w:bCs/>
        </w:rPr>
        <w:fldChar w:fldCharType="end"/>
      </w:r>
      <w:r w:rsidRPr="00CB400E">
        <w:rPr>
          <w:b/>
          <w:bCs/>
        </w:rPr>
        <w:t>:</w:t>
      </w:r>
      <w:r>
        <w:t xml:space="preserve"> Kód postavy Laser</w:t>
      </w:r>
      <w:bookmarkEnd w:id="59"/>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54"/>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6767BE4C" w:rsidR="00CB400E" w:rsidRDefault="00CB400E" w:rsidP="00CB400E">
      <w:pPr>
        <w:pStyle w:val="Titulek"/>
        <w:keepNext/>
      </w:pPr>
      <w:bookmarkStart w:id="60" w:name="_Toc151115965"/>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315013">
        <w:rPr>
          <w:b/>
          <w:bCs/>
          <w:noProof/>
        </w:rPr>
        <w:t>44</w:t>
      </w:r>
      <w:r w:rsidRPr="00CB400E">
        <w:rPr>
          <w:b/>
          <w:bCs/>
        </w:rPr>
        <w:fldChar w:fldCharType="end"/>
      </w:r>
      <w:r w:rsidRPr="00CB400E">
        <w:rPr>
          <w:b/>
          <w:bCs/>
        </w:rPr>
        <w:t>:</w:t>
      </w:r>
      <w:r>
        <w:t xml:space="preserve"> Kód postavy Asteroid</w:t>
      </w:r>
      <w:bookmarkEnd w:id="60"/>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55"/>
                    <a:stretch>
                      <a:fillRect/>
                    </a:stretch>
                  </pic:blipFill>
                  <pic:spPr>
                    <a:xfrm>
                      <a:off x="0" y="0"/>
                      <a:ext cx="4232815" cy="3765798"/>
                    </a:xfrm>
                    <a:prstGeom prst="rect">
                      <a:avLst/>
                    </a:prstGeom>
                  </pic:spPr>
                </pic:pic>
              </a:graphicData>
            </a:graphic>
          </wp:inline>
        </w:drawing>
      </w:r>
    </w:p>
    <w:p w14:paraId="05BC27D7" w14:textId="7142A750" w:rsidR="00D846FB" w:rsidRDefault="00D846FB" w:rsidP="00D846FB">
      <w:pPr>
        <w:pStyle w:val="Titulek"/>
        <w:keepNext/>
      </w:pPr>
      <w:bookmarkStart w:id="61" w:name="_Toc151115966"/>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315013">
        <w:rPr>
          <w:b/>
          <w:bCs/>
          <w:noProof/>
        </w:rPr>
        <w:t>45</w:t>
      </w:r>
      <w:r w:rsidRPr="00D846FB">
        <w:rPr>
          <w:b/>
          <w:bCs/>
        </w:rPr>
        <w:fldChar w:fldCharType="end"/>
      </w:r>
      <w:r w:rsidRPr="00D846FB">
        <w:rPr>
          <w:b/>
          <w:bCs/>
        </w:rPr>
        <w:t>:</w:t>
      </w:r>
      <w:r>
        <w:t xml:space="preserve"> Kód postavy Planeta</w:t>
      </w:r>
      <w:bookmarkEnd w:id="61"/>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56"/>
                    <a:stretch>
                      <a:fillRect/>
                    </a:stretch>
                  </pic:blipFill>
                  <pic:spPr>
                    <a:xfrm>
                      <a:off x="0" y="0"/>
                      <a:ext cx="4277700" cy="3546753"/>
                    </a:xfrm>
                    <a:prstGeom prst="rect">
                      <a:avLst/>
                    </a:prstGeom>
                  </pic:spPr>
                </pic:pic>
              </a:graphicData>
            </a:graphic>
          </wp:inline>
        </w:drawing>
      </w:r>
    </w:p>
    <w:p w14:paraId="48B4D9C4" w14:textId="1E3A1211" w:rsidR="00D846FB" w:rsidRDefault="00D846FB" w:rsidP="00D846FB">
      <w:pPr>
        <w:pStyle w:val="Titulek"/>
        <w:keepNext/>
      </w:pPr>
      <w:bookmarkStart w:id="62" w:name="_Toc151115967"/>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315013">
        <w:rPr>
          <w:b/>
          <w:bCs/>
          <w:noProof/>
        </w:rPr>
        <w:t>46</w:t>
      </w:r>
      <w:r w:rsidRPr="00D846FB">
        <w:rPr>
          <w:b/>
          <w:bCs/>
        </w:rPr>
        <w:fldChar w:fldCharType="end"/>
      </w:r>
      <w:r w:rsidRPr="00D846FB">
        <w:rPr>
          <w:b/>
          <w:bCs/>
        </w:rPr>
        <w:t>:</w:t>
      </w:r>
      <w:r>
        <w:t xml:space="preserve"> Kód postavy Konec hry</w:t>
      </w:r>
      <w:bookmarkEnd w:id="62"/>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57"/>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spacing w:line="259" w:lineRule="auto"/>
        <w:rPr>
          <w:rFonts w:ascii="Times New Roman" w:hAnsi="Times New Roman"/>
          <w:b/>
          <w:bCs/>
          <w:sz w:val="24"/>
        </w:rPr>
      </w:pPr>
      <w:r>
        <w:rPr>
          <w:b/>
          <w:bCs/>
        </w:rPr>
        <w:br w:type="page"/>
      </w:r>
    </w:p>
    <w:p w14:paraId="6087F9C4" w14:textId="3810805E" w:rsidR="00D846FB" w:rsidRDefault="00D846FB" w:rsidP="00D846FB">
      <w:pPr>
        <w:pStyle w:val="Nadpis2"/>
      </w:pPr>
      <w:r>
        <w:lastRenderedPageBreak/>
        <w:t>Had</w:t>
      </w:r>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567EB1">
        <w:trPr>
          <w:trHeight w:val="359"/>
        </w:trPr>
        <w:tc>
          <w:tcPr>
            <w:tcW w:w="8711" w:type="dxa"/>
            <w:gridSpan w:val="2"/>
          </w:tcPr>
          <w:p w14:paraId="618F94F0" w14:textId="77777777" w:rsidR="00D846FB" w:rsidRPr="00496277" w:rsidRDefault="00D846FB" w:rsidP="00567EB1">
            <w:pPr>
              <w:pStyle w:val="ODSTAVEC"/>
              <w:ind w:firstLine="0"/>
              <w:jc w:val="center"/>
              <w:rPr>
                <w:b/>
                <w:bCs/>
              </w:rPr>
            </w:pPr>
            <w:r w:rsidRPr="00496277">
              <w:rPr>
                <w:b/>
                <w:bCs/>
              </w:rPr>
              <w:t>Metodický list</w:t>
            </w:r>
          </w:p>
        </w:tc>
      </w:tr>
      <w:tr w:rsidR="00D846FB" w14:paraId="57C8B047" w14:textId="77777777" w:rsidTr="00567EB1">
        <w:trPr>
          <w:trHeight w:val="366"/>
        </w:trPr>
        <w:tc>
          <w:tcPr>
            <w:tcW w:w="2719" w:type="dxa"/>
          </w:tcPr>
          <w:p w14:paraId="456F49EF" w14:textId="77777777" w:rsidR="00D846FB" w:rsidRDefault="00D846FB" w:rsidP="00567EB1">
            <w:pPr>
              <w:pStyle w:val="ODSTAVEC"/>
              <w:ind w:firstLine="0"/>
            </w:pPr>
            <w:r>
              <w:t>Název materiálu:</w:t>
            </w:r>
          </w:p>
        </w:tc>
        <w:tc>
          <w:tcPr>
            <w:tcW w:w="5992" w:type="dxa"/>
          </w:tcPr>
          <w:p w14:paraId="59742552" w14:textId="06F2C39A" w:rsidR="00D846FB" w:rsidRDefault="00D846FB" w:rsidP="00567EB1">
            <w:pPr>
              <w:pStyle w:val="ODSTAVEC"/>
              <w:ind w:firstLine="0"/>
            </w:pPr>
            <w:r>
              <w:t>Had</w:t>
            </w:r>
          </w:p>
        </w:tc>
      </w:tr>
      <w:tr w:rsidR="00D846FB" w14:paraId="0EE88592" w14:textId="77777777" w:rsidTr="00567EB1">
        <w:trPr>
          <w:trHeight w:val="359"/>
        </w:trPr>
        <w:tc>
          <w:tcPr>
            <w:tcW w:w="2719" w:type="dxa"/>
          </w:tcPr>
          <w:p w14:paraId="491F6670" w14:textId="77777777" w:rsidR="00D846FB" w:rsidRDefault="00D846FB" w:rsidP="00567EB1">
            <w:pPr>
              <w:pStyle w:val="ODSTAVEC"/>
              <w:ind w:firstLine="0"/>
            </w:pPr>
            <w:r>
              <w:t>Vzdělávací oblast:</w:t>
            </w:r>
          </w:p>
        </w:tc>
        <w:tc>
          <w:tcPr>
            <w:tcW w:w="5992" w:type="dxa"/>
          </w:tcPr>
          <w:p w14:paraId="54A9BDF0" w14:textId="77777777" w:rsidR="00D846FB" w:rsidRDefault="00D846FB" w:rsidP="00567EB1">
            <w:pPr>
              <w:pStyle w:val="ODSTAVEC"/>
              <w:ind w:firstLine="0"/>
            </w:pPr>
            <w:r>
              <w:t>Informační a komunikační technologie</w:t>
            </w:r>
          </w:p>
        </w:tc>
      </w:tr>
      <w:tr w:rsidR="00D846FB" w14:paraId="23BA54F7" w14:textId="77777777" w:rsidTr="00567EB1">
        <w:trPr>
          <w:trHeight w:val="359"/>
        </w:trPr>
        <w:tc>
          <w:tcPr>
            <w:tcW w:w="2719" w:type="dxa"/>
          </w:tcPr>
          <w:p w14:paraId="0958DC4D" w14:textId="77777777" w:rsidR="00D846FB" w:rsidRDefault="00D846FB" w:rsidP="00567EB1">
            <w:pPr>
              <w:pStyle w:val="ODSTAVEC"/>
              <w:ind w:firstLine="0"/>
            </w:pPr>
            <w:r>
              <w:t>Vyučovací předmět:</w:t>
            </w:r>
          </w:p>
        </w:tc>
        <w:tc>
          <w:tcPr>
            <w:tcW w:w="5992" w:type="dxa"/>
          </w:tcPr>
          <w:p w14:paraId="31083A89" w14:textId="77777777" w:rsidR="00D846FB" w:rsidRDefault="00D846FB" w:rsidP="00567EB1">
            <w:pPr>
              <w:pStyle w:val="ODSTAVEC"/>
              <w:ind w:firstLine="0"/>
            </w:pPr>
            <w:r>
              <w:t>Informatika</w:t>
            </w:r>
          </w:p>
        </w:tc>
      </w:tr>
      <w:tr w:rsidR="00D846FB" w14:paraId="07CB3AB8" w14:textId="77777777" w:rsidTr="00567EB1">
        <w:trPr>
          <w:trHeight w:val="366"/>
        </w:trPr>
        <w:tc>
          <w:tcPr>
            <w:tcW w:w="2719" w:type="dxa"/>
          </w:tcPr>
          <w:p w14:paraId="3E5A4E3D" w14:textId="77777777" w:rsidR="00D846FB" w:rsidRDefault="00D846FB" w:rsidP="00567EB1">
            <w:pPr>
              <w:pStyle w:val="ODSTAVEC"/>
              <w:ind w:firstLine="0"/>
            </w:pPr>
            <w:r>
              <w:t>Věkové určení:</w:t>
            </w:r>
          </w:p>
        </w:tc>
        <w:tc>
          <w:tcPr>
            <w:tcW w:w="5992" w:type="dxa"/>
          </w:tcPr>
          <w:p w14:paraId="29785114" w14:textId="77777777" w:rsidR="00D846FB" w:rsidRDefault="00D846FB" w:rsidP="00567EB1">
            <w:pPr>
              <w:pStyle w:val="ODSTAVEC"/>
              <w:ind w:firstLine="0"/>
            </w:pPr>
            <w:r>
              <w:t>2. stupeň ZŠ</w:t>
            </w:r>
          </w:p>
        </w:tc>
      </w:tr>
      <w:tr w:rsidR="00D846FB" w14:paraId="62DC134E" w14:textId="77777777" w:rsidTr="00567EB1">
        <w:trPr>
          <w:trHeight w:val="359"/>
        </w:trPr>
        <w:tc>
          <w:tcPr>
            <w:tcW w:w="2719" w:type="dxa"/>
          </w:tcPr>
          <w:p w14:paraId="1A985F24" w14:textId="77777777" w:rsidR="00D846FB" w:rsidRDefault="00D846FB" w:rsidP="00567EB1">
            <w:pPr>
              <w:pStyle w:val="ODSTAVEC"/>
              <w:ind w:firstLine="0"/>
            </w:pPr>
            <w:r>
              <w:t>Časová dotace:</w:t>
            </w:r>
          </w:p>
        </w:tc>
        <w:tc>
          <w:tcPr>
            <w:tcW w:w="5992" w:type="dxa"/>
          </w:tcPr>
          <w:p w14:paraId="6286A7B1" w14:textId="1EB55D96" w:rsidR="00D846FB" w:rsidRDefault="000B0833" w:rsidP="00567EB1">
            <w:pPr>
              <w:pStyle w:val="ODSTAVEC"/>
              <w:ind w:firstLine="0"/>
            </w:pPr>
            <w:r>
              <w:t>120</w:t>
            </w:r>
            <w:r w:rsidR="00D846FB">
              <w:t xml:space="preserve"> minut</w:t>
            </w:r>
          </w:p>
        </w:tc>
      </w:tr>
      <w:tr w:rsidR="00D846FB" w14:paraId="7357B967" w14:textId="77777777" w:rsidTr="00567EB1">
        <w:trPr>
          <w:trHeight w:val="359"/>
        </w:trPr>
        <w:tc>
          <w:tcPr>
            <w:tcW w:w="2719" w:type="dxa"/>
          </w:tcPr>
          <w:p w14:paraId="2FDD87A8" w14:textId="77777777" w:rsidR="00D846FB" w:rsidRDefault="00D846FB" w:rsidP="00567EB1">
            <w:pPr>
              <w:pStyle w:val="ODSTAVEC"/>
              <w:ind w:firstLine="0"/>
            </w:pPr>
            <w:r>
              <w:t>Rozsah:</w:t>
            </w:r>
          </w:p>
        </w:tc>
        <w:tc>
          <w:tcPr>
            <w:tcW w:w="5992" w:type="dxa"/>
          </w:tcPr>
          <w:p w14:paraId="60A9F638" w14:textId="094E4E5E" w:rsidR="00D846FB" w:rsidRDefault="00D846FB" w:rsidP="00567EB1">
            <w:pPr>
              <w:pStyle w:val="ODSTAVEC"/>
              <w:ind w:firstLine="0"/>
            </w:pPr>
            <w:r>
              <w:t>4 pozadí, 3 postavy, 21 scénářů, 1</w:t>
            </w:r>
            <w:r w:rsidR="000B0833">
              <w:t>34</w:t>
            </w:r>
            <w:r>
              <w:t xml:space="preserve"> bloků</w:t>
            </w:r>
          </w:p>
        </w:tc>
      </w:tr>
      <w:tr w:rsidR="00D846FB" w14:paraId="7DE72F98" w14:textId="77777777" w:rsidTr="00567EB1">
        <w:trPr>
          <w:trHeight w:val="57"/>
        </w:trPr>
        <w:tc>
          <w:tcPr>
            <w:tcW w:w="2719" w:type="dxa"/>
          </w:tcPr>
          <w:p w14:paraId="07709650" w14:textId="77777777" w:rsidR="00D846FB" w:rsidRDefault="00D846FB" w:rsidP="00567EB1">
            <w:pPr>
              <w:pStyle w:val="ODSTAVEC"/>
              <w:ind w:firstLine="0"/>
            </w:pPr>
            <w:r>
              <w:t>Klíčová slova:</w:t>
            </w:r>
          </w:p>
        </w:tc>
        <w:tc>
          <w:tcPr>
            <w:tcW w:w="5992" w:type="dxa"/>
          </w:tcPr>
          <w:p w14:paraId="05433224" w14:textId="618757FE" w:rsidR="00D846FB" w:rsidRDefault="00D846FB" w:rsidP="00567EB1">
            <w:pPr>
              <w:pStyle w:val="ODSTAVEC"/>
              <w:ind w:firstLine="0"/>
            </w:pPr>
            <w:r>
              <w:t>klonuj sebe, cyklus, podmínka, proměnná, vyšli zprávu, výroková logika</w:t>
            </w:r>
            <w:r w:rsidR="000B0833">
              <w:t>, interakce s postavou</w:t>
            </w:r>
          </w:p>
        </w:tc>
      </w:tr>
      <w:tr w:rsidR="00D846FB" w14:paraId="385214F2" w14:textId="77777777" w:rsidTr="00567EB1">
        <w:trPr>
          <w:trHeight w:val="359"/>
        </w:trPr>
        <w:tc>
          <w:tcPr>
            <w:tcW w:w="2719" w:type="dxa"/>
          </w:tcPr>
          <w:p w14:paraId="2919D3FB" w14:textId="77777777" w:rsidR="00D846FB" w:rsidRDefault="00D846FB" w:rsidP="00567EB1">
            <w:pPr>
              <w:pStyle w:val="ODSTAVEC"/>
              <w:ind w:firstLine="0"/>
            </w:pPr>
            <w:r>
              <w:t>Anotace materiálu:</w:t>
            </w:r>
          </w:p>
        </w:tc>
        <w:tc>
          <w:tcPr>
            <w:tcW w:w="5992" w:type="dxa"/>
          </w:tcPr>
          <w:p w14:paraId="5EE5FE1A" w14:textId="44BA14BA" w:rsidR="00D846FB" w:rsidRDefault="00D846FB" w:rsidP="00567EB1">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2EEC85DA"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w:t>
      </w:r>
      <w:proofErr w:type="spellStart"/>
      <w:r w:rsidR="004758AD">
        <w:t>delka</w:t>
      </w:r>
      <w:proofErr w:type="spellEnd"/>
      <w:r w:rsidR="004758AD">
        <w:t xml:space="preserve">“ budeme </w:t>
      </w:r>
      <w:r w:rsidR="00D3715B">
        <w:t xml:space="preserve">zvyšovat </w:t>
      </w:r>
      <w:r w:rsidR="004758AD">
        <w:t>délku hada. Funguje to tak, že pokud se postava Had</w:t>
      </w:r>
      <w:r w:rsidR="00D3715B">
        <w:t xml:space="preserve"> </w:t>
      </w:r>
      <w:r w:rsidR="004758AD">
        <w:t xml:space="preserve">dotkne postavy </w:t>
      </w:r>
      <w:proofErr w:type="spellStart"/>
      <w:r w:rsidR="004758AD">
        <w:t>Jidlo</w:t>
      </w:r>
      <w:proofErr w:type="spellEnd"/>
      <w:r w:rsidR="004758AD">
        <w:t xml:space="preserve">, proměnná </w:t>
      </w:r>
      <w:r w:rsidR="00D3715B">
        <w:t>„</w:t>
      </w:r>
      <w:proofErr w:type="spellStart"/>
      <w:r w:rsidR="00D3715B">
        <w:t>delka</w:t>
      </w:r>
      <w:proofErr w:type="spellEnd"/>
      <w:r w:rsidR="00D3715B">
        <w:t>“</w:t>
      </w:r>
      <w:r w:rsidR="004758AD">
        <w:t xml:space="preserve"> se změní o 0.1</w:t>
      </w:r>
      <w:r w:rsidR="00D3715B">
        <w:t xml:space="preserve"> (viz Obrázek 48). V hlavním cyklu postavy Had se potom bude neustále klonovat tělo hada přesně o aktuální nastavené délce. (viz Obrázek 47). Konec hry je vyřešen tak, že se čeká, dokud se had dotkne buď černé barvy (tzn. okraje mapy), </w:t>
      </w:r>
      <w:proofErr w:type="gramStart"/>
      <w:r w:rsidR="00D3715B">
        <w:t>a nebo</w:t>
      </w:r>
      <w:proofErr w:type="gramEnd"/>
      <w:r w:rsidR="00D3715B">
        <w:t xml:space="preserve"> druhého hada, který se odlišuje barvou. Poté se vyšle příslušná zpráva, </w:t>
      </w:r>
      <w:r w:rsidR="00D3715B">
        <w:lastRenderedPageBreak/>
        <w:t xml:space="preserve">kdo vyhrál. Pokud se Had1 dotkne hlavou postavy Had2, tak se vyhodnotí skóre dvou hadů a opět pomocí „vyšli zprávu“ se určí vítěz a ukončí se hra. Obrázek 47 je řešení kódu pro postavu hada. Obrázek 48 ukazuje kód pro postavu </w:t>
      </w:r>
      <w:r w:rsidR="008955FE">
        <w:t>jí</w:t>
      </w:r>
      <w:r w:rsidR="00D3715B">
        <w:t>dl</w:t>
      </w:r>
      <w:r w:rsidR="008955FE">
        <w:t>a</w:t>
      </w:r>
      <w:r w:rsidR="00D3715B">
        <w:t>, které slouží jako potrava pro hada</w:t>
      </w:r>
      <w:r w:rsidR="008955FE">
        <w:t>.</w:t>
      </w:r>
    </w:p>
    <w:p w14:paraId="0DD65994" w14:textId="020785EA" w:rsidR="000368EE" w:rsidRDefault="000368EE" w:rsidP="000368EE">
      <w:pPr>
        <w:pStyle w:val="Titulek"/>
        <w:keepNext/>
      </w:pPr>
      <w:bookmarkStart w:id="63" w:name="_Toc151115968"/>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315013">
        <w:rPr>
          <w:b/>
          <w:bCs/>
          <w:noProof/>
        </w:rPr>
        <w:t>47</w:t>
      </w:r>
      <w:r w:rsidRPr="000368EE">
        <w:rPr>
          <w:b/>
          <w:bCs/>
        </w:rPr>
        <w:fldChar w:fldCharType="end"/>
      </w:r>
      <w:r w:rsidRPr="000368EE">
        <w:rPr>
          <w:b/>
          <w:bCs/>
        </w:rPr>
        <w:t>:</w:t>
      </w:r>
      <w:r>
        <w:t xml:space="preserve"> Pohyb postavy Had1</w:t>
      </w:r>
      <w:bookmarkEnd w:id="63"/>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58"/>
                    <a:stretch>
                      <a:fillRect/>
                    </a:stretch>
                  </pic:blipFill>
                  <pic:spPr>
                    <a:xfrm>
                      <a:off x="0" y="0"/>
                      <a:ext cx="3577367" cy="2002186"/>
                    </a:xfrm>
                    <a:prstGeom prst="rect">
                      <a:avLst/>
                    </a:prstGeom>
                  </pic:spPr>
                </pic:pic>
              </a:graphicData>
            </a:graphic>
          </wp:inline>
        </w:drawing>
      </w:r>
    </w:p>
    <w:p w14:paraId="1A2A749F" w14:textId="38EFD7A2" w:rsidR="000368EE" w:rsidRDefault="000368EE" w:rsidP="000368EE">
      <w:pPr>
        <w:pStyle w:val="Titulek"/>
        <w:keepNext/>
      </w:pPr>
      <w:bookmarkStart w:id="64" w:name="_Toc151115969"/>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315013">
        <w:rPr>
          <w:b/>
          <w:bCs/>
          <w:noProof/>
        </w:rPr>
        <w:t>48</w:t>
      </w:r>
      <w:r w:rsidRPr="000368EE">
        <w:rPr>
          <w:b/>
          <w:bCs/>
        </w:rPr>
        <w:fldChar w:fldCharType="end"/>
      </w:r>
      <w:r w:rsidRPr="000368EE">
        <w:rPr>
          <w:b/>
          <w:bCs/>
        </w:rPr>
        <w:t>:</w:t>
      </w:r>
      <w:r>
        <w:t xml:space="preserve"> Hlavní kód postavy Had1</w:t>
      </w:r>
      <w:bookmarkEnd w:id="64"/>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59"/>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7FDC865E" w:rsidR="000368EE" w:rsidRDefault="000368EE" w:rsidP="000368EE">
      <w:pPr>
        <w:pStyle w:val="Titulek"/>
        <w:keepNext/>
      </w:pPr>
      <w:bookmarkStart w:id="65" w:name="_Toc151115970"/>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315013">
        <w:rPr>
          <w:b/>
          <w:bCs/>
          <w:noProof/>
        </w:rPr>
        <w:t>49</w:t>
      </w:r>
      <w:r w:rsidRPr="000368EE">
        <w:rPr>
          <w:b/>
          <w:bCs/>
        </w:rPr>
        <w:fldChar w:fldCharType="end"/>
      </w:r>
      <w:r w:rsidRPr="000368EE">
        <w:rPr>
          <w:b/>
          <w:bCs/>
        </w:rPr>
        <w:t>:</w:t>
      </w:r>
      <w:r>
        <w:t xml:space="preserve"> Kód postavy Jídlo</w:t>
      </w:r>
      <w:bookmarkEnd w:id="65"/>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60"/>
                    <a:stretch>
                      <a:fillRect/>
                    </a:stretch>
                  </pic:blipFill>
                  <pic:spPr>
                    <a:xfrm>
                      <a:off x="0" y="0"/>
                      <a:ext cx="3533066" cy="4801984"/>
                    </a:xfrm>
                    <a:prstGeom prst="rect">
                      <a:avLst/>
                    </a:prstGeom>
                  </pic:spPr>
                </pic:pic>
              </a:graphicData>
            </a:graphic>
          </wp:inline>
        </w:drawing>
      </w:r>
    </w:p>
    <w:p w14:paraId="631F333F" w14:textId="2B5363C6" w:rsidR="000368EE" w:rsidRDefault="000368EE" w:rsidP="000368EE">
      <w:pPr>
        <w:pStyle w:val="Titulek"/>
        <w:keepNext/>
      </w:pPr>
      <w:bookmarkStart w:id="66" w:name="_Toc151115971"/>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315013">
        <w:rPr>
          <w:b/>
          <w:bCs/>
          <w:noProof/>
        </w:rPr>
        <w:t>50</w:t>
      </w:r>
      <w:r w:rsidRPr="000368EE">
        <w:rPr>
          <w:b/>
          <w:bCs/>
        </w:rPr>
        <w:fldChar w:fldCharType="end"/>
      </w:r>
      <w:r w:rsidRPr="000368EE">
        <w:rPr>
          <w:b/>
          <w:bCs/>
        </w:rPr>
        <w:t>:</w:t>
      </w:r>
      <w:r>
        <w:t xml:space="preserve"> Kód pozadí</w:t>
      </w:r>
      <w:bookmarkEnd w:id="66"/>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61"/>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67" w:name="_Toc66956153"/>
      <w:bookmarkStart w:id="68" w:name="_Toc148447933"/>
      <w:r>
        <w:lastRenderedPageBreak/>
        <w:t>UMÍSTĚNÍ ÚLOH</w:t>
      </w:r>
    </w:p>
    <w:p w14:paraId="1C650B9E" w14:textId="5CBE8A12" w:rsidR="004D367D" w:rsidRDefault="00F70BCB" w:rsidP="00AF29A7">
      <w:pPr>
        <w:pStyle w:val="ODSTAVEC"/>
        <w:ind w:firstLine="0"/>
      </w:pPr>
      <w:r>
        <w:t xml:space="preserve">Sada úloh bude umístěná na dvou místech. Prvním místem bude webová stránka </w:t>
      </w:r>
      <w:r w:rsidR="005C6359">
        <w:t>scratch.mid.edu</w:t>
      </w:r>
      <w:r w:rsidR="009943CF">
        <w:t xml:space="preserve">, což je webová platforma určena pro tvorbu interaktivních příběhů, animací, her a dalších multimediálních projektů. Je vyvinuta a provozována MIT Media </w:t>
      </w:r>
      <w:proofErr w:type="spellStart"/>
      <w:r w:rsidR="009943CF">
        <w:t>Lab</w:t>
      </w:r>
      <w:proofErr w:type="spellEnd"/>
      <w:r w:rsidR="009943CF">
        <w:t>. Tato platforma je primárně zaměřena na vzdělávání v oblasti programování a počítačového myšlen</w:t>
      </w:r>
      <w:r w:rsidR="006A0883">
        <w:t>í</w:t>
      </w:r>
      <w:r w:rsidR="009943CF">
        <w:t xml:space="preserve"> pro děti a začátečník</w:t>
      </w:r>
      <w:r w:rsidR="004D367D">
        <w:t xml:space="preserve">y. Úlohy s řešením </w:t>
      </w:r>
      <w:r w:rsidR="00AF29A7">
        <w:t xml:space="preserve">pro učitele </w:t>
      </w:r>
      <w:r w:rsidR="006A0883">
        <w:t xml:space="preserve">jsou </w:t>
      </w:r>
      <w:r w:rsidR="00470589">
        <w:t>nahrané</w:t>
      </w:r>
      <w:r w:rsidR="004D367D">
        <w:t xml:space="preserve"> </w:t>
      </w:r>
      <w:r w:rsidR="00AF29A7">
        <w:t xml:space="preserve">na mém profilu. Zde je odkaz </w:t>
      </w:r>
      <w:r w:rsidR="00470589">
        <w:t xml:space="preserve">na sadu úloh </w:t>
      </w:r>
      <w:r w:rsidR="00AF29A7">
        <w:t xml:space="preserve">- </w:t>
      </w:r>
      <w:hyperlink r:id="rId62" w:history="1">
        <w:r w:rsidR="00AF29A7" w:rsidRPr="00AF29A7">
          <w:rPr>
            <w:rStyle w:val="Hypertextovodkaz"/>
          </w:rPr>
          <w:t>https://scratch.mit.edu/users/kvetda00/projects/</w:t>
        </w:r>
      </w:hyperlink>
      <w:r w:rsidR="00AF29A7">
        <w:t>.</w:t>
      </w:r>
    </w:p>
    <w:p w14:paraId="0DC02106" w14:textId="77777777" w:rsidR="00AF29A7" w:rsidRDefault="004B1F71" w:rsidP="00335B6B">
      <w:pPr>
        <w:pStyle w:val="ODSTAVEC"/>
        <w:ind w:firstLine="0"/>
      </w:pPr>
      <w:r>
        <w:br/>
      </w:r>
      <w:r w:rsidR="005C6359">
        <w:t xml:space="preserve">Druhým místem je </w:t>
      </w:r>
      <w:r w:rsidR="009943CF">
        <w:t xml:space="preserve">cloudové online úložiště GitHub, což je webová platforma pro správu verzí a správu kódových projektů. Je to jeden z nejpopulárnějších nástrojů pro správu verzí a poskytuje služby pro spolupráci na vývoji softwaru. Umožňuje vývojářům spolupracovat na projektech, sledovat změny ve zdrojovém kódu, navrhovat úpravy, spravovat problémy a mnoho dalšího. GitHub je postaven na systému správy verzí Git, který umožňuje ukládat historii změn v kódu a zpřístupňuje nástroje pro správu těchto změn. Uživatelé mohou vytvářet </w:t>
      </w:r>
      <w:proofErr w:type="spellStart"/>
      <w:r w:rsidR="009943CF">
        <w:t>repozitáře</w:t>
      </w:r>
      <w:proofErr w:type="spellEnd"/>
      <w:r w:rsidR="009943CF">
        <w:t>, které obsahují zdrojový kód jejich projektů a umožňují lidem přispívat kódem, navrhovat změny a diskutovat o vylepšeních či chybách.</w:t>
      </w:r>
      <w:r w:rsidR="00AF29A7">
        <w:t xml:space="preserve"> Úlohy s řešením pro učitele i úlohy upravené pro žáky budou nahrané v </w:t>
      </w:r>
      <w:proofErr w:type="spellStart"/>
      <w:r w:rsidR="00AF29A7">
        <w:t>repozitáři</w:t>
      </w:r>
      <w:proofErr w:type="spellEnd"/>
      <w:r w:rsidR="00AF29A7">
        <w:t xml:space="preserve"> mého účtu, který je zveřejněn.</w:t>
      </w:r>
    </w:p>
    <w:p w14:paraId="727273AE" w14:textId="752B0087" w:rsidR="00335B6B" w:rsidRPr="009943CF" w:rsidRDefault="00AF29A7" w:rsidP="00335B6B">
      <w:pPr>
        <w:pStyle w:val="ODSTAVEC"/>
        <w:ind w:firstLine="0"/>
      </w:pPr>
      <w:r>
        <w:t xml:space="preserve">Zde je odkaz - </w:t>
      </w:r>
      <w:hyperlink r:id="rId63" w:history="1">
        <w:r w:rsidRPr="00AF29A7">
          <w:rPr>
            <w:rStyle w:val="Hypertextovodkaz"/>
          </w:rPr>
          <w:t>https://github.com/davidkveton/kveton_bc</w:t>
        </w:r>
      </w:hyperlink>
      <w:r>
        <w:t>.</w:t>
      </w:r>
    </w:p>
    <w:p w14:paraId="4ADF073F" w14:textId="49F53BD0" w:rsidR="00846320" w:rsidRDefault="001B0626" w:rsidP="001B0626">
      <w:pPr>
        <w:pStyle w:val="NADPIS-BEZ-CISLA"/>
      </w:pPr>
      <w:r>
        <w:lastRenderedPageBreak/>
        <w:t>Závěr</w:t>
      </w:r>
      <w:bookmarkEnd w:id="67"/>
      <w:bookmarkEnd w:id="68"/>
    </w:p>
    <w:p w14:paraId="045DA125" w14:textId="76C569B2" w:rsidR="00634354" w:rsidRPr="00710966" w:rsidRDefault="00325A95" w:rsidP="00710966">
      <w:pPr>
        <w:pStyle w:val="NADPIS-BEZ-CISLA"/>
      </w:pPr>
      <w:bookmarkStart w:id="69" w:name="_Toc66956154"/>
      <w:bookmarkStart w:id="70" w:name="_Toc148447934"/>
      <w:r>
        <w:lastRenderedPageBreak/>
        <w:t>Seznam použitých zdrojů</w:t>
      </w:r>
      <w:bookmarkEnd w:id="69"/>
      <w:bookmarkEnd w:id="70"/>
    </w:p>
    <w:p w14:paraId="14DA2A50" w14:textId="74D3AD3E" w:rsidR="00710966" w:rsidRDefault="004832EA" w:rsidP="00A863C4">
      <w:pPr>
        <w:pStyle w:val="Default"/>
        <w:numPr>
          <w:ilvl w:val="0"/>
          <w:numId w:val="6"/>
        </w:numPr>
      </w:pPr>
      <w:r>
        <w:t xml:space="preserve">PRŮCHA, Jan, WALTEROVÁ, Eliška a MAREŠ, Jiří (2013). Pedagogický slovník. 7., </w:t>
      </w:r>
      <w:proofErr w:type="spellStart"/>
      <w:r>
        <w:t>aktualiz</w:t>
      </w:r>
      <w:proofErr w:type="spellEnd"/>
      <w:r>
        <w:t xml:space="preserve">. a </w:t>
      </w:r>
      <w:proofErr w:type="spellStart"/>
      <w:r>
        <w:t>rozš</w:t>
      </w:r>
      <w:proofErr w:type="spellEnd"/>
      <w:r>
        <w:t>. vyd. Praha: Portál, ISBN 978-80-262-0403-9.m</w:t>
      </w:r>
    </w:p>
    <w:p w14:paraId="374B614E" w14:textId="77777777" w:rsidR="004832EA" w:rsidRDefault="004832EA" w:rsidP="004832EA">
      <w:pPr>
        <w:pStyle w:val="Default"/>
        <w:ind w:left="720"/>
      </w:pPr>
    </w:p>
    <w:p w14:paraId="563F8F85" w14:textId="1CBE0346" w:rsidR="00F0776C" w:rsidRDefault="00F0776C" w:rsidP="009C4779">
      <w:pPr>
        <w:pStyle w:val="Default"/>
        <w:numPr>
          <w:ilvl w:val="0"/>
          <w:numId w:val="6"/>
        </w:numPr>
      </w:pPr>
      <w:bookmarkStart w:id="7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64" w:history="1">
        <w:r w:rsidRPr="002A4A2E">
          <w:rPr>
            <w:rStyle w:val="Hypertextovodkaz"/>
          </w:rPr>
          <w:t>http://www.assnstrategies.com/pdf/ISTEPositionProfileFinal.pdf</w:t>
        </w:r>
      </w:hyperlink>
      <w:bookmarkEnd w:id="71"/>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72" w:name="_Ref119659506"/>
      <w:r w:rsidRPr="00697372">
        <w:rPr>
          <w:i/>
          <w:iCs/>
        </w:rPr>
        <w:t>Strategie digitálního vzdělávání do roku 2020</w:t>
      </w:r>
      <w:r>
        <w:t xml:space="preserve">. Praha: Ministerstvo školství, mládeže a tělovýchovy České republiky, 2014. Dostupné také z: </w:t>
      </w:r>
      <w:hyperlink r:id="rId65" w:history="1">
        <w:r w:rsidRPr="00697372">
          <w:rPr>
            <w:rStyle w:val="Hypertextovodkaz"/>
          </w:rPr>
          <w:t>http://www.msmt.cz/ministerstvo/strategie-digitalniho-vzdelavani-do-roku-2020</w:t>
        </w:r>
      </w:hyperlink>
      <w:bookmarkEnd w:id="72"/>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7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66"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73"/>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74"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67" w:history="1">
        <w:r w:rsidRPr="00973EF3">
          <w:rPr>
            <w:rStyle w:val="Hypertextovodkaz"/>
          </w:rPr>
          <w:t>https://eprints.soton.ac.uk/356481/1/Selby_Woollard_bg_soton_eprints.pdf</w:t>
        </w:r>
      </w:hyperlink>
      <w:bookmarkEnd w:id="74"/>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75" w:name="_Ref119662808"/>
      <w:r>
        <w:t xml:space="preserve">VANÍČEK, Jiří, </w:t>
      </w:r>
      <w:proofErr w:type="spellStart"/>
      <w:r>
        <w:t>ed</w:t>
      </w:r>
      <w:proofErr w:type="spellEnd"/>
      <w:r>
        <w:t xml:space="preserve">. Výuka algoritmizace patří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75"/>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7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76"/>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77"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7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7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68" w:history="1">
        <w:r w:rsidRPr="00AD12E3">
          <w:rPr>
            <w:rStyle w:val="Hypertextovodkaz"/>
          </w:rPr>
          <w:t>https://www.imysleni.cz/clanky/priklady/23-hledani-darculevin?fbclid=IwAR3wpkcVVV0JxcB_up9tCbKz38dAilA3huMyAysUM6pToVQSBuJ P7PKKQCM</w:t>
        </w:r>
      </w:hyperlink>
      <w:bookmarkEnd w:id="78"/>
    </w:p>
    <w:p w14:paraId="47D905CD" w14:textId="77777777" w:rsidR="00290D02" w:rsidRDefault="00290D02" w:rsidP="00290D02">
      <w:pPr>
        <w:pStyle w:val="Odstavecseseznamem"/>
      </w:pPr>
    </w:p>
    <w:p w14:paraId="4F53405D" w14:textId="5620DB5D" w:rsidR="00290D02" w:rsidRDefault="00290D02" w:rsidP="001D33CC">
      <w:pPr>
        <w:pStyle w:val="Default"/>
        <w:numPr>
          <w:ilvl w:val="0"/>
          <w:numId w:val="6"/>
        </w:numPr>
      </w:pPr>
      <w:bookmarkStart w:id="7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w:t>
      </w:r>
      <w:r w:rsidR="001D33CC">
        <w:rPr>
          <w:i/>
          <w:iCs/>
        </w:rPr>
        <w:t xml:space="preserve">       </w:t>
      </w:r>
      <w:r w:rsidR="001D33CC">
        <w:rPr>
          <w:i/>
          <w:iCs/>
        </w:rPr>
        <w:br/>
      </w:r>
      <w:r w:rsidRPr="00290D02">
        <w:rPr>
          <w:i/>
          <w:iCs/>
        </w:rPr>
        <w:t xml:space="preserve">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69" w:history="1">
        <w:r w:rsidR="00147D67" w:rsidRPr="00E433DE">
          <w:rPr>
            <w:rStyle w:val="Hypertextovodkaz"/>
          </w:rPr>
          <w:t>http://bit.ly/1r8eNpC</w:t>
        </w:r>
      </w:hyperlink>
      <w:bookmarkEnd w:id="7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80" w:name="_Ref119925704"/>
      <w:r>
        <w:lastRenderedPageBreak/>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70" w:history="1">
        <w:r w:rsidR="005B5A9D" w:rsidRPr="00E433DE">
          <w:rPr>
            <w:rStyle w:val="Hypertextovodkaz"/>
          </w:rPr>
          <w:t>http://bit.ly/1sFikJX</w:t>
        </w:r>
      </w:hyperlink>
      <w:bookmarkEnd w:id="8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81" w:name="_Ref119926227"/>
      <w:r>
        <w:t xml:space="preserve">MŠMT. </w:t>
      </w:r>
      <w:r w:rsidRPr="005B5A9D">
        <w:rPr>
          <w:i/>
          <w:iCs/>
        </w:rPr>
        <w:t>Rozpracovaný koncept digitální gramotnosti</w:t>
      </w:r>
      <w:r>
        <w:t xml:space="preserve"> [online]. Září 2018, verze 2.0 [cit. 2022-11-21]. Dostupné z: </w:t>
      </w:r>
      <w:hyperlink r:id="rId71" w:history="1">
        <w:r w:rsidR="0027579A" w:rsidRPr="00E433DE">
          <w:rPr>
            <w:rStyle w:val="Hypertextovodkaz"/>
          </w:rPr>
          <w:t>https://digigram.cz/files/2019/06/VM1.1-Koncept-DG.pdf</w:t>
        </w:r>
      </w:hyperlink>
      <w:bookmarkEnd w:id="81"/>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82" w:name="_Ref119928292"/>
      <w:r>
        <w:t xml:space="preserve">Ministerstvo práce a sociálních věcí. </w:t>
      </w:r>
      <w:r w:rsidRPr="0027579A">
        <w:rPr>
          <w:i/>
          <w:iCs/>
        </w:rPr>
        <w:t>Strategie vzdělávací politiky ČR do roku 2030+</w:t>
      </w:r>
      <w:r>
        <w:t xml:space="preserve"> [online]. ©2013-2021, 2020 [cit. 2022-11-21]. Dostupné z: </w:t>
      </w:r>
      <w:hyperlink r:id="rId72" w:history="1">
        <w:r w:rsidRPr="00E433DE">
          <w:rPr>
            <w:rStyle w:val="Hypertextovodkaz"/>
          </w:rPr>
          <w:t>https://www.msmt.cz/vzdelavani/skolstvi-vcr/strategie-2030</w:t>
        </w:r>
      </w:hyperlink>
      <w:bookmarkEnd w:id="82"/>
    </w:p>
    <w:p w14:paraId="12095A6A" w14:textId="77777777" w:rsidR="0027579A" w:rsidRDefault="0027579A" w:rsidP="0027579A">
      <w:pPr>
        <w:pStyle w:val="Odstavecseseznamem"/>
      </w:pPr>
    </w:p>
    <w:p w14:paraId="3555BA55" w14:textId="5D8FF561" w:rsidR="0027579A" w:rsidRDefault="0027579A" w:rsidP="009C4779">
      <w:pPr>
        <w:pStyle w:val="Default"/>
        <w:numPr>
          <w:ilvl w:val="0"/>
          <w:numId w:val="6"/>
        </w:numPr>
      </w:pPr>
      <w:proofErr w:type="spellStart"/>
      <w:r>
        <w:t>iMyšlení</w:t>
      </w:r>
      <w:proofErr w:type="spellEnd"/>
      <w:r>
        <w:t xml:space="preserve">. Co je informatické myšlení? [online]. ©2018 [cit. 2022-11-21]. </w:t>
      </w:r>
      <w:r w:rsidR="00710966">
        <w:t xml:space="preserve">          </w:t>
      </w:r>
      <w:r>
        <w:t xml:space="preserve">Dostupné z </w:t>
      </w:r>
      <w:hyperlink r:id="rId73"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49703D1A"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 xml:space="preserve">cit. 2022-11-21]. Dostupné z: </w:t>
      </w:r>
      <w:hyperlink r:id="rId74" w:history="1">
        <w:r w:rsidR="00710966" w:rsidRPr="009567A4">
          <w:rPr>
            <w:rStyle w:val="Hypertextovodkaz"/>
          </w:rPr>
          <w:t>https://imysleni.cz/oprojektu</w:t>
        </w:r>
      </w:hyperlink>
    </w:p>
    <w:p w14:paraId="71E4DB8B" w14:textId="77777777" w:rsidR="00710966" w:rsidRDefault="00710966" w:rsidP="00710966">
      <w:pPr>
        <w:pStyle w:val="Odstavecseseznamem"/>
      </w:pPr>
    </w:p>
    <w:p w14:paraId="3E44A5F9" w14:textId="77777777" w:rsidR="00710966" w:rsidRPr="00D75584" w:rsidRDefault="00710966" w:rsidP="00710966">
      <w:pPr>
        <w:pStyle w:val="Default"/>
        <w:numPr>
          <w:ilvl w:val="0"/>
          <w:numId w:val="6"/>
        </w:numPr>
        <w:rPr>
          <w:rStyle w:val="Hypertextovodkaz"/>
          <w:color w:val="000000"/>
          <w:u w:val="none"/>
        </w:rPr>
      </w:pPr>
      <w:bookmarkStart w:id="83" w:name="_Ref151116213"/>
      <w:r w:rsidRPr="00710966">
        <w:rPr>
          <w:color w:val="212529"/>
          <w:shd w:val="clear" w:color="auto" w:fill="FFFFFF"/>
        </w:rPr>
        <w:t>BARR, HARRISON a CONERY. </w:t>
      </w:r>
      <w:proofErr w:type="spellStart"/>
      <w:r w:rsidRPr="00710966">
        <w:rPr>
          <w:i/>
          <w:iCs/>
          <w:color w:val="212529"/>
          <w:shd w:val="clear" w:color="auto" w:fill="FFFFFF"/>
        </w:rPr>
        <w:t>Computational</w:t>
      </w:r>
      <w:proofErr w:type="spellEnd"/>
      <w:r w:rsidRPr="00710966">
        <w:rPr>
          <w:i/>
          <w:iCs/>
          <w:color w:val="212529"/>
          <w:shd w:val="clear" w:color="auto" w:fill="FFFFFF"/>
        </w:rPr>
        <w:t xml:space="preserve"> </w:t>
      </w:r>
      <w:proofErr w:type="spellStart"/>
      <w:r w:rsidRPr="00710966">
        <w:rPr>
          <w:i/>
          <w:iCs/>
          <w:color w:val="212529"/>
          <w:shd w:val="clear" w:color="auto" w:fill="FFFFFF"/>
        </w:rPr>
        <w:t>Thinking</w:t>
      </w:r>
      <w:proofErr w:type="spellEnd"/>
      <w:r w:rsidRPr="00710966">
        <w:rPr>
          <w:i/>
          <w:iCs/>
          <w:color w:val="212529"/>
          <w:shd w:val="clear" w:color="auto" w:fill="FFFFFF"/>
        </w:rPr>
        <w:t>: Digital Age</w:t>
      </w:r>
      <w:r w:rsidRPr="00710966">
        <w:rPr>
          <w:color w:val="212529"/>
          <w:shd w:val="clear" w:color="auto" w:fill="FFFFFF"/>
        </w:rPr>
        <w:t xml:space="preserve"> [online]. International Society </w:t>
      </w:r>
      <w:proofErr w:type="spellStart"/>
      <w:r w:rsidRPr="00710966">
        <w:rPr>
          <w:color w:val="212529"/>
          <w:shd w:val="clear" w:color="auto" w:fill="FFFFFF"/>
        </w:rPr>
        <w:t>for</w:t>
      </w:r>
      <w:proofErr w:type="spellEnd"/>
      <w:r w:rsidRPr="00710966">
        <w:rPr>
          <w:color w:val="212529"/>
          <w:shd w:val="clear" w:color="auto" w:fill="FFFFFF"/>
        </w:rPr>
        <w:t xml:space="preserve"> Technology in </w:t>
      </w:r>
      <w:proofErr w:type="spellStart"/>
      <w:r w:rsidRPr="00710966">
        <w:rPr>
          <w:color w:val="212529"/>
          <w:shd w:val="clear" w:color="auto" w:fill="FFFFFF"/>
        </w:rPr>
        <w:t>Education</w:t>
      </w:r>
      <w:proofErr w:type="spellEnd"/>
      <w:r w:rsidRPr="00710966">
        <w:rPr>
          <w:color w:val="212529"/>
          <w:shd w:val="clear" w:color="auto" w:fill="FFFFFF"/>
        </w:rPr>
        <w:t xml:space="preserve">, 2011 [cit. 2023-11-17]. ISSN-1082-5754. Dostupné z: </w:t>
      </w:r>
      <w:hyperlink r:id="rId75" w:history="1">
        <w:r w:rsidRPr="00710966">
          <w:rPr>
            <w:rStyle w:val="Hypertextovodkaz"/>
            <w:shd w:val="clear" w:color="auto" w:fill="FFFFFF"/>
          </w:rPr>
          <w:t>https://files.eric.ed.gov/fulltext/EJ918910.pdf</w:t>
        </w:r>
      </w:hyperlink>
      <w:bookmarkEnd w:id="83"/>
    </w:p>
    <w:p w14:paraId="72599E93" w14:textId="77777777" w:rsidR="00D75584" w:rsidRDefault="00D75584" w:rsidP="00D75584">
      <w:pPr>
        <w:pStyle w:val="Odstavecseseznamem"/>
      </w:pPr>
    </w:p>
    <w:p w14:paraId="4E1763B9" w14:textId="60B892C0" w:rsidR="00D75584" w:rsidRPr="006861AC" w:rsidRDefault="00D75584" w:rsidP="00710966">
      <w:pPr>
        <w:pStyle w:val="Default"/>
        <w:numPr>
          <w:ilvl w:val="0"/>
          <w:numId w:val="6"/>
        </w:numPr>
      </w:pPr>
      <w:bookmarkStart w:id="84" w:name="_Ref151365226"/>
      <w:r w:rsidRPr="00D75584">
        <w:rPr>
          <w:color w:val="212529"/>
          <w:shd w:val="clear" w:color="auto" w:fill="FFFFFF"/>
        </w:rPr>
        <w:t>JOST, KETTERL, BUDDE a LEIMBACH. </w:t>
      </w:r>
      <w:proofErr w:type="spellStart"/>
      <w:r w:rsidRPr="00D75584">
        <w:rPr>
          <w:i/>
          <w:iCs/>
          <w:color w:val="212529"/>
          <w:shd w:val="clear" w:color="auto" w:fill="FFFFFF"/>
        </w:rPr>
        <w:t>Graphical</w:t>
      </w:r>
      <w:proofErr w:type="spellEnd"/>
      <w:r w:rsidRPr="00D75584">
        <w:rPr>
          <w:i/>
          <w:iCs/>
          <w:color w:val="212529"/>
          <w:shd w:val="clear" w:color="auto" w:fill="FFFFFF"/>
        </w:rPr>
        <w:t xml:space="preserve"> </w:t>
      </w:r>
      <w:proofErr w:type="spellStart"/>
      <w:r w:rsidRPr="00D75584">
        <w:rPr>
          <w:i/>
          <w:iCs/>
          <w:color w:val="212529"/>
          <w:shd w:val="clear" w:color="auto" w:fill="FFFFFF"/>
        </w:rPr>
        <w:t>Programming</w:t>
      </w:r>
      <w:proofErr w:type="spellEnd"/>
      <w:r w:rsidRPr="00D75584">
        <w:rPr>
          <w:i/>
          <w:iCs/>
          <w:color w:val="212529"/>
          <w:shd w:val="clear" w:color="auto" w:fill="FFFFFF"/>
        </w:rPr>
        <w:t xml:space="preserve"> </w:t>
      </w:r>
      <w:proofErr w:type="spellStart"/>
      <w:r w:rsidRPr="00D75584">
        <w:rPr>
          <w:i/>
          <w:iCs/>
          <w:color w:val="212529"/>
          <w:shd w:val="clear" w:color="auto" w:fill="FFFFFF"/>
        </w:rPr>
        <w:t>Environments</w:t>
      </w:r>
      <w:proofErr w:type="spellEnd"/>
      <w:r w:rsidRPr="00D75584">
        <w:rPr>
          <w:i/>
          <w:iCs/>
          <w:color w:val="212529"/>
          <w:shd w:val="clear" w:color="auto" w:fill="FFFFFF"/>
        </w:rPr>
        <w:t xml:space="preserve"> </w:t>
      </w:r>
      <w:proofErr w:type="spellStart"/>
      <w:r w:rsidRPr="00D75584">
        <w:rPr>
          <w:i/>
          <w:iCs/>
          <w:color w:val="212529"/>
          <w:shd w:val="clear" w:color="auto" w:fill="FFFFFF"/>
        </w:rPr>
        <w:t>for</w:t>
      </w:r>
      <w:proofErr w:type="spellEnd"/>
      <w:r w:rsidRPr="00D75584">
        <w:rPr>
          <w:i/>
          <w:iCs/>
          <w:color w:val="212529"/>
          <w:shd w:val="clear" w:color="auto" w:fill="FFFFFF"/>
        </w:rPr>
        <w:t xml:space="preserve"> </w:t>
      </w:r>
      <w:proofErr w:type="spellStart"/>
      <w:r w:rsidRPr="00D75584">
        <w:rPr>
          <w:i/>
          <w:iCs/>
          <w:color w:val="212529"/>
          <w:shd w:val="clear" w:color="auto" w:fill="FFFFFF"/>
        </w:rPr>
        <w:t>Educational</w:t>
      </w:r>
      <w:proofErr w:type="spellEnd"/>
      <w:r w:rsidRPr="00D75584">
        <w:rPr>
          <w:i/>
          <w:iCs/>
          <w:color w:val="212529"/>
          <w:shd w:val="clear" w:color="auto" w:fill="FFFFFF"/>
        </w:rPr>
        <w:t xml:space="preserve"> </w:t>
      </w:r>
      <w:proofErr w:type="spellStart"/>
      <w:r w:rsidRPr="00D75584">
        <w:rPr>
          <w:i/>
          <w:iCs/>
          <w:color w:val="212529"/>
          <w:shd w:val="clear" w:color="auto" w:fill="FFFFFF"/>
        </w:rPr>
        <w:t>Robots</w:t>
      </w:r>
      <w:proofErr w:type="spellEnd"/>
      <w:r w:rsidRPr="00D75584">
        <w:rPr>
          <w:i/>
          <w:iCs/>
          <w:color w:val="212529"/>
          <w:shd w:val="clear" w:color="auto" w:fill="FFFFFF"/>
        </w:rPr>
        <w:t xml:space="preserve">: Open Roberta - </w:t>
      </w:r>
      <w:proofErr w:type="spellStart"/>
      <w:r w:rsidRPr="00D75584">
        <w:rPr>
          <w:i/>
          <w:iCs/>
          <w:color w:val="212529"/>
          <w:shd w:val="clear" w:color="auto" w:fill="FFFFFF"/>
        </w:rPr>
        <w:t>Yet</w:t>
      </w:r>
      <w:proofErr w:type="spellEnd"/>
      <w:r w:rsidRPr="00D75584">
        <w:rPr>
          <w:i/>
          <w:iCs/>
          <w:color w:val="212529"/>
          <w:shd w:val="clear" w:color="auto" w:fill="FFFFFF"/>
        </w:rPr>
        <w:t xml:space="preserve"> </w:t>
      </w:r>
      <w:proofErr w:type="spellStart"/>
      <w:r w:rsidRPr="00D75584">
        <w:rPr>
          <w:i/>
          <w:iCs/>
          <w:color w:val="212529"/>
          <w:shd w:val="clear" w:color="auto" w:fill="FFFFFF"/>
        </w:rPr>
        <w:t>Another</w:t>
      </w:r>
      <w:proofErr w:type="spellEnd"/>
      <w:r w:rsidRPr="00D75584">
        <w:rPr>
          <w:i/>
          <w:iCs/>
          <w:color w:val="212529"/>
          <w:shd w:val="clear" w:color="auto" w:fill="FFFFFF"/>
        </w:rPr>
        <w:t xml:space="preserve"> </w:t>
      </w:r>
      <w:proofErr w:type="spellStart"/>
      <w:r w:rsidRPr="00D75584">
        <w:rPr>
          <w:i/>
          <w:iCs/>
          <w:color w:val="212529"/>
          <w:shd w:val="clear" w:color="auto" w:fill="FFFFFF"/>
        </w:rPr>
        <w:t>One</w:t>
      </w:r>
      <w:proofErr w:type="spellEnd"/>
      <w:r w:rsidRPr="00D75584">
        <w:rPr>
          <w:i/>
          <w:iCs/>
          <w:color w:val="212529"/>
          <w:shd w:val="clear" w:color="auto" w:fill="FFFFFF"/>
        </w:rPr>
        <w:t>?</w:t>
      </w:r>
      <w:r w:rsidRPr="00D75584">
        <w:rPr>
          <w:color w:val="212529"/>
          <w:shd w:val="clear" w:color="auto" w:fill="FFFFFF"/>
        </w:rPr>
        <w:t> IEEE, 2014. ISBN 978-1-4799-4311-1. DOI 10.1109/ISM.2014.24.</w:t>
      </w:r>
      <w:r>
        <w:rPr>
          <w:color w:val="212529"/>
          <w:shd w:val="clear" w:color="auto" w:fill="FFFFFF"/>
        </w:rPr>
        <w:t xml:space="preserve"> Dostupné z: </w:t>
      </w:r>
      <w:hyperlink r:id="rId76" w:history="1">
        <w:r w:rsidRPr="00D75584">
          <w:rPr>
            <w:rStyle w:val="Hypertextovodkaz"/>
            <w:shd w:val="clear" w:color="auto" w:fill="FFFFFF"/>
          </w:rPr>
          <w:t>https://ieeexplore.ieee.org/document/7033055</w:t>
        </w:r>
      </w:hyperlink>
      <w:bookmarkEnd w:id="84"/>
    </w:p>
    <w:p w14:paraId="14172890" w14:textId="77777777" w:rsidR="006861AC" w:rsidRDefault="006861AC" w:rsidP="006861AC">
      <w:pPr>
        <w:pStyle w:val="Odstavecseseznamem"/>
      </w:pPr>
    </w:p>
    <w:p w14:paraId="2A5F5F7E" w14:textId="3A6A1E7A" w:rsidR="00710966" w:rsidRPr="001D33CC" w:rsidRDefault="006861AC" w:rsidP="00DC1F1B">
      <w:pPr>
        <w:pStyle w:val="Default"/>
        <w:numPr>
          <w:ilvl w:val="0"/>
          <w:numId w:val="6"/>
        </w:numPr>
        <w:rPr>
          <w:rStyle w:val="Hypertextovodkaz"/>
          <w:color w:val="000000"/>
          <w:u w:val="none"/>
        </w:rPr>
      </w:pPr>
      <w:bookmarkStart w:id="85" w:name="_Ref151365261"/>
      <w:r w:rsidRPr="006861AC">
        <w:rPr>
          <w:color w:val="212529"/>
          <w:shd w:val="clear" w:color="auto" w:fill="FFFFFF"/>
        </w:rPr>
        <w:t>KUHAIL, FAROOQ, HAMMAD a BAHJA. </w:t>
      </w:r>
      <w:proofErr w:type="spellStart"/>
      <w:r w:rsidRPr="006861AC">
        <w:rPr>
          <w:i/>
          <w:iCs/>
          <w:color w:val="212529"/>
          <w:shd w:val="clear" w:color="auto" w:fill="FFFFFF"/>
        </w:rPr>
        <w:t>Characterizing</w:t>
      </w:r>
      <w:proofErr w:type="spellEnd"/>
      <w:r w:rsidRPr="006861AC">
        <w:rPr>
          <w:i/>
          <w:iCs/>
          <w:color w:val="212529"/>
          <w:shd w:val="clear" w:color="auto" w:fill="FFFFFF"/>
        </w:rPr>
        <w:t xml:space="preserve"> </w:t>
      </w:r>
      <w:proofErr w:type="spellStart"/>
      <w:r w:rsidRPr="006861AC">
        <w:rPr>
          <w:i/>
          <w:iCs/>
          <w:color w:val="212529"/>
          <w:shd w:val="clear" w:color="auto" w:fill="FFFFFF"/>
        </w:rPr>
        <w:t>Visual</w:t>
      </w:r>
      <w:proofErr w:type="spellEnd"/>
      <w:r w:rsidRPr="006861AC">
        <w:rPr>
          <w:i/>
          <w:iCs/>
          <w:color w:val="212529"/>
          <w:shd w:val="clear" w:color="auto" w:fill="FFFFFF"/>
        </w:rPr>
        <w:t xml:space="preserve"> </w:t>
      </w:r>
      <w:proofErr w:type="spellStart"/>
      <w:r w:rsidRPr="006861AC">
        <w:rPr>
          <w:i/>
          <w:iCs/>
          <w:color w:val="212529"/>
          <w:shd w:val="clear" w:color="auto" w:fill="FFFFFF"/>
        </w:rPr>
        <w:t>Programming</w:t>
      </w:r>
      <w:proofErr w:type="spellEnd"/>
      <w:r w:rsidRPr="006861AC">
        <w:rPr>
          <w:i/>
          <w:iCs/>
          <w:color w:val="212529"/>
          <w:shd w:val="clear" w:color="auto" w:fill="FFFFFF"/>
        </w:rPr>
        <w:t xml:space="preserve"> </w:t>
      </w:r>
      <w:proofErr w:type="spellStart"/>
      <w:r w:rsidRPr="006861AC">
        <w:rPr>
          <w:i/>
          <w:iCs/>
          <w:color w:val="212529"/>
          <w:shd w:val="clear" w:color="auto" w:fill="FFFFFF"/>
        </w:rPr>
        <w:t>Approaches</w:t>
      </w:r>
      <w:proofErr w:type="spellEnd"/>
      <w:r w:rsidRPr="006861AC">
        <w:rPr>
          <w:i/>
          <w:iCs/>
          <w:color w:val="212529"/>
          <w:shd w:val="clear" w:color="auto" w:fill="FFFFFF"/>
        </w:rPr>
        <w:t xml:space="preserve"> </w:t>
      </w:r>
      <w:proofErr w:type="spellStart"/>
      <w:r w:rsidRPr="006861AC">
        <w:rPr>
          <w:i/>
          <w:iCs/>
          <w:color w:val="212529"/>
          <w:shd w:val="clear" w:color="auto" w:fill="FFFFFF"/>
        </w:rPr>
        <w:t>for</w:t>
      </w:r>
      <w:proofErr w:type="spellEnd"/>
      <w:r w:rsidRPr="006861AC">
        <w:rPr>
          <w:i/>
          <w:iCs/>
          <w:color w:val="212529"/>
          <w:shd w:val="clear" w:color="auto" w:fill="FFFFFF"/>
        </w:rPr>
        <w:t xml:space="preserve"> End-User </w:t>
      </w:r>
      <w:proofErr w:type="spellStart"/>
      <w:r w:rsidRPr="006861AC">
        <w:rPr>
          <w:i/>
          <w:iCs/>
          <w:color w:val="212529"/>
          <w:shd w:val="clear" w:color="auto" w:fill="FFFFFF"/>
        </w:rPr>
        <w:t>Developers</w:t>
      </w:r>
      <w:proofErr w:type="spellEnd"/>
      <w:r w:rsidRPr="006861AC">
        <w:rPr>
          <w:i/>
          <w:iCs/>
          <w:color w:val="212529"/>
          <w:shd w:val="clear" w:color="auto" w:fill="FFFFFF"/>
        </w:rPr>
        <w:t xml:space="preserve">: A </w:t>
      </w:r>
      <w:proofErr w:type="spellStart"/>
      <w:r w:rsidRPr="006861AC">
        <w:rPr>
          <w:i/>
          <w:iCs/>
          <w:color w:val="212529"/>
          <w:shd w:val="clear" w:color="auto" w:fill="FFFFFF"/>
        </w:rPr>
        <w:t>Systematic</w:t>
      </w:r>
      <w:proofErr w:type="spellEnd"/>
      <w:r w:rsidRPr="006861AC">
        <w:rPr>
          <w:i/>
          <w:iCs/>
          <w:color w:val="212529"/>
          <w:shd w:val="clear" w:color="auto" w:fill="FFFFFF"/>
        </w:rPr>
        <w:t xml:space="preserve"> </w:t>
      </w:r>
      <w:proofErr w:type="spellStart"/>
      <w:r w:rsidRPr="006861AC">
        <w:rPr>
          <w:i/>
          <w:iCs/>
          <w:color w:val="212529"/>
          <w:shd w:val="clear" w:color="auto" w:fill="FFFFFF"/>
        </w:rPr>
        <w:t>Review</w:t>
      </w:r>
      <w:proofErr w:type="spellEnd"/>
      <w:r w:rsidRPr="006861AC">
        <w:rPr>
          <w:color w:val="212529"/>
          <w:shd w:val="clear" w:color="auto" w:fill="FFFFFF"/>
        </w:rPr>
        <w:t xml:space="preserve">. IEEE, 2021. ISSN 2169-3536. Dostupné z: </w:t>
      </w:r>
      <w:hyperlink r:id="rId77" w:history="1">
        <w:r w:rsidRPr="006861AC">
          <w:rPr>
            <w:rStyle w:val="Hypertextovodkaz"/>
            <w:shd w:val="clear" w:color="auto" w:fill="FFFFFF"/>
          </w:rPr>
          <w:t>https://ieeexplore.ieee.org/document/9320477</w:t>
        </w:r>
      </w:hyperlink>
      <w:bookmarkEnd w:id="85"/>
    </w:p>
    <w:p w14:paraId="20215D7B" w14:textId="77777777" w:rsidR="001D33CC" w:rsidRDefault="001D33CC" w:rsidP="001D33CC">
      <w:pPr>
        <w:pStyle w:val="Odstavecseseznamem"/>
      </w:pPr>
    </w:p>
    <w:p w14:paraId="4FC4564E" w14:textId="34552C6B" w:rsidR="00634354" w:rsidRDefault="001D33CC" w:rsidP="00D26C3C">
      <w:pPr>
        <w:pStyle w:val="Default"/>
        <w:numPr>
          <w:ilvl w:val="0"/>
          <w:numId w:val="6"/>
        </w:numPr>
      </w:pPr>
      <w:r>
        <w:rPr>
          <w:rFonts w:ascii="Open Sans" w:hAnsi="Open Sans" w:cs="Open Sans"/>
          <w:color w:val="212529"/>
          <w:shd w:val="clear" w:color="auto" w:fill="FFFFFF"/>
        </w:rPr>
        <w:t>REPENNING. </w:t>
      </w:r>
      <w:proofErr w:type="spellStart"/>
      <w:r>
        <w:rPr>
          <w:rFonts w:ascii="Open Sans" w:hAnsi="Open Sans" w:cs="Open Sans"/>
          <w:i/>
          <w:iCs/>
          <w:color w:val="212529"/>
          <w:shd w:val="clear" w:color="auto" w:fill="FFFFFF"/>
        </w:rPr>
        <w:t>Moving</w:t>
      </w:r>
      <w:proofErr w:type="spellEnd"/>
      <w:r>
        <w:rPr>
          <w:rFonts w:ascii="Open Sans" w:hAnsi="Open Sans" w:cs="Open Sans"/>
          <w:i/>
          <w:iCs/>
          <w:color w:val="212529"/>
          <w:shd w:val="clear" w:color="auto" w:fill="FFFFFF"/>
        </w:rPr>
        <w:t xml:space="preserve"> </w:t>
      </w:r>
      <w:proofErr w:type="spellStart"/>
      <w:r>
        <w:rPr>
          <w:rFonts w:ascii="Open Sans" w:hAnsi="Open Sans" w:cs="Open Sans"/>
          <w:i/>
          <w:iCs/>
          <w:color w:val="212529"/>
          <w:shd w:val="clear" w:color="auto" w:fill="FFFFFF"/>
        </w:rPr>
        <w:t>Beyond</w:t>
      </w:r>
      <w:proofErr w:type="spellEnd"/>
      <w:r>
        <w:rPr>
          <w:rFonts w:ascii="Open Sans" w:hAnsi="Open Sans" w:cs="Open Sans"/>
          <w:i/>
          <w:iCs/>
          <w:color w:val="212529"/>
          <w:shd w:val="clear" w:color="auto" w:fill="FFFFFF"/>
        </w:rPr>
        <w:t xml:space="preserve"> Syntax: </w:t>
      </w:r>
      <w:proofErr w:type="spellStart"/>
      <w:r>
        <w:rPr>
          <w:rFonts w:ascii="Open Sans" w:hAnsi="Open Sans" w:cs="Open Sans"/>
          <w:i/>
          <w:iCs/>
          <w:color w:val="212529"/>
          <w:shd w:val="clear" w:color="auto" w:fill="FFFFFF"/>
        </w:rPr>
        <w:t>Lessons</w:t>
      </w:r>
      <w:proofErr w:type="spellEnd"/>
      <w:r>
        <w:rPr>
          <w:rFonts w:ascii="Open Sans" w:hAnsi="Open Sans" w:cs="Open Sans"/>
          <w:i/>
          <w:iCs/>
          <w:color w:val="212529"/>
          <w:shd w:val="clear" w:color="auto" w:fill="FFFFFF"/>
        </w:rPr>
        <w:t xml:space="preserve"> </w:t>
      </w:r>
      <w:proofErr w:type="spellStart"/>
      <w:r>
        <w:rPr>
          <w:rFonts w:ascii="Open Sans" w:hAnsi="Open Sans" w:cs="Open Sans"/>
          <w:i/>
          <w:iCs/>
          <w:color w:val="212529"/>
          <w:shd w:val="clear" w:color="auto" w:fill="FFFFFF"/>
        </w:rPr>
        <w:t>from</w:t>
      </w:r>
      <w:proofErr w:type="spellEnd"/>
      <w:r>
        <w:rPr>
          <w:rFonts w:ascii="Open Sans" w:hAnsi="Open Sans" w:cs="Open Sans"/>
          <w:i/>
          <w:iCs/>
          <w:color w:val="212529"/>
          <w:shd w:val="clear" w:color="auto" w:fill="FFFFFF"/>
        </w:rPr>
        <w:t xml:space="preserve"> 20 </w:t>
      </w:r>
      <w:proofErr w:type="spellStart"/>
      <w:r>
        <w:rPr>
          <w:rFonts w:ascii="Open Sans" w:hAnsi="Open Sans" w:cs="Open Sans"/>
          <w:i/>
          <w:iCs/>
          <w:color w:val="212529"/>
          <w:shd w:val="clear" w:color="auto" w:fill="FFFFFF"/>
        </w:rPr>
        <w:t>Years</w:t>
      </w:r>
      <w:proofErr w:type="spellEnd"/>
      <w:r>
        <w:rPr>
          <w:rFonts w:ascii="Open Sans" w:hAnsi="Open Sans" w:cs="Open Sans"/>
          <w:i/>
          <w:iCs/>
          <w:color w:val="212529"/>
          <w:shd w:val="clear" w:color="auto" w:fill="FFFFFF"/>
        </w:rPr>
        <w:t xml:space="preserve"> </w:t>
      </w:r>
      <w:proofErr w:type="spellStart"/>
      <w:r>
        <w:rPr>
          <w:rFonts w:ascii="Open Sans" w:hAnsi="Open Sans" w:cs="Open Sans"/>
          <w:i/>
          <w:iCs/>
          <w:color w:val="212529"/>
          <w:shd w:val="clear" w:color="auto" w:fill="FFFFFF"/>
        </w:rPr>
        <w:t>of</w:t>
      </w:r>
      <w:proofErr w:type="spellEnd"/>
      <w:r>
        <w:rPr>
          <w:rFonts w:ascii="Open Sans" w:hAnsi="Open Sans" w:cs="Open Sans"/>
          <w:i/>
          <w:iCs/>
          <w:color w:val="212529"/>
          <w:shd w:val="clear" w:color="auto" w:fill="FFFFFF"/>
        </w:rPr>
        <w:t xml:space="preserve"> </w:t>
      </w:r>
      <w:proofErr w:type="spellStart"/>
      <w:r>
        <w:rPr>
          <w:rFonts w:ascii="Open Sans" w:hAnsi="Open Sans" w:cs="Open Sans"/>
          <w:i/>
          <w:iCs/>
          <w:color w:val="212529"/>
          <w:shd w:val="clear" w:color="auto" w:fill="FFFFFF"/>
        </w:rPr>
        <w:t>Blocks</w:t>
      </w:r>
      <w:proofErr w:type="spellEnd"/>
      <w:r>
        <w:rPr>
          <w:rFonts w:ascii="Open Sans" w:hAnsi="Open Sans" w:cs="Open Sans"/>
          <w:i/>
          <w:iCs/>
          <w:color w:val="212529"/>
          <w:shd w:val="clear" w:color="auto" w:fill="FFFFFF"/>
        </w:rPr>
        <w:t xml:space="preserve"> </w:t>
      </w:r>
      <w:proofErr w:type="spellStart"/>
      <w:r>
        <w:rPr>
          <w:rFonts w:ascii="Open Sans" w:hAnsi="Open Sans" w:cs="Open Sans"/>
          <w:i/>
          <w:iCs/>
          <w:color w:val="212529"/>
          <w:shd w:val="clear" w:color="auto" w:fill="FFFFFF"/>
        </w:rPr>
        <w:t>Programing</w:t>
      </w:r>
      <w:proofErr w:type="spellEnd"/>
      <w:r>
        <w:rPr>
          <w:rFonts w:ascii="Open Sans" w:hAnsi="Open Sans" w:cs="Open Sans"/>
          <w:i/>
          <w:iCs/>
          <w:color w:val="212529"/>
          <w:shd w:val="clear" w:color="auto" w:fill="FFFFFF"/>
        </w:rPr>
        <w:t xml:space="preserve"> in </w:t>
      </w:r>
      <w:proofErr w:type="spellStart"/>
      <w:r>
        <w:rPr>
          <w:rFonts w:ascii="Open Sans" w:hAnsi="Open Sans" w:cs="Open Sans"/>
          <w:i/>
          <w:iCs/>
          <w:color w:val="212529"/>
          <w:shd w:val="clear" w:color="auto" w:fill="FFFFFF"/>
        </w:rPr>
        <w:t>AgentSheets</w:t>
      </w:r>
      <w:proofErr w:type="spellEnd"/>
      <w:r>
        <w:rPr>
          <w:rFonts w:ascii="Open Sans" w:hAnsi="Open Sans" w:cs="Open Sans"/>
          <w:color w:val="212529"/>
          <w:shd w:val="clear" w:color="auto" w:fill="FFFFFF"/>
        </w:rPr>
        <w:t xml:space="preserve"> [online]. </w:t>
      </w:r>
      <w:proofErr w:type="spellStart"/>
      <w:r>
        <w:rPr>
          <w:rFonts w:ascii="Open Sans" w:hAnsi="Open Sans" w:cs="Open Sans"/>
          <w:color w:val="212529"/>
          <w:shd w:val="clear" w:color="auto" w:fill="FFFFFF"/>
        </w:rPr>
        <w:t>Journal</w:t>
      </w:r>
      <w:proofErr w:type="spellEnd"/>
      <w:r>
        <w:rPr>
          <w:rFonts w:ascii="Open Sans" w:hAnsi="Open Sans" w:cs="Open Sans"/>
          <w:color w:val="212529"/>
          <w:shd w:val="clear" w:color="auto" w:fill="FFFFFF"/>
        </w:rPr>
        <w:t xml:space="preserve"> </w:t>
      </w:r>
      <w:proofErr w:type="spellStart"/>
      <w:r>
        <w:rPr>
          <w:rFonts w:ascii="Open Sans" w:hAnsi="Open Sans" w:cs="Open Sans"/>
          <w:color w:val="212529"/>
          <w:shd w:val="clear" w:color="auto" w:fill="FFFFFF"/>
        </w:rPr>
        <w:t>of</w:t>
      </w:r>
      <w:proofErr w:type="spellEnd"/>
      <w:r>
        <w:rPr>
          <w:rFonts w:ascii="Open Sans" w:hAnsi="Open Sans" w:cs="Open Sans"/>
          <w:color w:val="212529"/>
          <w:shd w:val="clear" w:color="auto" w:fill="FFFFFF"/>
        </w:rPr>
        <w:t xml:space="preserve"> </w:t>
      </w:r>
      <w:proofErr w:type="spellStart"/>
      <w:r>
        <w:rPr>
          <w:rFonts w:ascii="Open Sans" w:hAnsi="Open Sans" w:cs="Open Sans"/>
          <w:color w:val="212529"/>
          <w:shd w:val="clear" w:color="auto" w:fill="FFFFFF"/>
        </w:rPr>
        <w:t>Visual</w:t>
      </w:r>
      <w:proofErr w:type="spellEnd"/>
      <w:r>
        <w:rPr>
          <w:rFonts w:ascii="Open Sans" w:hAnsi="Open Sans" w:cs="Open Sans"/>
          <w:color w:val="212529"/>
          <w:shd w:val="clear" w:color="auto" w:fill="FFFFFF"/>
        </w:rPr>
        <w:t xml:space="preserve"> </w:t>
      </w:r>
      <w:proofErr w:type="spellStart"/>
      <w:r>
        <w:rPr>
          <w:rFonts w:ascii="Open Sans" w:hAnsi="Open Sans" w:cs="Open Sans"/>
          <w:color w:val="212529"/>
          <w:shd w:val="clear" w:color="auto" w:fill="FFFFFF"/>
        </w:rPr>
        <w:t>Languages</w:t>
      </w:r>
      <w:proofErr w:type="spellEnd"/>
      <w:r>
        <w:rPr>
          <w:rFonts w:ascii="Open Sans" w:hAnsi="Open Sans" w:cs="Open Sans"/>
          <w:color w:val="212529"/>
          <w:shd w:val="clear" w:color="auto" w:fill="FFFFFF"/>
        </w:rPr>
        <w:t xml:space="preserve"> and </w:t>
      </w:r>
      <w:proofErr w:type="spellStart"/>
      <w:r>
        <w:rPr>
          <w:rFonts w:ascii="Open Sans" w:hAnsi="Open Sans" w:cs="Open Sans"/>
          <w:color w:val="212529"/>
          <w:shd w:val="clear" w:color="auto" w:fill="FFFFFF"/>
        </w:rPr>
        <w:t>Sentient</w:t>
      </w:r>
      <w:proofErr w:type="spellEnd"/>
      <w:r>
        <w:rPr>
          <w:rFonts w:ascii="Open Sans" w:hAnsi="Open Sans" w:cs="Open Sans"/>
          <w:color w:val="212529"/>
          <w:shd w:val="clear" w:color="auto" w:fill="FFFFFF"/>
        </w:rPr>
        <w:t xml:space="preserve"> Systems [cit. 2023-11-20]. Dostupné z: doi:</w:t>
      </w:r>
      <w:hyperlink r:id="rId78" w:history="1">
        <w:r w:rsidRPr="001D33CC">
          <w:rPr>
            <w:rStyle w:val="Hypertextovodkaz"/>
            <w:rFonts w:ascii="Open Sans" w:hAnsi="Open Sans" w:cs="Open Sans"/>
            <w:shd w:val="clear" w:color="auto" w:fill="FFFFFF"/>
          </w:rPr>
          <w:t>10.18</w:t>
        </w:r>
        <w:r w:rsidRPr="001D33CC">
          <w:rPr>
            <w:rStyle w:val="Hypertextovodkaz"/>
            <w:rFonts w:ascii="Open Sans" w:hAnsi="Open Sans" w:cs="Open Sans"/>
            <w:shd w:val="clear" w:color="auto" w:fill="FFFFFF"/>
          </w:rPr>
          <w:t>2</w:t>
        </w:r>
        <w:r w:rsidRPr="001D33CC">
          <w:rPr>
            <w:rStyle w:val="Hypertextovodkaz"/>
            <w:rFonts w:ascii="Open Sans" w:hAnsi="Open Sans" w:cs="Open Sans"/>
            <w:shd w:val="clear" w:color="auto" w:fill="FFFFFF"/>
          </w:rPr>
          <w:t>93/vlss2017-010</w:t>
        </w:r>
      </w:hyperlink>
    </w:p>
    <w:p w14:paraId="72FC1A68" w14:textId="77777777" w:rsidR="00AD0C5F" w:rsidRDefault="00AD0C5F" w:rsidP="00AD0C5F">
      <w:pPr>
        <w:pStyle w:val="Odstavecseseznamem"/>
      </w:pPr>
    </w:p>
    <w:p w14:paraId="09AAA802" w14:textId="6F9A1C99" w:rsidR="00AD0C5F" w:rsidRPr="00AD0C5F" w:rsidRDefault="00AD0C5F" w:rsidP="00D26C3C">
      <w:pPr>
        <w:pStyle w:val="Default"/>
        <w:numPr>
          <w:ilvl w:val="0"/>
          <w:numId w:val="6"/>
        </w:numPr>
      </w:pPr>
      <w:bookmarkStart w:id="86" w:name="_Ref151375474"/>
      <w:r w:rsidRPr="00AD0C5F">
        <w:rPr>
          <w:color w:val="212529"/>
          <w:shd w:val="clear" w:color="auto" w:fill="FFFFFF"/>
        </w:rPr>
        <w:t>ZMRZLÝ, Adam. </w:t>
      </w:r>
      <w:r w:rsidRPr="00AD0C5F">
        <w:rPr>
          <w:i/>
          <w:iCs/>
          <w:color w:val="212529"/>
          <w:shd w:val="clear" w:color="auto" w:fill="FFFFFF"/>
        </w:rPr>
        <w:t>Vizuální programovací jazyk</w:t>
      </w:r>
      <w:r w:rsidRPr="00AD0C5F">
        <w:rPr>
          <w:color w:val="212529"/>
          <w:shd w:val="clear" w:color="auto" w:fill="FFFFFF"/>
        </w:rPr>
        <w:t xml:space="preserve"> [online]. MUNI [cit. 2023-11-20]. Dostupné z: </w:t>
      </w:r>
      <w:hyperlink r:id="rId79" w:history="1">
        <w:r w:rsidRPr="00AD0C5F">
          <w:rPr>
            <w:rStyle w:val="Hypertextovodkaz"/>
            <w:shd w:val="clear" w:color="auto" w:fill="FFFFFF"/>
          </w:rPr>
          <w:t>https://is.muni.cz/th/k10pq/prilohy/Prezentace_LaSAr/LaSArIS_2014.pdf</w:t>
        </w:r>
      </w:hyperlink>
      <w:bookmarkEnd w:id="86"/>
    </w:p>
    <w:p w14:paraId="69A8DE8F" w14:textId="77777777" w:rsidR="00F0776C" w:rsidRPr="00614416" w:rsidRDefault="00F0776C" w:rsidP="00D26C3C">
      <w:pPr>
        <w:pStyle w:val="Default"/>
        <w:rPr>
          <w:color w:val="FF0000"/>
          <w:sz w:val="23"/>
          <w:szCs w:val="23"/>
        </w:rPr>
      </w:pPr>
    </w:p>
    <w:p w14:paraId="3CB33B4C" w14:textId="6107C1C5" w:rsidR="008E2405" w:rsidRDefault="008E2405" w:rsidP="008E2405">
      <w:pPr>
        <w:pStyle w:val="NADPIS-BEZ-CISLA"/>
      </w:pPr>
      <w:bookmarkStart w:id="87" w:name="_Toc66956155"/>
      <w:bookmarkStart w:id="88" w:name="_Toc148447935"/>
      <w:r>
        <w:lastRenderedPageBreak/>
        <w:t>Seznam obrázků</w:t>
      </w:r>
      <w:bookmarkEnd w:id="87"/>
      <w:bookmarkEnd w:id="88"/>
    </w:p>
    <w:p w14:paraId="6B10247B" w14:textId="59893DD2" w:rsidR="00710966" w:rsidRDefault="00710966">
      <w:pPr>
        <w:pStyle w:val="Seznamobrzk"/>
        <w:tabs>
          <w:tab w:val="right" w:leader="dot" w:pos="9061"/>
        </w:tabs>
        <w:rPr>
          <w:rFonts w:eastAsiaTheme="minorEastAsia"/>
          <w:noProof/>
          <w:kern w:val="2"/>
          <w:lang w:eastAsia="cs-CZ"/>
          <w14:ligatures w14:val="standardContextual"/>
        </w:rPr>
      </w:pPr>
      <w:r>
        <w:fldChar w:fldCharType="begin"/>
      </w:r>
      <w:r>
        <w:instrText xml:space="preserve"> TOC \h \z \c "Obrázek" </w:instrText>
      </w:r>
      <w:r>
        <w:fldChar w:fldCharType="separate"/>
      </w:r>
      <w:hyperlink w:anchor="_Toc151115923" w:history="1">
        <w:r w:rsidRPr="00710966">
          <w:rPr>
            <w:rStyle w:val="Hypertextovodkaz"/>
            <w:b/>
            <w:bCs/>
            <w:noProof/>
          </w:rPr>
          <w:t>Obrázek 1:</w:t>
        </w:r>
        <w:r w:rsidRPr="00D4534A">
          <w:rPr>
            <w:rStyle w:val="Hypertextovodkaz"/>
            <w:noProof/>
          </w:rPr>
          <w:t xml:space="preserve"> Ukázka ucelené sady výukových materiálů dle projektu PRIM (2021)</w:t>
        </w:r>
        <w:r>
          <w:rPr>
            <w:noProof/>
            <w:webHidden/>
          </w:rPr>
          <w:tab/>
        </w:r>
        <w:r>
          <w:rPr>
            <w:noProof/>
            <w:webHidden/>
          </w:rPr>
          <w:fldChar w:fldCharType="begin"/>
        </w:r>
        <w:r>
          <w:rPr>
            <w:noProof/>
            <w:webHidden/>
          </w:rPr>
          <w:instrText xml:space="preserve"> PAGEREF _Toc151115923 \h </w:instrText>
        </w:r>
        <w:r>
          <w:rPr>
            <w:noProof/>
            <w:webHidden/>
          </w:rPr>
        </w:r>
        <w:r>
          <w:rPr>
            <w:noProof/>
            <w:webHidden/>
          </w:rPr>
          <w:fldChar w:fldCharType="separate"/>
        </w:r>
        <w:r>
          <w:rPr>
            <w:noProof/>
            <w:webHidden/>
          </w:rPr>
          <w:t>15</w:t>
        </w:r>
        <w:r>
          <w:rPr>
            <w:noProof/>
            <w:webHidden/>
          </w:rPr>
          <w:fldChar w:fldCharType="end"/>
        </w:r>
      </w:hyperlink>
    </w:p>
    <w:p w14:paraId="655460DE" w14:textId="312F4E94" w:rsidR="00710966" w:rsidRDefault="00000000">
      <w:pPr>
        <w:pStyle w:val="Seznamobrzk"/>
        <w:tabs>
          <w:tab w:val="right" w:leader="dot" w:pos="9061"/>
        </w:tabs>
        <w:rPr>
          <w:rFonts w:eastAsiaTheme="minorEastAsia"/>
          <w:noProof/>
          <w:kern w:val="2"/>
          <w:lang w:eastAsia="cs-CZ"/>
          <w14:ligatures w14:val="standardContextual"/>
        </w:rPr>
      </w:pPr>
      <w:hyperlink w:anchor="_Toc151115924" w:history="1">
        <w:r w:rsidR="00710966" w:rsidRPr="00D4534A">
          <w:rPr>
            <w:rStyle w:val="Hypertextovodkaz"/>
            <w:b/>
            <w:bCs/>
            <w:noProof/>
          </w:rPr>
          <w:t>Obrázek 2</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4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71150AEC" w14:textId="4C611ABF" w:rsidR="00710966" w:rsidRDefault="00000000">
      <w:pPr>
        <w:pStyle w:val="Seznamobrzk"/>
        <w:tabs>
          <w:tab w:val="right" w:leader="dot" w:pos="9061"/>
        </w:tabs>
        <w:rPr>
          <w:rFonts w:eastAsiaTheme="minorEastAsia"/>
          <w:noProof/>
          <w:kern w:val="2"/>
          <w:lang w:eastAsia="cs-CZ"/>
          <w14:ligatures w14:val="standardContextual"/>
        </w:rPr>
      </w:pPr>
      <w:hyperlink w:anchor="_Toc151115925" w:history="1">
        <w:r w:rsidR="00710966" w:rsidRPr="00D4534A">
          <w:rPr>
            <w:rStyle w:val="Hypertextovodkaz"/>
            <w:b/>
            <w:bCs/>
            <w:noProof/>
          </w:rPr>
          <w:t>Obrázek 3</w:t>
        </w:r>
        <w:r w:rsidR="00710966" w:rsidRPr="00D4534A">
          <w:rPr>
            <w:rStyle w:val="Hypertextovodkaz"/>
            <w:noProof/>
          </w:rPr>
          <w:t xml:space="preserve"> Postava Bajtík</w:t>
        </w:r>
        <w:r w:rsidR="00710966">
          <w:rPr>
            <w:noProof/>
            <w:webHidden/>
          </w:rPr>
          <w:tab/>
        </w:r>
        <w:r w:rsidR="00710966">
          <w:rPr>
            <w:noProof/>
            <w:webHidden/>
          </w:rPr>
          <w:fldChar w:fldCharType="begin"/>
        </w:r>
        <w:r w:rsidR="00710966">
          <w:rPr>
            <w:noProof/>
            <w:webHidden/>
          </w:rPr>
          <w:instrText xml:space="preserve"> PAGEREF _Toc151115925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4F50FD9D" w14:textId="45CD3A76" w:rsidR="00710966" w:rsidRDefault="00000000">
      <w:pPr>
        <w:pStyle w:val="Seznamobrzk"/>
        <w:tabs>
          <w:tab w:val="right" w:leader="dot" w:pos="9061"/>
        </w:tabs>
        <w:rPr>
          <w:rFonts w:eastAsiaTheme="minorEastAsia"/>
          <w:noProof/>
          <w:kern w:val="2"/>
          <w:lang w:eastAsia="cs-CZ"/>
          <w14:ligatures w14:val="standardContextual"/>
        </w:rPr>
      </w:pPr>
      <w:hyperlink w:anchor="_Toc151115926" w:history="1">
        <w:r w:rsidR="00710966" w:rsidRPr="00D4534A">
          <w:rPr>
            <w:rStyle w:val="Hypertextovodkaz"/>
            <w:b/>
            <w:bCs/>
            <w:noProof/>
          </w:rPr>
          <w:t>Obrázek 4</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26 \h </w:instrText>
        </w:r>
        <w:r w:rsidR="00710966">
          <w:rPr>
            <w:noProof/>
            <w:webHidden/>
          </w:rPr>
        </w:r>
        <w:r w:rsidR="00710966">
          <w:rPr>
            <w:noProof/>
            <w:webHidden/>
          </w:rPr>
          <w:fldChar w:fldCharType="separate"/>
        </w:r>
        <w:r w:rsidR="00710966">
          <w:rPr>
            <w:noProof/>
            <w:webHidden/>
          </w:rPr>
          <w:t>21</w:t>
        </w:r>
        <w:r w:rsidR="00710966">
          <w:rPr>
            <w:noProof/>
            <w:webHidden/>
          </w:rPr>
          <w:fldChar w:fldCharType="end"/>
        </w:r>
      </w:hyperlink>
    </w:p>
    <w:p w14:paraId="711E4FDE" w14:textId="16986054" w:rsidR="00710966" w:rsidRDefault="00000000">
      <w:pPr>
        <w:pStyle w:val="Seznamobrzk"/>
        <w:tabs>
          <w:tab w:val="right" w:leader="dot" w:pos="9061"/>
        </w:tabs>
        <w:rPr>
          <w:rFonts w:eastAsiaTheme="minorEastAsia"/>
          <w:noProof/>
          <w:kern w:val="2"/>
          <w:lang w:eastAsia="cs-CZ"/>
          <w14:ligatures w14:val="standardContextual"/>
        </w:rPr>
      </w:pPr>
      <w:hyperlink w:anchor="_Toc151115927" w:history="1">
        <w:r w:rsidR="00710966" w:rsidRPr="00D4534A">
          <w:rPr>
            <w:rStyle w:val="Hypertextovodkaz"/>
            <w:b/>
            <w:bCs/>
            <w:noProof/>
          </w:rPr>
          <w:t>Obrázek 5:</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7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32EADDB4" w14:textId="55D180EC" w:rsidR="00710966" w:rsidRDefault="00000000">
      <w:pPr>
        <w:pStyle w:val="Seznamobrzk"/>
        <w:tabs>
          <w:tab w:val="right" w:leader="dot" w:pos="9061"/>
        </w:tabs>
        <w:rPr>
          <w:rFonts w:eastAsiaTheme="minorEastAsia"/>
          <w:noProof/>
          <w:kern w:val="2"/>
          <w:lang w:eastAsia="cs-CZ"/>
          <w14:ligatures w14:val="standardContextual"/>
        </w:rPr>
      </w:pPr>
      <w:hyperlink w:anchor="_Toc151115928" w:history="1">
        <w:r w:rsidR="00710966" w:rsidRPr="00D4534A">
          <w:rPr>
            <w:rStyle w:val="Hypertextovodkaz"/>
            <w:b/>
            <w:bCs/>
            <w:noProof/>
          </w:rPr>
          <w:t>Obrázek 6:</w:t>
        </w:r>
        <w:r w:rsidR="00710966" w:rsidRPr="00D4534A">
          <w:rPr>
            <w:rStyle w:val="Hypertextovodkaz"/>
            <w:noProof/>
          </w:rPr>
          <w:t xml:space="preserve"> Kostým Bajtík</w:t>
        </w:r>
        <w:r w:rsidR="00710966">
          <w:rPr>
            <w:noProof/>
            <w:webHidden/>
          </w:rPr>
          <w:tab/>
        </w:r>
        <w:r w:rsidR="00710966">
          <w:rPr>
            <w:noProof/>
            <w:webHidden/>
          </w:rPr>
          <w:fldChar w:fldCharType="begin"/>
        </w:r>
        <w:r w:rsidR="00710966">
          <w:rPr>
            <w:noProof/>
            <w:webHidden/>
          </w:rPr>
          <w:instrText xml:space="preserve"> PAGEREF _Toc151115928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77480526" w14:textId="315DA4D0" w:rsidR="00710966" w:rsidRDefault="00000000">
      <w:pPr>
        <w:pStyle w:val="Seznamobrzk"/>
        <w:tabs>
          <w:tab w:val="right" w:leader="dot" w:pos="9061"/>
        </w:tabs>
        <w:rPr>
          <w:rFonts w:eastAsiaTheme="minorEastAsia"/>
          <w:noProof/>
          <w:kern w:val="2"/>
          <w:lang w:eastAsia="cs-CZ"/>
          <w14:ligatures w14:val="standardContextual"/>
        </w:rPr>
      </w:pPr>
      <w:hyperlink w:anchor="_Toc151115929" w:history="1">
        <w:r w:rsidR="00710966" w:rsidRPr="00D4534A">
          <w:rPr>
            <w:rStyle w:val="Hypertextovodkaz"/>
            <w:b/>
            <w:bCs/>
            <w:noProof/>
          </w:rPr>
          <w:t>Obrázek 7:</w:t>
        </w:r>
        <w:r w:rsidR="00710966" w:rsidRPr="00D4534A">
          <w:rPr>
            <w:rStyle w:val="Hypertextovodkaz"/>
            <w:noProof/>
          </w:rPr>
          <w:t xml:space="preserve"> Kód Tlačítko Tělo</w:t>
        </w:r>
        <w:r w:rsidR="00710966">
          <w:rPr>
            <w:noProof/>
            <w:webHidden/>
          </w:rPr>
          <w:tab/>
        </w:r>
        <w:r w:rsidR="00710966">
          <w:rPr>
            <w:noProof/>
            <w:webHidden/>
          </w:rPr>
          <w:fldChar w:fldCharType="begin"/>
        </w:r>
        <w:r w:rsidR="00710966">
          <w:rPr>
            <w:noProof/>
            <w:webHidden/>
          </w:rPr>
          <w:instrText xml:space="preserve"> PAGEREF _Toc151115929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20FA7CF1" w14:textId="56204D45" w:rsidR="00710966" w:rsidRDefault="00000000">
      <w:pPr>
        <w:pStyle w:val="Seznamobrzk"/>
        <w:tabs>
          <w:tab w:val="right" w:leader="dot" w:pos="9061"/>
        </w:tabs>
        <w:rPr>
          <w:rFonts w:eastAsiaTheme="minorEastAsia"/>
          <w:noProof/>
          <w:kern w:val="2"/>
          <w:lang w:eastAsia="cs-CZ"/>
          <w14:ligatures w14:val="standardContextual"/>
        </w:rPr>
      </w:pPr>
      <w:hyperlink w:anchor="_Toc151115930" w:history="1">
        <w:r w:rsidR="00710966" w:rsidRPr="00D4534A">
          <w:rPr>
            <w:rStyle w:val="Hypertextovodkaz"/>
            <w:b/>
            <w:bCs/>
            <w:noProof/>
          </w:rPr>
          <w:t>Obrázek 8:</w:t>
        </w:r>
        <w:r w:rsidR="00710966" w:rsidRPr="00D4534A">
          <w:rPr>
            <w:rStyle w:val="Hypertextovodkaz"/>
            <w:noProof/>
          </w:rPr>
          <w:t xml:space="preserve"> Kód Tlačítko hlava</w:t>
        </w:r>
        <w:r w:rsidR="00710966">
          <w:rPr>
            <w:noProof/>
            <w:webHidden/>
          </w:rPr>
          <w:tab/>
        </w:r>
        <w:r w:rsidR="00710966">
          <w:rPr>
            <w:noProof/>
            <w:webHidden/>
          </w:rPr>
          <w:fldChar w:fldCharType="begin"/>
        </w:r>
        <w:r w:rsidR="00710966">
          <w:rPr>
            <w:noProof/>
            <w:webHidden/>
          </w:rPr>
          <w:instrText xml:space="preserve"> PAGEREF _Toc151115930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4497E006" w14:textId="1EC280A6" w:rsidR="00710966" w:rsidRDefault="00000000">
      <w:pPr>
        <w:pStyle w:val="Seznamobrzk"/>
        <w:tabs>
          <w:tab w:val="right" w:leader="dot" w:pos="9061"/>
        </w:tabs>
        <w:rPr>
          <w:rFonts w:eastAsiaTheme="minorEastAsia"/>
          <w:noProof/>
          <w:kern w:val="2"/>
          <w:lang w:eastAsia="cs-CZ"/>
          <w14:ligatures w14:val="standardContextual"/>
        </w:rPr>
      </w:pPr>
      <w:hyperlink w:anchor="_Toc151115931" w:history="1">
        <w:r w:rsidR="00710966" w:rsidRPr="00D4534A">
          <w:rPr>
            <w:rStyle w:val="Hypertextovodkaz"/>
            <w:b/>
            <w:bCs/>
            <w:noProof/>
          </w:rPr>
          <w:t>Obrázek 9:</w:t>
        </w:r>
        <w:r w:rsidR="00710966" w:rsidRPr="00D4534A">
          <w:rPr>
            <w:rStyle w:val="Hypertextovodkaz"/>
            <w:noProof/>
          </w:rPr>
          <w:t xml:space="preserve"> Kód Tělo</w:t>
        </w:r>
        <w:r w:rsidR="00710966">
          <w:rPr>
            <w:noProof/>
            <w:webHidden/>
          </w:rPr>
          <w:tab/>
        </w:r>
        <w:r w:rsidR="00710966">
          <w:rPr>
            <w:noProof/>
            <w:webHidden/>
          </w:rPr>
          <w:fldChar w:fldCharType="begin"/>
        </w:r>
        <w:r w:rsidR="00710966">
          <w:rPr>
            <w:noProof/>
            <w:webHidden/>
          </w:rPr>
          <w:instrText xml:space="preserve"> PAGEREF _Toc151115931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17A220C" w14:textId="3FA9AEE9" w:rsidR="00710966" w:rsidRDefault="00000000">
      <w:pPr>
        <w:pStyle w:val="Seznamobrzk"/>
        <w:tabs>
          <w:tab w:val="right" w:leader="dot" w:pos="9061"/>
        </w:tabs>
        <w:rPr>
          <w:rFonts w:eastAsiaTheme="minorEastAsia"/>
          <w:noProof/>
          <w:kern w:val="2"/>
          <w:lang w:eastAsia="cs-CZ"/>
          <w14:ligatures w14:val="standardContextual"/>
        </w:rPr>
      </w:pPr>
      <w:hyperlink w:anchor="_Toc151115932" w:history="1">
        <w:r w:rsidR="00710966" w:rsidRPr="00D4534A">
          <w:rPr>
            <w:rStyle w:val="Hypertextovodkaz"/>
            <w:b/>
            <w:bCs/>
            <w:noProof/>
          </w:rPr>
          <w:t>Obrázek 10:</w:t>
        </w:r>
        <w:r w:rsidR="00710966" w:rsidRPr="00D4534A">
          <w:rPr>
            <w:rStyle w:val="Hypertextovodkaz"/>
            <w:noProof/>
          </w:rPr>
          <w:t xml:space="preserve"> Kód Hlava</w:t>
        </w:r>
        <w:r w:rsidR="00710966">
          <w:rPr>
            <w:noProof/>
            <w:webHidden/>
          </w:rPr>
          <w:tab/>
        </w:r>
        <w:r w:rsidR="00710966">
          <w:rPr>
            <w:noProof/>
            <w:webHidden/>
          </w:rPr>
          <w:fldChar w:fldCharType="begin"/>
        </w:r>
        <w:r w:rsidR="00710966">
          <w:rPr>
            <w:noProof/>
            <w:webHidden/>
          </w:rPr>
          <w:instrText xml:space="preserve"> PAGEREF _Toc151115932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578CE00" w14:textId="0DBC9943" w:rsidR="00710966" w:rsidRDefault="00000000">
      <w:pPr>
        <w:pStyle w:val="Seznamobrzk"/>
        <w:tabs>
          <w:tab w:val="right" w:leader="dot" w:pos="9061"/>
        </w:tabs>
        <w:rPr>
          <w:rFonts w:eastAsiaTheme="minorEastAsia"/>
          <w:noProof/>
          <w:kern w:val="2"/>
          <w:lang w:eastAsia="cs-CZ"/>
          <w14:ligatures w14:val="standardContextual"/>
        </w:rPr>
      </w:pPr>
      <w:hyperlink w:anchor="_Toc151115933" w:history="1">
        <w:r w:rsidR="00710966" w:rsidRPr="00D4534A">
          <w:rPr>
            <w:rStyle w:val="Hypertextovodkaz"/>
            <w:noProof/>
          </w:rPr>
          <w:t>Obrázek 11: Kostýmy Hlava</w:t>
        </w:r>
        <w:r w:rsidR="00710966">
          <w:rPr>
            <w:noProof/>
            <w:webHidden/>
          </w:rPr>
          <w:tab/>
        </w:r>
        <w:r w:rsidR="00710966">
          <w:rPr>
            <w:noProof/>
            <w:webHidden/>
          </w:rPr>
          <w:fldChar w:fldCharType="begin"/>
        </w:r>
        <w:r w:rsidR="00710966">
          <w:rPr>
            <w:noProof/>
            <w:webHidden/>
          </w:rPr>
          <w:instrText xml:space="preserve"> PAGEREF _Toc151115933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56838CD9" w14:textId="009D2B89" w:rsidR="00710966" w:rsidRDefault="00000000">
      <w:pPr>
        <w:pStyle w:val="Seznamobrzk"/>
        <w:tabs>
          <w:tab w:val="right" w:leader="dot" w:pos="9061"/>
        </w:tabs>
        <w:rPr>
          <w:rFonts w:eastAsiaTheme="minorEastAsia"/>
          <w:noProof/>
          <w:kern w:val="2"/>
          <w:lang w:eastAsia="cs-CZ"/>
          <w14:ligatures w14:val="standardContextual"/>
        </w:rPr>
      </w:pPr>
      <w:hyperlink w:anchor="_Toc151115934" w:history="1">
        <w:r w:rsidR="00710966" w:rsidRPr="00D4534A">
          <w:rPr>
            <w:rStyle w:val="Hypertextovodkaz"/>
            <w:b/>
            <w:bCs/>
            <w:noProof/>
          </w:rPr>
          <w:t>Obrázek 12:</w:t>
        </w:r>
        <w:r w:rsidR="00710966" w:rsidRPr="00D4534A">
          <w:rPr>
            <w:rStyle w:val="Hypertextovodkaz"/>
            <w:noProof/>
          </w:rPr>
          <w:t xml:space="preserve"> Kostýmy Tělo</w:t>
        </w:r>
        <w:r w:rsidR="00710966">
          <w:rPr>
            <w:noProof/>
            <w:webHidden/>
          </w:rPr>
          <w:tab/>
        </w:r>
        <w:r w:rsidR="00710966">
          <w:rPr>
            <w:noProof/>
            <w:webHidden/>
          </w:rPr>
          <w:fldChar w:fldCharType="begin"/>
        </w:r>
        <w:r w:rsidR="00710966">
          <w:rPr>
            <w:noProof/>
            <w:webHidden/>
          </w:rPr>
          <w:instrText xml:space="preserve"> PAGEREF _Toc151115934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0FBF392D" w14:textId="63DEAECF" w:rsidR="00710966" w:rsidRDefault="00000000">
      <w:pPr>
        <w:pStyle w:val="Seznamobrzk"/>
        <w:tabs>
          <w:tab w:val="right" w:leader="dot" w:pos="9061"/>
        </w:tabs>
        <w:rPr>
          <w:rFonts w:eastAsiaTheme="minorEastAsia"/>
          <w:noProof/>
          <w:kern w:val="2"/>
          <w:lang w:eastAsia="cs-CZ"/>
          <w14:ligatures w14:val="standardContextual"/>
        </w:rPr>
      </w:pPr>
      <w:hyperlink w:anchor="_Toc151115935" w:history="1">
        <w:r w:rsidR="00710966" w:rsidRPr="00D4534A">
          <w:rPr>
            <w:rStyle w:val="Hypertextovodkaz"/>
            <w:b/>
            <w:bCs/>
            <w:noProof/>
          </w:rPr>
          <w:t>Obrázek 13:</w:t>
        </w:r>
        <w:r w:rsidR="00710966" w:rsidRPr="00D4534A">
          <w:rPr>
            <w:rStyle w:val="Hypertextovodkaz"/>
            <w:noProof/>
          </w:rPr>
          <w:t xml:space="preserve"> Kód pro vytvoření Mandaly</w:t>
        </w:r>
        <w:r w:rsidR="00710966">
          <w:rPr>
            <w:noProof/>
            <w:webHidden/>
          </w:rPr>
          <w:tab/>
        </w:r>
        <w:r w:rsidR="00710966">
          <w:rPr>
            <w:noProof/>
            <w:webHidden/>
          </w:rPr>
          <w:fldChar w:fldCharType="begin"/>
        </w:r>
        <w:r w:rsidR="00710966">
          <w:rPr>
            <w:noProof/>
            <w:webHidden/>
          </w:rPr>
          <w:instrText xml:space="preserve"> PAGEREF _Toc151115935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36012CBE" w14:textId="666865D3" w:rsidR="00710966" w:rsidRDefault="00000000">
      <w:pPr>
        <w:pStyle w:val="Seznamobrzk"/>
        <w:tabs>
          <w:tab w:val="right" w:leader="dot" w:pos="9061"/>
        </w:tabs>
        <w:rPr>
          <w:rFonts w:eastAsiaTheme="minorEastAsia"/>
          <w:noProof/>
          <w:kern w:val="2"/>
          <w:lang w:eastAsia="cs-CZ"/>
          <w14:ligatures w14:val="standardContextual"/>
        </w:rPr>
      </w:pPr>
      <w:hyperlink w:anchor="_Toc151115936" w:history="1">
        <w:r w:rsidR="00710966" w:rsidRPr="00D4534A">
          <w:rPr>
            <w:rStyle w:val="Hypertextovodkaz"/>
            <w:b/>
            <w:bCs/>
            <w:noProof/>
          </w:rPr>
          <w:t>Obrázek 14:</w:t>
        </w:r>
        <w:r w:rsidR="00710966" w:rsidRPr="00D4534A">
          <w:rPr>
            <w:rStyle w:val="Hypertextovodkaz"/>
            <w:noProof/>
          </w:rPr>
          <w:t xml:space="preserve"> Výsledná Mandala</w:t>
        </w:r>
        <w:r w:rsidR="00710966">
          <w:rPr>
            <w:noProof/>
            <w:webHidden/>
          </w:rPr>
          <w:tab/>
        </w:r>
        <w:r w:rsidR="00710966">
          <w:rPr>
            <w:noProof/>
            <w:webHidden/>
          </w:rPr>
          <w:fldChar w:fldCharType="begin"/>
        </w:r>
        <w:r w:rsidR="00710966">
          <w:rPr>
            <w:noProof/>
            <w:webHidden/>
          </w:rPr>
          <w:instrText xml:space="preserve"> PAGEREF _Toc151115936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661E541B" w14:textId="654B5B1B" w:rsidR="00710966" w:rsidRDefault="00000000">
      <w:pPr>
        <w:pStyle w:val="Seznamobrzk"/>
        <w:tabs>
          <w:tab w:val="right" w:leader="dot" w:pos="9061"/>
        </w:tabs>
        <w:rPr>
          <w:rFonts w:eastAsiaTheme="minorEastAsia"/>
          <w:noProof/>
          <w:kern w:val="2"/>
          <w:lang w:eastAsia="cs-CZ"/>
          <w14:ligatures w14:val="standardContextual"/>
        </w:rPr>
      </w:pPr>
      <w:hyperlink w:anchor="_Toc151115937" w:history="1">
        <w:r w:rsidR="00710966" w:rsidRPr="00D4534A">
          <w:rPr>
            <w:rStyle w:val="Hypertextovodkaz"/>
            <w:b/>
            <w:bCs/>
            <w:noProof/>
          </w:rPr>
          <w:t>Obrázek 15:</w:t>
        </w:r>
        <w:r w:rsidR="00710966" w:rsidRPr="00D4534A">
          <w:rPr>
            <w:rStyle w:val="Hypertextovodkaz"/>
            <w:noProof/>
          </w:rPr>
          <w:t xml:space="preserve"> 6 vytvořených tlačítek, které jsou umístěné na DJ Pultu</w:t>
        </w:r>
        <w:r w:rsidR="00710966">
          <w:rPr>
            <w:noProof/>
            <w:webHidden/>
          </w:rPr>
          <w:tab/>
        </w:r>
        <w:r w:rsidR="00710966">
          <w:rPr>
            <w:noProof/>
            <w:webHidden/>
          </w:rPr>
          <w:fldChar w:fldCharType="begin"/>
        </w:r>
        <w:r w:rsidR="00710966">
          <w:rPr>
            <w:noProof/>
            <w:webHidden/>
          </w:rPr>
          <w:instrText xml:space="preserve"> PAGEREF _Toc151115937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48D7CE8" w14:textId="52C951AA" w:rsidR="00710966" w:rsidRDefault="00000000">
      <w:pPr>
        <w:pStyle w:val="Seznamobrzk"/>
        <w:tabs>
          <w:tab w:val="right" w:leader="dot" w:pos="9061"/>
        </w:tabs>
        <w:rPr>
          <w:rFonts w:eastAsiaTheme="minorEastAsia"/>
          <w:noProof/>
          <w:kern w:val="2"/>
          <w:lang w:eastAsia="cs-CZ"/>
          <w14:ligatures w14:val="standardContextual"/>
        </w:rPr>
      </w:pPr>
      <w:hyperlink w:anchor="_Toc151115938" w:history="1">
        <w:r w:rsidR="00710966" w:rsidRPr="00D4534A">
          <w:rPr>
            <w:rStyle w:val="Hypertextovodkaz"/>
            <w:b/>
            <w:bCs/>
            <w:noProof/>
          </w:rPr>
          <w:t>Obrázek 16:</w:t>
        </w:r>
        <w:r w:rsidR="00710966" w:rsidRPr="00D4534A">
          <w:rPr>
            <w:rStyle w:val="Hypertextovodkaz"/>
            <w:noProof/>
          </w:rPr>
          <w:t xml:space="preserve"> Kód pro tlačítko</w:t>
        </w:r>
        <w:r w:rsidR="00710966">
          <w:rPr>
            <w:noProof/>
            <w:webHidden/>
          </w:rPr>
          <w:tab/>
        </w:r>
        <w:r w:rsidR="00710966">
          <w:rPr>
            <w:noProof/>
            <w:webHidden/>
          </w:rPr>
          <w:fldChar w:fldCharType="begin"/>
        </w:r>
        <w:r w:rsidR="00710966">
          <w:rPr>
            <w:noProof/>
            <w:webHidden/>
          </w:rPr>
          <w:instrText xml:space="preserve"> PAGEREF _Toc151115938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2FD95BE" w14:textId="21B31F29" w:rsidR="00710966" w:rsidRDefault="00000000">
      <w:pPr>
        <w:pStyle w:val="Seznamobrzk"/>
        <w:tabs>
          <w:tab w:val="right" w:leader="dot" w:pos="9061"/>
        </w:tabs>
        <w:rPr>
          <w:rFonts w:eastAsiaTheme="minorEastAsia"/>
          <w:noProof/>
          <w:kern w:val="2"/>
          <w:lang w:eastAsia="cs-CZ"/>
          <w14:ligatures w14:val="standardContextual"/>
        </w:rPr>
      </w:pPr>
      <w:hyperlink w:anchor="_Toc151115939" w:history="1">
        <w:r w:rsidR="00710966" w:rsidRPr="00D4534A">
          <w:rPr>
            <w:rStyle w:val="Hypertextovodkaz"/>
            <w:b/>
            <w:bCs/>
            <w:noProof/>
          </w:rPr>
          <w:t xml:space="preserve">Obrázek 17: </w:t>
        </w:r>
        <w:r w:rsidR="00710966" w:rsidRPr="00D4534A">
          <w:rPr>
            <w:rStyle w:val="Hypertextovodkaz"/>
            <w:noProof/>
          </w:rPr>
          <w:t>Přidané barvičky na paletě</w:t>
        </w:r>
        <w:r w:rsidR="00710966">
          <w:rPr>
            <w:noProof/>
            <w:webHidden/>
          </w:rPr>
          <w:tab/>
        </w:r>
        <w:r w:rsidR="00710966">
          <w:rPr>
            <w:noProof/>
            <w:webHidden/>
          </w:rPr>
          <w:fldChar w:fldCharType="begin"/>
        </w:r>
        <w:r w:rsidR="00710966">
          <w:rPr>
            <w:noProof/>
            <w:webHidden/>
          </w:rPr>
          <w:instrText xml:space="preserve"> PAGEREF _Toc151115939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45665C1C" w14:textId="5B50B21E" w:rsidR="00710966" w:rsidRDefault="00000000">
      <w:pPr>
        <w:pStyle w:val="Seznamobrzk"/>
        <w:tabs>
          <w:tab w:val="right" w:leader="dot" w:pos="9061"/>
        </w:tabs>
        <w:rPr>
          <w:rFonts w:eastAsiaTheme="minorEastAsia"/>
          <w:noProof/>
          <w:kern w:val="2"/>
          <w:lang w:eastAsia="cs-CZ"/>
          <w14:ligatures w14:val="standardContextual"/>
        </w:rPr>
      </w:pPr>
      <w:hyperlink w:anchor="_Toc151115940" w:history="1">
        <w:r w:rsidR="00710966" w:rsidRPr="00D4534A">
          <w:rPr>
            <w:rStyle w:val="Hypertextovodkaz"/>
            <w:b/>
            <w:bCs/>
            <w:noProof/>
          </w:rPr>
          <w:t>Obrázek 18:</w:t>
        </w:r>
        <w:r w:rsidR="00710966" w:rsidRPr="00D4534A">
          <w:rPr>
            <w:rStyle w:val="Hypertextovodkaz"/>
            <w:noProof/>
          </w:rPr>
          <w:t xml:space="preserve"> Kód pro barvu Modra</w:t>
        </w:r>
        <w:r w:rsidR="00710966">
          <w:rPr>
            <w:noProof/>
            <w:webHidden/>
          </w:rPr>
          <w:tab/>
        </w:r>
        <w:r w:rsidR="00710966">
          <w:rPr>
            <w:noProof/>
            <w:webHidden/>
          </w:rPr>
          <w:fldChar w:fldCharType="begin"/>
        </w:r>
        <w:r w:rsidR="00710966">
          <w:rPr>
            <w:noProof/>
            <w:webHidden/>
          </w:rPr>
          <w:instrText xml:space="preserve"> PAGEREF _Toc151115940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02E87FF5" w14:textId="308E7E84" w:rsidR="00710966" w:rsidRDefault="00000000">
      <w:pPr>
        <w:pStyle w:val="Seznamobrzk"/>
        <w:tabs>
          <w:tab w:val="right" w:leader="dot" w:pos="9061"/>
        </w:tabs>
        <w:rPr>
          <w:rFonts w:eastAsiaTheme="minorEastAsia"/>
          <w:noProof/>
          <w:kern w:val="2"/>
          <w:lang w:eastAsia="cs-CZ"/>
          <w14:ligatures w14:val="standardContextual"/>
        </w:rPr>
      </w:pPr>
      <w:hyperlink w:anchor="_Toc151115941" w:history="1">
        <w:r w:rsidR="00710966" w:rsidRPr="00D4534A">
          <w:rPr>
            <w:rStyle w:val="Hypertextovodkaz"/>
            <w:b/>
            <w:bCs/>
            <w:noProof/>
          </w:rPr>
          <w:t>Obrázek 19:</w:t>
        </w:r>
        <w:r w:rsidR="00710966" w:rsidRPr="00D4534A">
          <w:rPr>
            <w:rStyle w:val="Hypertextovodkaz"/>
            <w:noProof/>
          </w:rPr>
          <w:t xml:space="preserve"> Kód postavy Tuzka</w:t>
        </w:r>
        <w:r w:rsidR="00710966">
          <w:rPr>
            <w:noProof/>
            <w:webHidden/>
          </w:rPr>
          <w:tab/>
        </w:r>
        <w:r w:rsidR="00710966">
          <w:rPr>
            <w:noProof/>
            <w:webHidden/>
          </w:rPr>
          <w:fldChar w:fldCharType="begin"/>
        </w:r>
        <w:r w:rsidR="00710966">
          <w:rPr>
            <w:noProof/>
            <w:webHidden/>
          </w:rPr>
          <w:instrText xml:space="preserve"> PAGEREF _Toc151115941 \h </w:instrText>
        </w:r>
        <w:r w:rsidR="00710966">
          <w:rPr>
            <w:noProof/>
            <w:webHidden/>
          </w:rPr>
        </w:r>
        <w:r w:rsidR="00710966">
          <w:rPr>
            <w:noProof/>
            <w:webHidden/>
          </w:rPr>
          <w:fldChar w:fldCharType="separate"/>
        </w:r>
        <w:r w:rsidR="00710966">
          <w:rPr>
            <w:noProof/>
            <w:webHidden/>
          </w:rPr>
          <w:t>33</w:t>
        </w:r>
        <w:r w:rsidR="00710966">
          <w:rPr>
            <w:noProof/>
            <w:webHidden/>
          </w:rPr>
          <w:fldChar w:fldCharType="end"/>
        </w:r>
      </w:hyperlink>
    </w:p>
    <w:p w14:paraId="2C818F0E" w14:textId="672CC062" w:rsidR="00710966" w:rsidRDefault="00000000">
      <w:pPr>
        <w:pStyle w:val="Seznamobrzk"/>
        <w:tabs>
          <w:tab w:val="right" w:leader="dot" w:pos="9061"/>
        </w:tabs>
        <w:rPr>
          <w:rFonts w:eastAsiaTheme="minorEastAsia"/>
          <w:noProof/>
          <w:kern w:val="2"/>
          <w:lang w:eastAsia="cs-CZ"/>
          <w14:ligatures w14:val="standardContextual"/>
        </w:rPr>
      </w:pPr>
      <w:hyperlink w:anchor="_Toc151115942" w:history="1">
        <w:r w:rsidR="00710966" w:rsidRPr="00D4534A">
          <w:rPr>
            <w:rStyle w:val="Hypertextovodkaz"/>
            <w:b/>
            <w:bCs/>
            <w:noProof/>
          </w:rPr>
          <w:t>Obrázek 20:</w:t>
        </w:r>
        <w:r w:rsidR="00710966" w:rsidRPr="00D4534A">
          <w:rPr>
            <w:rStyle w:val="Hypertextovodkaz"/>
            <w:noProof/>
          </w:rPr>
          <w:t xml:space="preserve"> Kód Kostka</w:t>
        </w:r>
        <w:r w:rsidR="00710966">
          <w:rPr>
            <w:noProof/>
            <w:webHidden/>
          </w:rPr>
          <w:tab/>
        </w:r>
        <w:r w:rsidR="00710966">
          <w:rPr>
            <w:noProof/>
            <w:webHidden/>
          </w:rPr>
          <w:fldChar w:fldCharType="begin"/>
        </w:r>
        <w:r w:rsidR="00710966">
          <w:rPr>
            <w:noProof/>
            <w:webHidden/>
          </w:rPr>
          <w:instrText xml:space="preserve"> PAGEREF _Toc151115942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0159D6A5" w14:textId="18487D2E" w:rsidR="00710966" w:rsidRDefault="00000000">
      <w:pPr>
        <w:pStyle w:val="Seznamobrzk"/>
        <w:tabs>
          <w:tab w:val="right" w:leader="dot" w:pos="9061"/>
        </w:tabs>
        <w:rPr>
          <w:rFonts w:eastAsiaTheme="minorEastAsia"/>
          <w:noProof/>
          <w:kern w:val="2"/>
          <w:lang w:eastAsia="cs-CZ"/>
          <w14:ligatures w14:val="standardContextual"/>
        </w:rPr>
      </w:pPr>
      <w:hyperlink w:anchor="_Toc151115943" w:history="1">
        <w:r w:rsidR="00710966" w:rsidRPr="00D4534A">
          <w:rPr>
            <w:rStyle w:val="Hypertextovodkaz"/>
            <w:b/>
            <w:bCs/>
            <w:noProof/>
          </w:rPr>
          <w:t>Obrázek 21:</w:t>
        </w:r>
        <w:r w:rsidR="00710966" w:rsidRPr="00D4534A">
          <w:rPr>
            <w:rStyle w:val="Hypertextovodkaz"/>
            <w:noProof/>
          </w:rPr>
          <w:t xml:space="preserve"> Kostýmy</w:t>
        </w:r>
        <w:r w:rsidR="00710966">
          <w:rPr>
            <w:noProof/>
            <w:webHidden/>
          </w:rPr>
          <w:tab/>
        </w:r>
        <w:r w:rsidR="00710966">
          <w:rPr>
            <w:noProof/>
            <w:webHidden/>
          </w:rPr>
          <w:fldChar w:fldCharType="begin"/>
        </w:r>
        <w:r w:rsidR="00710966">
          <w:rPr>
            <w:noProof/>
            <w:webHidden/>
          </w:rPr>
          <w:instrText xml:space="preserve"> PAGEREF _Toc151115943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6E8C3827" w14:textId="40B80E6A" w:rsidR="00710966" w:rsidRDefault="00000000">
      <w:pPr>
        <w:pStyle w:val="Seznamobrzk"/>
        <w:tabs>
          <w:tab w:val="right" w:leader="dot" w:pos="9061"/>
        </w:tabs>
        <w:rPr>
          <w:rFonts w:eastAsiaTheme="minorEastAsia"/>
          <w:noProof/>
          <w:kern w:val="2"/>
          <w:lang w:eastAsia="cs-CZ"/>
          <w14:ligatures w14:val="standardContextual"/>
        </w:rPr>
      </w:pPr>
      <w:hyperlink w:anchor="_Toc151115944" w:history="1">
        <w:r w:rsidR="00710966" w:rsidRPr="00D4534A">
          <w:rPr>
            <w:rStyle w:val="Hypertextovodkaz"/>
            <w:b/>
            <w:bCs/>
            <w:noProof/>
          </w:rPr>
          <w:t>Obrázek 22:</w:t>
        </w:r>
        <w:r w:rsidR="00710966" w:rsidRPr="00D4534A">
          <w:rPr>
            <w:rStyle w:val="Hypertextovodkaz"/>
            <w:noProof/>
          </w:rPr>
          <w:t xml:space="preserve"> Kód testu numerické paměti</w:t>
        </w:r>
        <w:r w:rsidR="00710966">
          <w:rPr>
            <w:noProof/>
            <w:webHidden/>
          </w:rPr>
          <w:tab/>
        </w:r>
        <w:r w:rsidR="00710966">
          <w:rPr>
            <w:noProof/>
            <w:webHidden/>
          </w:rPr>
          <w:fldChar w:fldCharType="begin"/>
        </w:r>
        <w:r w:rsidR="00710966">
          <w:rPr>
            <w:noProof/>
            <w:webHidden/>
          </w:rPr>
          <w:instrText xml:space="preserve"> PAGEREF _Toc151115944 \h </w:instrText>
        </w:r>
        <w:r w:rsidR="00710966">
          <w:rPr>
            <w:noProof/>
            <w:webHidden/>
          </w:rPr>
        </w:r>
        <w:r w:rsidR="00710966">
          <w:rPr>
            <w:noProof/>
            <w:webHidden/>
          </w:rPr>
          <w:fldChar w:fldCharType="separate"/>
        </w:r>
        <w:r w:rsidR="00710966">
          <w:rPr>
            <w:noProof/>
            <w:webHidden/>
          </w:rPr>
          <w:t>37</w:t>
        </w:r>
        <w:r w:rsidR="00710966">
          <w:rPr>
            <w:noProof/>
            <w:webHidden/>
          </w:rPr>
          <w:fldChar w:fldCharType="end"/>
        </w:r>
      </w:hyperlink>
    </w:p>
    <w:p w14:paraId="14532390" w14:textId="34676B00" w:rsidR="00710966" w:rsidRDefault="00000000">
      <w:pPr>
        <w:pStyle w:val="Seznamobrzk"/>
        <w:tabs>
          <w:tab w:val="right" w:leader="dot" w:pos="9061"/>
        </w:tabs>
        <w:rPr>
          <w:rFonts w:eastAsiaTheme="minorEastAsia"/>
          <w:noProof/>
          <w:kern w:val="2"/>
          <w:lang w:eastAsia="cs-CZ"/>
          <w14:ligatures w14:val="standardContextual"/>
        </w:rPr>
      </w:pPr>
      <w:hyperlink w:anchor="_Toc151115945" w:history="1">
        <w:r w:rsidR="00710966" w:rsidRPr="00D4534A">
          <w:rPr>
            <w:rStyle w:val="Hypertextovodkaz"/>
            <w:b/>
            <w:bCs/>
            <w:noProof/>
          </w:rPr>
          <w:t>Obrázek 23:</w:t>
        </w:r>
        <w:r w:rsidR="00710966" w:rsidRPr="00D4534A">
          <w:rPr>
            <w:rStyle w:val="Hypertextovodkaz"/>
            <w:noProof/>
          </w:rPr>
          <w:t xml:space="preserve"> Kód Banány</w:t>
        </w:r>
        <w:r w:rsidR="00710966">
          <w:rPr>
            <w:noProof/>
            <w:webHidden/>
          </w:rPr>
          <w:tab/>
        </w:r>
        <w:r w:rsidR="00710966">
          <w:rPr>
            <w:noProof/>
            <w:webHidden/>
          </w:rPr>
          <w:fldChar w:fldCharType="begin"/>
        </w:r>
        <w:r w:rsidR="00710966">
          <w:rPr>
            <w:noProof/>
            <w:webHidden/>
          </w:rPr>
          <w:instrText xml:space="preserve"> PAGEREF _Toc151115945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5487FFD6" w14:textId="21D5C964" w:rsidR="00710966" w:rsidRDefault="00000000">
      <w:pPr>
        <w:pStyle w:val="Seznamobrzk"/>
        <w:tabs>
          <w:tab w:val="right" w:leader="dot" w:pos="9061"/>
        </w:tabs>
        <w:rPr>
          <w:rFonts w:eastAsiaTheme="minorEastAsia"/>
          <w:noProof/>
          <w:kern w:val="2"/>
          <w:lang w:eastAsia="cs-CZ"/>
          <w14:ligatures w14:val="standardContextual"/>
        </w:rPr>
      </w:pPr>
      <w:hyperlink w:anchor="_Toc151115946" w:history="1">
        <w:r w:rsidR="00710966" w:rsidRPr="00D4534A">
          <w:rPr>
            <w:rStyle w:val="Hypertextovodkaz"/>
            <w:b/>
            <w:bCs/>
            <w:noProof/>
          </w:rPr>
          <w:t>Obrázek 24:</w:t>
        </w:r>
        <w:r w:rsidR="00710966" w:rsidRPr="00D4534A">
          <w:rPr>
            <w:rStyle w:val="Hypertextovodkaz"/>
            <w:noProof/>
          </w:rPr>
          <w:t xml:space="preserve"> Kód Opice</w:t>
        </w:r>
        <w:r w:rsidR="00710966">
          <w:rPr>
            <w:noProof/>
            <w:webHidden/>
          </w:rPr>
          <w:tab/>
        </w:r>
        <w:r w:rsidR="00710966">
          <w:rPr>
            <w:noProof/>
            <w:webHidden/>
          </w:rPr>
          <w:fldChar w:fldCharType="begin"/>
        </w:r>
        <w:r w:rsidR="00710966">
          <w:rPr>
            <w:noProof/>
            <w:webHidden/>
          </w:rPr>
          <w:instrText xml:space="preserve"> PAGEREF _Toc151115946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006E9B40" w14:textId="34032E9E" w:rsidR="00710966" w:rsidRDefault="00000000">
      <w:pPr>
        <w:pStyle w:val="Seznamobrzk"/>
        <w:tabs>
          <w:tab w:val="right" w:leader="dot" w:pos="9061"/>
        </w:tabs>
        <w:rPr>
          <w:rFonts w:eastAsiaTheme="minorEastAsia"/>
          <w:noProof/>
          <w:kern w:val="2"/>
          <w:lang w:eastAsia="cs-CZ"/>
          <w14:ligatures w14:val="standardContextual"/>
        </w:rPr>
      </w:pPr>
      <w:hyperlink w:anchor="_Toc151115947" w:history="1">
        <w:r w:rsidR="00710966" w:rsidRPr="00D4534A">
          <w:rPr>
            <w:rStyle w:val="Hypertextovodkaz"/>
            <w:b/>
            <w:bCs/>
            <w:noProof/>
          </w:rPr>
          <w:t>Obrázek 25:</w:t>
        </w:r>
        <w:r w:rsidR="00710966" w:rsidRPr="00D4534A">
          <w:rPr>
            <w:rStyle w:val="Hypertextovodkaz"/>
            <w:noProof/>
          </w:rPr>
          <w:t xml:space="preserve"> Kód Kočka</w:t>
        </w:r>
        <w:r w:rsidR="00710966">
          <w:rPr>
            <w:noProof/>
            <w:webHidden/>
          </w:rPr>
          <w:tab/>
        </w:r>
        <w:r w:rsidR="00710966">
          <w:rPr>
            <w:noProof/>
            <w:webHidden/>
          </w:rPr>
          <w:fldChar w:fldCharType="begin"/>
        </w:r>
        <w:r w:rsidR="00710966">
          <w:rPr>
            <w:noProof/>
            <w:webHidden/>
          </w:rPr>
          <w:instrText xml:space="preserve"> PAGEREF _Toc151115947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2E4685F2" w14:textId="2CAA5BCB" w:rsidR="00710966" w:rsidRDefault="00000000">
      <w:pPr>
        <w:pStyle w:val="Seznamobrzk"/>
        <w:tabs>
          <w:tab w:val="right" w:leader="dot" w:pos="9061"/>
        </w:tabs>
        <w:rPr>
          <w:rFonts w:eastAsiaTheme="minorEastAsia"/>
          <w:noProof/>
          <w:kern w:val="2"/>
          <w:lang w:eastAsia="cs-CZ"/>
          <w14:ligatures w14:val="standardContextual"/>
        </w:rPr>
      </w:pPr>
      <w:hyperlink w:anchor="_Toc151115948" w:history="1">
        <w:r w:rsidR="00710966" w:rsidRPr="00D4534A">
          <w:rPr>
            <w:rStyle w:val="Hypertextovodkaz"/>
            <w:b/>
            <w:bCs/>
            <w:noProof/>
          </w:rPr>
          <w:t>Obrázek 26:</w:t>
        </w:r>
        <w:r w:rsidR="00710966" w:rsidRPr="00D4534A">
          <w:rPr>
            <w:rStyle w:val="Hypertextovodkaz"/>
            <w:noProof/>
          </w:rPr>
          <w:t xml:space="preserve"> Kód animace startu</w:t>
        </w:r>
        <w:r w:rsidR="00710966">
          <w:rPr>
            <w:noProof/>
            <w:webHidden/>
          </w:rPr>
          <w:tab/>
        </w:r>
        <w:r w:rsidR="00710966">
          <w:rPr>
            <w:noProof/>
            <w:webHidden/>
          </w:rPr>
          <w:fldChar w:fldCharType="begin"/>
        </w:r>
        <w:r w:rsidR="00710966">
          <w:rPr>
            <w:noProof/>
            <w:webHidden/>
          </w:rPr>
          <w:instrText xml:space="preserve"> PAGEREF _Toc151115948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628D6862" w14:textId="0D09FBA2" w:rsidR="00710966" w:rsidRDefault="00000000">
      <w:pPr>
        <w:pStyle w:val="Seznamobrzk"/>
        <w:tabs>
          <w:tab w:val="right" w:leader="dot" w:pos="9061"/>
        </w:tabs>
        <w:rPr>
          <w:rFonts w:eastAsiaTheme="minorEastAsia"/>
          <w:noProof/>
          <w:kern w:val="2"/>
          <w:lang w:eastAsia="cs-CZ"/>
          <w14:ligatures w14:val="standardContextual"/>
        </w:rPr>
      </w:pPr>
      <w:hyperlink w:anchor="_Toc151115949" w:history="1">
        <w:r w:rsidR="00710966" w:rsidRPr="00D4534A">
          <w:rPr>
            <w:rStyle w:val="Hypertextovodkaz"/>
            <w:b/>
            <w:bCs/>
            <w:noProof/>
          </w:rPr>
          <w:t>Obrázek 27:</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49 \h </w:instrText>
        </w:r>
        <w:r w:rsidR="00710966">
          <w:rPr>
            <w:noProof/>
            <w:webHidden/>
          </w:rPr>
        </w:r>
        <w:r w:rsidR="00710966">
          <w:rPr>
            <w:noProof/>
            <w:webHidden/>
          </w:rPr>
          <w:fldChar w:fldCharType="separate"/>
        </w:r>
        <w:r w:rsidR="00710966">
          <w:rPr>
            <w:noProof/>
            <w:webHidden/>
          </w:rPr>
          <w:t>42</w:t>
        </w:r>
        <w:r w:rsidR="00710966">
          <w:rPr>
            <w:noProof/>
            <w:webHidden/>
          </w:rPr>
          <w:fldChar w:fldCharType="end"/>
        </w:r>
      </w:hyperlink>
    </w:p>
    <w:p w14:paraId="65EA6A47" w14:textId="2F7411B7" w:rsidR="00710966" w:rsidRDefault="00000000">
      <w:pPr>
        <w:pStyle w:val="Seznamobrzk"/>
        <w:tabs>
          <w:tab w:val="right" w:leader="dot" w:pos="9061"/>
        </w:tabs>
        <w:rPr>
          <w:rFonts w:eastAsiaTheme="minorEastAsia"/>
          <w:noProof/>
          <w:kern w:val="2"/>
          <w:lang w:eastAsia="cs-CZ"/>
          <w14:ligatures w14:val="standardContextual"/>
        </w:rPr>
      </w:pPr>
      <w:hyperlink w:anchor="_Toc151115950" w:history="1">
        <w:r w:rsidR="00710966" w:rsidRPr="00D4534A">
          <w:rPr>
            <w:rStyle w:val="Hypertextovodkaz"/>
            <w:b/>
            <w:bCs/>
            <w:noProof/>
          </w:rPr>
          <w:t>Obrázek 28:</w:t>
        </w:r>
        <w:r w:rsidR="00710966" w:rsidRPr="00D4534A">
          <w:rPr>
            <w:rStyle w:val="Hypertextovodkaz"/>
            <w:noProof/>
          </w:rPr>
          <w:t xml:space="preserve"> Kód pro kuličku</w:t>
        </w:r>
        <w:r w:rsidR="00710966">
          <w:rPr>
            <w:noProof/>
            <w:webHidden/>
          </w:rPr>
          <w:tab/>
        </w:r>
        <w:r w:rsidR="00710966">
          <w:rPr>
            <w:noProof/>
            <w:webHidden/>
          </w:rPr>
          <w:fldChar w:fldCharType="begin"/>
        </w:r>
        <w:r w:rsidR="00710966">
          <w:rPr>
            <w:noProof/>
            <w:webHidden/>
          </w:rPr>
          <w:instrText xml:space="preserve"> PAGEREF _Toc151115950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6CFC12E3" w14:textId="25107295" w:rsidR="00710966" w:rsidRDefault="00000000">
      <w:pPr>
        <w:pStyle w:val="Seznamobrzk"/>
        <w:tabs>
          <w:tab w:val="right" w:leader="dot" w:pos="9061"/>
        </w:tabs>
        <w:rPr>
          <w:rFonts w:eastAsiaTheme="minorEastAsia"/>
          <w:noProof/>
          <w:kern w:val="2"/>
          <w:lang w:eastAsia="cs-CZ"/>
          <w14:ligatures w14:val="standardContextual"/>
        </w:rPr>
      </w:pPr>
      <w:hyperlink w:anchor="_Toc151115951" w:history="1">
        <w:r w:rsidR="00710966" w:rsidRPr="00D4534A">
          <w:rPr>
            <w:rStyle w:val="Hypertextovodkaz"/>
            <w:b/>
            <w:bCs/>
            <w:noProof/>
          </w:rPr>
          <w:t>Obrázek 29:</w:t>
        </w:r>
        <w:r w:rsidR="00710966" w:rsidRPr="00D4534A">
          <w:rPr>
            <w:rStyle w:val="Hypertextovodkaz"/>
            <w:noProof/>
          </w:rPr>
          <w:t xml:space="preserve"> Ukázka dráhy</w:t>
        </w:r>
        <w:r w:rsidR="00710966">
          <w:rPr>
            <w:noProof/>
            <w:webHidden/>
          </w:rPr>
          <w:tab/>
        </w:r>
        <w:r w:rsidR="00710966">
          <w:rPr>
            <w:noProof/>
            <w:webHidden/>
          </w:rPr>
          <w:fldChar w:fldCharType="begin"/>
        </w:r>
        <w:r w:rsidR="00710966">
          <w:rPr>
            <w:noProof/>
            <w:webHidden/>
          </w:rPr>
          <w:instrText xml:space="preserve"> PAGEREF _Toc151115951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1D6D7A4A" w14:textId="6BD6B32D" w:rsidR="00710966" w:rsidRDefault="00000000">
      <w:pPr>
        <w:pStyle w:val="Seznamobrzk"/>
        <w:tabs>
          <w:tab w:val="right" w:leader="dot" w:pos="9061"/>
        </w:tabs>
        <w:rPr>
          <w:rFonts w:eastAsiaTheme="minorEastAsia"/>
          <w:noProof/>
          <w:kern w:val="2"/>
          <w:lang w:eastAsia="cs-CZ"/>
          <w14:ligatures w14:val="standardContextual"/>
        </w:rPr>
      </w:pPr>
      <w:hyperlink w:anchor="_Toc151115952" w:history="1">
        <w:r w:rsidR="00710966" w:rsidRPr="00D4534A">
          <w:rPr>
            <w:rStyle w:val="Hypertextovodkaz"/>
            <w:b/>
            <w:bCs/>
            <w:noProof/>
          </w:rPr>
          <w:t>Obrázek 30:</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52 \h </w:instrText>
        </w:r>
        <w:r w:rsidR="00710966">
          <w:rPr>
            <w:noProof/>
            <w:webHidden/>
          </w:rPr>
        </w:r>
        <w:r w:rsidR="00710966">
          <w:rPr>
            <w:noProof/>
            <w:webHidden/>
          </w:rPr>
          <w:fldChar w:fldCharType="separate"/>
        </w:r>
        <w:r w:rsidR="00710966">
          <w:rPr>
            <w:noProof/>
            <w:webHidden/>
          </w:rPr>
          <w:t>46</w:t>
        </w:r>
        <w:r w:rsidR="00710966">
          <w:rPr>
            <w:noProof/>
            <w:webHidden/>
          </w:rPr>
          <w:fldChar w:fldCharType="end"/>
        </w:r>
      </w:hyperlink>
    </w:p>
    <w:p w14:paraId="0BF92B0C" w14:textId="35E4BFC9" w:rsidR="00710966" w:rsidRDefault="00000000">
      <w:pPr>
        <w:pStyle w:val="Seznamobrzk"/>
        <w:tabs>
          <w:tab w:val="right" w:leader="dot" w:pos="9061"/>
        </w:tabs>
        <w:rPr>
          <w:rFonts w:eastAsiaTheme="minorEastAsia"/>
          <w:noProof/>
          <w:kern w:val="2"/>
          <w:lang w:eastAsia="cs-CZ"/>
          <w14:ligatures w14:val="standardContextual"/>
        </w:rPr>
      </w:pPr>
      <w:hyperlink w:anchor="_Toc151115953" w:history="1">
        <w:r w:rsidR="00710966" w:rsidRPr="00D4534A">
          <w:rPr>
            <w:rStyle w:val="Hypertextovodkaz"/>
            <w:b/>
            <w:bCs/>
            <w:noProof/>
          </w:rPr>
          <w:t>Obrázek 31:</w:t>
        </w:r>
        <w:r w:rsidR="00710966" w:rsidRPr="00D4534A">
          <w:rPr>
            <w:rStyle w:val="Hypertextovodkaz"/>
            <w:noProof/>
          </w:rPr>
          <w:t xml:space="preserve"> Kód postavy Moucha</w:t>
        </w:r>
        <w:r w:rsidR="00710966">
          <w:rPr>
            <w:noProof/>
            <w:webHidden/>
          </w:rPr>
          <w:tab/>
        </w:r>
        <w:r w:rsidR="00710966">
          <w:rPr>
            <w:noProof/>
            <w:webHidden/>
          </w:rPr>
          <w:fldChar w:fldCharType="begin"/>
        </w:r>
        <w:r w:rsidR="00710966">
          <w:rPr>
            <w:noProof/>
            <w:webHidden/>
          </w:rPr>
          <w:instrText xml:space="preserve"> PAGEREF _Toc151115953 \h </w:instrText>
        </w:r>
        <w:r w:rsidR="00710966">
          <w:rPr>
            <w:noProof/>
            <w:webHidden/>
          </w:rPr>
        </w:r>
        <w:r w:rsidR="00710966">
          <w:rPr>
            <w:noProof/>
            <w:webHidden/>
          </w:rPr>
          <w:fldChar w:fldCharType="separate"/>
        </w:r>
        <w:r w:rsidR="00710966">
          <w:rPr>
            <w:noProof/>
            <w:webHidden/>
          </w:rPr>
          <w:t>47</w:t>
        </w:r>
        <w:r w:rsidR="00710966">
          <w:rPr>
            <w:noProof/>
            <w:webHidden/>
          </w:rPr>
          <w:fldChar w:fldCharType="end"/>
        </w:r>
      </w:hyperlink>
    </w:p>
    <w:p w14:paraId="70F52DBE" w14:textId="71032B49" w:rsidR="00710966" w:rsidRDefault="00000000">
      <w:pPr>
        <w:pStyle w:val="Seznamobrzk"/>
        <w:tabs>
          <w:tab w:val="right" w:leader="dot" w:pos="9061"/>
        </w:tabs>
        <w:rPr>
          <w:rFonts w:eastAsiaTheme="minorEastAsia"/>
          <w:noProof/>
          <w:kern w:val="2"/>
          <w:lang w:eastAsia="cs-CZ"/>
          <w14:ligatures w14:val="standardContextual"/>
        </w:rPr>
      </w:pPr>
      <w:hyperlink w:anchor="_Toc151115954" w:history="1">
        <w:r w:rsidR="00710966" w:rsidRPr="00D4534A">
          <w:rPr>
            <w:rStyle w:val="Hypertextovodkaz"/>
            <w:b/>
            <w:bCs/>
            <w:noProof/>
          </w:rPr>
          <w:t>Obrázek 32</w:t>
        </w:r>
        <w:r w:rsidR="00710966" w:rsidRPr="00D4534A">
          <w:rPr>
            <w:rStyle w:val="Hypertextovodkaz"/>
            <w:noProof/>
          </w:rPr>
          <w:t>: Kód postavy Bajtík 1</w:t>
        </w:r>
        <w:r w:rsidR="00710966">
          <w:rPr>
            <w:noProof/>
            <w:webHidden/>
          </w:rPr>
          <w:tab/>
        </w:r>
        <w:r w:rsidR="00710966">
          <w:rPr>
            <w:noProof/>
            <w:webHidden/>
          </w:rPr>
          <w:fldChar w:fldCharType="begin"/>
        </w:r>
        <w:r w:rsidR="00710966">
          <w:rPr>
            <w:noProof/>
            <w:webHidden/>
          </w:rPr>
          <w:instrText xml:space="preserve"> PAGEREF _Toc151115954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08E8CFAF" w14:textId="6C7CCA81" w:rsidR="00710966" w:rsidRDefault="00000000">
      <w:pPr>
        <w:pStyle w:val="Seznamobrzk"/>
        <w:tabs>
          <w:tab w:val="right" w:leader="dot" w:pos="9061"/>
        </w:tabs>
        <w:rPr>
          <w:rFonts w:eastAsiaTheme="minorEastAsia"/>
          <w:noProof/>
          <w:kern w:val="2"/>
          <w:lang w:eastAsia="cs-CZ"/>
          <w14:ligatures w14:val="standardContextual"/>
        </w:rPr>
      </w:pPr>
      <w:hyperlink w:anchor="_Toc151115955" w:history="1">
        <w:r w:rsidR="00710966" w:rsidRPr="00D4534A">
          <w:rPr>
            <w:rStyle w:val="Hypertextovodkaz"/>
            <w:b/>
            <w:bCs/>
            <w:noProof/>
          </w:rPr>
          <w:t>Obrázek 33:</w:t>
        </w:r>
        <w:r w:rsidR="00710966" w:rsidRPr="00D4534A">
          <w:rPr>
            <w:rStyle w:val="Hypertextovodkaz"/>
            <w:noProof/>
          </w:rPr>
          <w:t xml:space="preserve"> Kód postavy Bajtík 2</w:t>
        </w:r>
        <w:r w:rsidR="00710966">
          <w:rPr>
            <w:noProof/>
            <w:webHidden/>
          </w:rPr>
          <w:tab/>
        </w:r>
        <w:r w:rsidR="00710966">
          <w:rPr>
            <w:noProof/>
            <w:webHidden/>
          </w:rPr>
          <w:fldChar w:fldCharType="begin"/>
        </w:r>
        <w:r w:rsidR="00710966">
          <w:rPr>
            <w:noProof/>
            <w:webHidden/>
          </w:rPr>
          <w:instrText xml:space="preserve"> PAGEREF _Toc151115955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66741136" w14:textId="4D1802FC" w:rsidR="00710966" w:rsidRDefault="00000000">
      <w:pPr>
        <w:pStyle w:val="Seznamobrzk"/>
        <w:tabs>
          <w:tab w:val="right" w:leader="dot" w:pos="9061"/>
        </w:tabs>
        <w:rPr>
          <w:rFonts w:eastAsiaTheme="minorEastAsia"/>
          <w:noProof/>
          <w:kern w:val="2"/>
          <w:lang w:eastAsia="cs-CZ"/>
          <w14:ligatures w14:val="standardContextual"/>
        </w:rPr>
      </w:pPr>
      <w:hyperlink w:anchor="_Toc151115956" w:history="1">
        <w:r w:rsidR="00710966" w:rsidRPr="00D4534A">
          <w:rPr>
            <w:rStyle w:val="Hypertextovodkaz"/>
            <w:b/>
            <w:bCs/>
            <w:noProof/>
          </w:rPr>
          <w:t>Obrázek 34:</w:t>
        </w:r>
        <w:r w:rsidR="00710966" w:rsidRPr="00D4534A">
          <w:rPr>
            <w:rStyle w:val="Hypertextovodkaz"/>
            <w:noProof/>
          </w:rPr>
          <w:t xml:space="preserve"> Kód postavy Ball</w:t>
        </w:r>
        <w:r w:rsidR="00710966">
          <w:rPr>
            <w:noProof/>
            <w:webHidden/>
          </w:rPr>
          <w:tab/>
        </w:r>
        <w:r w:rsidR="00710966">
          <w:rPr>
            <w:noProof/>
            <w:webHidden/>
          </w:rPr>
          <w:fldChar w:fldCharType="begin"/>
        </w:r>
        <w:r w:rsidR="00710966">
          <w:rPr>
            <w:noProof/>
            <w:webHidden/>
          </w:rPr>
          <w:instrText xml:space="preserve"> PAGEREF _Toc151115956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0DC53E01" w14:textId="0ADC041B" w:rsidR="00710966" w:rsidRDefault="00000000">
      <w:pPr>
        <w:pStyle w:val="Seznamobrzk"/>
        <w:tabs>
          <w:tab w:val="right" w:leader="dot" w:pos="9061"/>
        </w:tabs>
        <w:rPr>
          <w:rFonts w:eastAsiaTheme="minorEastAsia"/>
          <w:noProof/>
          <w:kern w:val="2"/>
          <w:lang w:eastAsia="cs-CZ"/>
          <w14:ligatures w14:val="standardContextual"/>
        </w:rPr>
      </w:pPr>
      <w:hyperlink w:anchor="_Toc151115957" w:history="1">
        <w:r w:rsidR="00710966" w:rsidRPr="00D4534A">
          <w:rPr>
            <w:rStyle w:val="Hypertextovodkaz"/>
            <w:b/>
            <w:bCs/>
            <w:noProof/>
          </w:rPr>
          <w:t>Obrázek 35:</w:t>
        </w:r>
        <w:r w:rsidR="00710966" w:rsidRPr="00D4534A">
          <w:rPr>
            <w:rStyle w:val="Hypertextovodkaz"/>
            <w:noProof/>
          </w:rPr>
          <w:t xml:space="preserve"> Kód postavy Stickman</w:t>
        </w:r>
        <w:r w:rsidR="00710966">
          <w:rPr>
            <w:noProof/>
            <w:webHidden/>
          </w:rPr>
          <w:tab/>
        </w:r>
        <w:r w:rsidR="00710966">
          <w:rPr>
            <w:noProof/>
            <w:webHidden/>
          </w:rPr>
          <w:fldChar w:fldCharType="begin"/>
        </w:r>
        <w:r w:rsidR="00710966">
          <w:rPr>
            <w:noProof/>
            <w:webHidden/>
          </w:rPr>
          <w:instrText xml:space="preserve"> PAGEREF _Toc151115957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62E869BA" w14:textId="594632A6" w:rsidR="00710966" w:rsidRDefault="00000000">
      <w:pPr>
        <w:pStyle w:val="Seznamobrzk"/>
        <w:tabs>
          <w:tab w:val="right" w:leader="dot" w:pos="9061"/>
        </w:tabs>
        <w:rPr>
          <w:rFonts w:eastAsiaTheme="minorEastAsia"/>
          <w:noProof/>
          <w:kern w:val="2"/>
          <w:lang w:eastAsia="cs-CZ"/>
          <w14:ligatures w14:val="standardContextual"/>
        </w:rPr>
      </w:pPr>
      <w:hyperlink w:anchor="_Toc151115958" w:history="1">
        <w:r w:rsidR="00710966" w:rsidRPr="00D4534A">
          <w:rPr>
            <w:rStyle w:val="Hypertextovodkaz"/>
            <w:b/>
            <w:bCs/>
            <w:noProof/>
          </w:rPr>
          <w:t>Obrázek 36:</w:t>
        </w:r>
        <w:r w:rsidR="00710966" w:rsidRPr="00D4534A">
          <w:rPr>
            <w:rStyle w:val="Hypertextovodkaz"/>
            <w:noProof/>
          </w:rPr>
          <w:t xml:space="preserve"> Kód postavy Blok</w:t>
        </w:r>
        <w:r w:rsidR="00710966">
          <w:rPr>
            <w:noProof/>
            <w:webHidden/>
          </w:rPr>
          <w:tab/>
        </w:r>
        <w:r w:rsidR="00710966">
          <w:rPr>
            <w:noProof/>
            <w:webHidden/>
          </w:rPr>
          <w:fldChar w:fldCharType="begin"/>
        </w:r>
        <w:r w:rsidR="00710966">
          <w:rPr>
            <w:noProof/>
            <w:webHidden/>
          </w:rPr>
          <w:instrText xml:space="preserve"> PAGEREF _Toc151115958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092CFBB6" w14:textId="62628827" w:rsidR="00710966" w:rsidRDefault="00000000">
      <w:pPr>
        <w:pStyle w:val="Seznamobrzk"/>
        <w:tabs>
          <w:tab w:val="right" w:leader="dot" w:pos="9061"/>
        </w:tabs>
        <w:rPr>
          <w:rFonts w:eastAsiaTheme="minorEastAsia"/>
          <w:noProof/>
          <w:kern w:val="2"/>
          <w:lang w:eastAsia="cs-CZ"/>
          <w14:ligatures w14:val="standardContextual"/>
        </w:rPr>
      </w:pPr>
      <w:hyperlink w:anchor="_Toc151115959" w:history="1">
        <w:r w:rsidR="00710966" w:rsidRPr="00D4534A">
          <w:rPr>
            <w:rStyle w:val="Hypertextovodkaz"/>
            <w:b/>
            <w:bCs/>
            <w:noProof/>
          </w:rPr>
          <w:t>Obrázek 37:</w:t>
        </w:r>
        <w:r w:rsidR="00710966" w:rsidRPr="00D4534A">
          <w:rPr>
            <w:rStyle w:val="Hypertextovodkaz"/>
            <w:noProof/>
          </w:rPr>
          <w:t xml:space="preserve"> Kostýmy postavy Blok</w:t>
        </w:r>
        <w:r w:rsidR="00710966">
          <w:rPr>
            <w:noProof/>
            <w:webHidden/>
          </w:rPr>
          <w:tab/>
        </w:r>
        <w:r w:rsidR="00710966">
          <w:rPr>
            <w:noProof/>
            <w:webHidden/>
          </w:rPr>
          <w:fldChar w:fldCharType="begin"/>
        </w:r>
        <w:r w:rsidR="00710966">
          <w:rPr>
            <w:noProof/>
            <w:webHidden/>
          </w:rPr>
          <w:instrText xml:space="preserve"> PAGEREF _Toc151115959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1DC12141" w14:textId="47A47395" w:rsidR="00710966" w:rsidRDefault="00000000">
      <w:pPr>
        <w:pStyle w:val="Seznamobrzk"/>
        <w:tabs>
          <w:tab w:val="right" w:leader="dot" w:pos="9061"/>
        </w:tabs>
        <w:rPr>
          <w:rFonts w:eastAsiaTheme="minorEastAsia"/>
          <w:noProof/>
          <w:kern w:val="2"/>
          <w:lang w:eastAsia="cs-CZ"/>
          <w14:ligatures w14:val="standardContextual"/>
        </w:rPr>
      </w:pPr>
      <w:hyperlink w:anchor="_Toc151115960" w:history="1">
        <w:r w:rsidR="00710966" w:rsidRPr="00D4534A">
          <w:rPr>
            <w:rStyle w:val="Hypertextovodkaz"/>
            <w:b/>
            <w:bCs/>
            <w:noProof/>
          </w:rPr>
          <w:t>Obrázek 38:</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60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15256D91" w14:textId="39593B9B" w:rsidR="00710966" w:rsidRDefault="00000000">
      <w:pPr>
        <w:pStyle w:val="Seznamobrzk"/>
        <w:tabs>
          <w:tab w:val="right" w:leader="dot" w:pos="9061"/>
        </w:tabs>
        <w:rPr>
          <w:rFonts w:eastAsiaTheme="minorEastAsia"/>
          <w:noProof/>
          <w:kern w:val="2"/>
          <w:lang w:eastAsia="cs-CZ"/>
          <w14:ligatures w14:val="standardContextual"/>
        </w:rPr>
      </w:pPr>
      <w:hyperlink w:anchor="_Toc151115961" w:history="1">
        <w:r w:rsidR="00710966" w:rsidRPr="00D4534A">
          <w:rPr>
            <w:rStyle w:val="Hypertextovodkaz"/>
            <w:b/>
            <w:bCs/>
            <w:noProof/>
          </w:rPr>
          <w:t>Obrázek 39:</w:t>
        </w:r>
        <w:r w:rsidR="00710966" w:rsidRPr="00D4534A">
          <w:rPr>
            <w:rStyle w:val="Hypertextovodkaz"/>
            <w:noProof/>
          </w:rPr>
          <w:t xml:space="preserve"> Kód postavy Sloupy</w:t>
        </w:r>
        <w:r w:rsidR="00710966">
          <w:rPr>
            <w:noProof/>
            <w:webHidden/>
          </w:rPr>
          <w:tab/>
        </w:r>
        <w:r w:rsidR="00710966">
          <w:rPr>
            <w:noProof/>
            <w:webHidden/>
          </w:rPr>
          <w:fldChar w:fldCharType="begin"/>
        </w:r>
        <w:r w:rsidR="00710966">
          <w:rPr>
            <w:noProof/>
            <w:webHidden/>
          </w:rPr>
          <w:instrText xml:space="preserve"> PAGEREF _Toc151115961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57E91AEE" w14:textId="56C67EBE" w:rsidR="00710966" w:rsidRDefault="00000000">
      <w:pPr>
        <w:pStyle w:val="Seznamobrzk"/>
        <w:tabs>
          <w:tab w:val="right" w:leader="dot" w:pos="9061"/>
        </w:tabs>
        <w:rPr>
          <w:rFonts w:eastAsiaTheme="minorEastAsia"/>
          <w:noProof/>
          <w:kern w:val="2"/>
          <w:lang w:eastAsia="cs-CZ"/>
          <w14:ligatures w14:val="standardContextual"/>
        </w:rPr>
      </w:pPr>
      <w:hyperlink w:anchor="_Toc151115962" w:history="1">
        <w:r w:rsidR="00710966" w:rsidRPr="00D4534A">
          <w:rPr>
            <w:rStyle w:val="Hypertextovodkaz"/>
            <w:b/>
            <w:bCs/>
            <w:noProof/>
          </w:rPr>
          <w:t>Obrázek 40:</w:t>
        </w:r>
        <w:r w:rsidR="00710966" w:rsidRPr="00D4534A">
          <w:rPr>
            <w:rStyle w:val="Hypertextovodkaz"/>
            <w:noProof/>
          </w:rPr>
          <w:t xml:space="preserve"> Kostým Sloupy</w:t>
        </w:r>
        <w:r w:rsidR="00710966">
          <w:rPr>
            <w:noProof/>
            <w:webHidden/>
          </w:rPr>
          <w:tab/>
        </w:r>
        <w:r w:rsidR="00710966">
          <w:rPr>
            <w:noProof/>
            <w:webHidden/>
          </w:rPr>
          <w:fldChar w:fldCharType="begin"/>
        </w:r>
        <w:r w:rsidR="00710966">
          <w:rPr>
            <w:noProof/>
            <w:webHidden/>
          </w:rPr>
          <w:instrText xml:space="preserve"> PAGEREF _Toc151115962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24BB12B3" w14:textId="45CAB583" w:rsidR="00710966" w:rsidRDefault="00000000">
      <w:pPr>
        <w:pStyle w:val="Seznamobrzk"/>
        <w:tabs>
          <w:tab w:val="right" w:leader="dot" w:pos="9061"/>
        </w:tabs>
        <w:rPr>
          <w:rFonts w:eastAsiaTheme="minorEastAsia"/>
          <w:noProof/>
          <w:kern w:val="2"/>
          <w:lang w:eastAsia="cs-CZ"/>
          <w14:ligatures w14:val="standardContextual"/>
        </w:rPr>
      </w:pPr>
      <w:hyperlink w:anchor="_Toc151115963" w:history="1">
        <w:r w:rsidR="00710966" w:rsidRPr="00D4534A">
          <w:rPr>
            <w:rStyle w:val="Hypertextovodkaz"/>
            <w:b/>
            <w:bCs/>
            <w:noProof/>
          </w:rPr>
          <w:t>Obrázek 41:</w:t>
        </w:r>
        <w:r w:rsidR="00710966" w:rsidRPr="00D4534A">
          <w:rPr>
            <w:rStyle w:val="Hypertextovodkaz"/>
            <w:noProof/>
          </w:rPr>
          <w:t xml:space="preserve"> Kód postavy Vesmírná loď</w:t>
        </w:r>
        <w:r w:rsidR="00710966">
          <w:rPr>
            <w:noProof/>
            <w:webHidden/>
          </w:rPr>
          <w:tab/>
        </w:r>
        <w:r w:rsidR="00710966">
          <w:rPr>
            <w:noProof/>
            <w:webHidden/>
          </w:rPr>
          <w:fldChar w:fldCharType="begin"/>
        </w:r>
        <w:r w:rsidR="00710966">
          <w:rPr>
            <w:noProof/>
            <w:webHidden/>
          </w:rPr>
          <w:instrText xml:space="preserve"> PAGEREF _Toc151115963 \h </w:instrText>
        </w:r>
        <w:r w:rsidR="00710966">
          <w:rPr>
            <w:noProof/>
            <w:webHidden/>
          </w:rPr>
        </w:r>
        <w:r w:rsidR="00710966">
          <w:rPr>
            <w:noProof/>
            <w:webHidden/>
          </w:rPr>
          <w:fldChar w:fldCharType="separate"/>
        </w:r>
        <w:r w:rsidR="00710966">
          <w:rPr>
            <w:noProof/>
            <w:webHidden/>
          </w:rPr>
          <w:t>57</w:t>
        </w:r>
        <w:r w:rsidR="00710966">
          <w:rPr>
            <w:noProof/>
            <w:webHidden/>
          </w:rPr>
          <w:fldChar w:fldCharType="end"/>
        </w:r>
      </w:hyperlink>
    </w:p>
    <w:p w14:paraId="37C928A1" w14:textId="1E4CEABF" w:rsidR="00710966" w:rsidRDefault="00000000">
      <w:pPr>
        <w:pStyle w:val="Seznamobrzk"/>
        <w:tabs>
          <w:tab w:val="right" w:leader="dot" w:pos="9061"/>
        </w:tabs>
        <w:rPr>
          <w:rFonts w:eastAsiaTheme="minorEastAsia"/>
          <w:noProof/>
          <w:kern w:val="2"/>
          <w:lang w:eastAsia="cs-CZ"/>
          <w14:ligatures w14:val="standardContextual"/>
        </w:rPr>
      </w:pPr>
      <w:hyperlink w:anchor="_Toc151115964" w:history="1">
        <w:r w:rsidR="00710966" w:rsidRPr="00D4534A">
          <w:rPr>
            <w:rStyle w:val="Hypertextovodkaz"/>
            <w:b/>
            <w:bCs/>
            <w:noProof/>
          </w:rPr>
          <w:t>Obrázek 42:</w:t>
        </w:r>
        <w:r w:rsidR="00710966" w:rsidRPr="00D4534A">
          <w:rPr>
            <w:rStyle w:val="Hypertextovodkaz"/>
            <w:noProof/>
          </w:rPr>
          <w:t xml:space="preserve"> Kód postavy Laser</w:t>
        </w:r>
        <w:r w:rsidR="00710966">
          <w:rPr>
            <w:noProof/>
            <w:webHidden/>
          </w:rPr>
          <w:tab/>
        </w:r>
        <w:r w:rsidR="00710966">
          <w:rPr>
            <w:noProof/>
            <w:webHidden/>
          </w:rPr>
          <w:fldChar w:fldCharType="begin"/>
        </w:r>
        <w:r w:rsidR="00710966">
          <w:rPr>
            <w:noProof/>
            <w:webHidden/>
          </w:rPr>
          <w:instrText xml:space="preserve"> PAGEREF _Toc151115964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3B288CE5" w14:textId="5B0BC5DC" w:rsidR="00710966" w:rsidRDefault="00000000">
      <w:pPr>
        <w:pStyle w:val="Seznamobrzk"/>
        <w:tabs>
          <w:tab w:val="right" w:leader="dot" w:pos="9061"/>
        </w:tabs>
        <w:rPr>
          <w:rFonts w:eastAsiaTheme="minorEastAsia"/>
          <w:noProof/>
          <w:kern w:val="2"/>
          <w:lang w:eastAsia="cs-CZ"/>
          <w14:ligatures w14:val="standardContextual"/>
        </w:rPr>
      </w:pPr>
      <w:hyperlink w:anchor="_Toc151115965" w:history="1">
        <w:r w:rsidR="00710966" w:rsidRPr="00D4534A">
          <w:rPr>
            <w:rStyle w:val="Hypertextovodkaz"/>
            <w:b/>
            <w:bCs/>
            <w:noProof/>
          </w:rPr>
          <w:t>Obrázek 43:</w:t>
        </w:r>
        <w:r w:rsidR="00710966" w:rsidRPr="00D4534A">
          <w:rPr>
            <w:rStyle w:val="Hypertextovodkaz"/>
            <w:noProof/>
          </w:rPr>
          <w:t xml:space="preserve"> Kód postavy Asteroid</w:t>
        </w:r>
        <w:r w:rsidR="00710966">
          <w:rPr>
            <w:noProof/>
            <w:webHidden/>
          </w:rPr>
          <w:tab/>
        </w:r>
        <w:r w:rsidR="00710966">
          <w:rPr>
            <w:noProof/>
            <w:webHidden/>
          </w:rPr>
          <w:fldChar w:fldCharType="begin"/>
        </w:r>
        <w:r w:rsidR="00710966">
          <w:rPr>
            <w:noProof/>
            <w:webHidden/>
          </w:rPr>
          <w:instrText xml:space="preserve"> PAGEREF _Toc151115965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1DB1EFF4" w14:textId="3A23C232" w:rsidR="00710966" w:rsidRDefault="00000000">
      <w:pPr>
        <w:pStyle w:val="Seznamobrzk"/>
        <w:tabs>
          <w:tab w:val="right" w:leader="dot" w:pos="9061"/>
        </w:tabs>
        <w:rPr>
          <w:rFonts w:eastAsiaTheme="minorEastAsia"/>
          <w:noProof/>
          <w:kern w:val="2"/>
          <w:lang w:eastAsia="cs-CZ"/>
          <w14:ligatures w14:val="standardContextual"/>
        </w:rPr>
      </w:pPr>
      <w:hyperlink w:anchor="_Toc151115966" w:history="1">
        <w:r w:rsidR="00710966" w:rsidRPr="00D4534A">
          <w:rPr>
            <w:rStyle w:val="Hypertextovodkaz"/>
            <w:b/>
            <w:bCs/>
            <w:noProof/>
          </w:rPr>
          <w:t>Obrázek 44:</w:t>
        </w:r>
        <w:r w:rsidR="00710966" w:rsidRPr="00D4534A">
          <w:rPr>
            <w:rStyle w:val="Hypertextovodkaz"/>
            <w:noProof/>
          </w:rPr>
          <w:t xml:space="preserve"> Kód postavy Planeta</w:t>
        </w:r>
        <w:r w:rsidR="00710966">
          <w:rPr>
            <w:noProof/>
            <w:webHidden/>
          </w:rPr>
          <w:tab/>
        </w:r>
        <w:r w:rsidR="00710966">
          <w:rPr>
            <w:noProof/>
            <w:webHidden/>
          </w:rPr>
          <w:fldChar w:fldCharType="begin"/>
        </w:r>
        <w:r w:rsidR="00710966">
          <w:rPr>
            <w:noProof/>
            <w:webHidden/>
          </w:rPr>
          <w:instrText xml:space="preserve"> PAGEREF _Toc151115966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4E4F3769" w14:textId="537BC199" w:rsidR="00710966" w:rsidRDefault="00000000">
      <w:pPr>
        <w:pStyle w:val="Seznamobrzk"/>
        <w:tabs>
          <w:tab w:val="right" w:leader="dot" w:pos="9061"/>
        </w:tabs>
        <w:rPr>
          <w:rFonts w:eastAsiaTheme="minorEastAsia"/>
          <w:noProof/>
          <w:kern w:val="2"/>
          <w:lang w:eastAsia="cs-CZ"/>
          <w14:ligatures w14:val="standardContextual"/>
        </w:rPr>
      </w:pPr>
      <w:hyperlink w:anchor="_Toc151115967" w:history="1">
        <w:r w:rsidR="00710966" w:rsidRPr="00D4534A">
          <w:rPr>
            <w:rStyle w:val="Hypertextovodkaz"/>
            <w:b/>
            <w:bCs/>
            <w:noProof/>
          </w:rPr>
          <w:t>Obrázek 45:</w:t>
        </w:r>
        <w:r w:rsidR="00710966" w:rsidRPr="00D4534A">
          <w:rPr>
            <w:rStyle w:val="Hypertextovodkaz"/>
            <w:noProof/>
          </w:rPr>
          <w:t xml:space="preserve"> Kód postavy Konec hry</w:t>
        </w:r>
        <w:r w:rsidR="00710966">
          <w:rPr>
            <w:noProof/>
            <w:webHidden/>
          </w:rPr>
          <w:tab/>
        </w:r>
        <w:r w:rsidR="00710966">
          <w:rPr>
            <w:noProof/>
            <w:webHidden/>
          </w:rPr>
          <w:fldChar w:fldCharType="begin"/>
        </w:r>
        <w:r w:rsidR="00710966">
          <w:rPr>
            <w:noProof/>
            <w:webHidden/>
          </w:rPr>
          <w:instrText xml:space="preserve"> PAGEREF _Toc151115967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500D93D5" w14:textId="61CD6D4F" w:rsidR="00710966" w:rsidRDefault="00000000">
      <w:pPr>
        <w:pStyle w:val="Seznamobrzk"/>
        <w:tabs>
          <w:tab w:val="right" w:leader="dot" w:pos="9061"/>
        </w:tabs>
        <w:rPr>
          <w:rFonts w:eastAsiaTheme="minorEastAsia"/>
          <w:noProof/>
          <w:kern w:val="2"/>
          <w:lang w:eastAsia="cs-CZ"/>
          <w14:ligatures w14:val="standardContextual"/>
        </w:rPr>
      </w:pPr>
      <w:hyperlink w:anchor="_Toc151115968" w:history="1">
        <w:r w:rsidR="00710966" w:rsidRPr="00D4534A">
          <w:rPr>
            <w:rStyle w:val="Hypertextovodkaz"/>
            <w:b/>
            <w:bCs/>
            <w:noProof/>
          </w:rPr>
          <w:t>Obrázek 46:</w:t>
        </w:r>
        <w:r w:rsidR="00710966" w:rsidRPr="00D4534A">
          <w:rPr>
            <w:rStyle w:val="Hypertextovodkaz"/>
            <w:noProof/>
          </w:rPr>
          <w:t xml:space="preserve"> Pohyb postavy Had1</w:t>
        </w:r>
        <w:r w:rsidR="00710966">
          <w:rPr>
            <w:noProof/>
            <w:webHidden/>
          </w:rPr>
          <w:tab/>
        </w:r>
        <w:r w:rsidR="00710966">
          <w:rPr>
            <w:noProof/>
            <w:webHidden/>
          </w:rPr>
          <w:fldChar w:fldCharType="begin"/>
        </w:r>
        <w:r w:rsidR="00710966">
          <w:rPr>
            <w:noProof/>
            <w:webHidden/>
          </w:rPr>
          <w:instrText xml:space="preserve"> PAGEREF _Toc151115968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33ED204E" w14:textId="763ED164" w:rsidR="00710966" w:rsidRDefault="00000000">
      <w:pPr>
        <w:pStyle w:val="Seznamobrzk"/>
        <w:tabs>
          <w:tab w:val="right" w:leader="dot" w:pos="9061"/>
        </w:tabs>
        <w:rPr>
          <w:rFonts w:eastAsiaTheme="minorEastAsia"/>
          <w:noProof/>
          <w:kern w:val="2"/>
          <w:lang w:eastAsia="cs-CZ"/>
          <w14:ligatures w14:val="standardContextual"/>
        </w:rPr>
      </w:pPr>
      <w:hyperlink w:anchor="_Toc151115969" w:history="1">
        <w:r w:rsidR="00710966" w:rsidRPr="00D4534A">
          <w:rPr>
            <w:rStyle w:val="Hypertextovodkaz"/>
            <w:b/>
            <w:bCs/>
            <w:noProof/>
          </w:rPr>
          <w:t>Obrázek 47:</w:t>
        </w:r>
        <w:r w:rsidR="00710966" w:rsidRPr="00D4534A">
          <w:rPr>
            <w:rStyle w:val="Hypertextovodkaz"/>
            <w:noProof/>
          </w:rPr>
          <w:t xml:space="preserve"> Hlavní kód postavy Had1</w:t>
        </w:r>
        <w:r w:rsidR="00710966">
          <w:rPr>
            <w:noProof/>
            <w:webHidden/>
          </w:rPr>
          <w:tab/>
        </w:r>
        <w:r w:rsidR="00710966">
          <w:rPr>
            <w:noProof/>
            <w:webHidden/>
          </w:rPr>
          <w:fldChar w:fldCharType="begin"/>
        </w:r>
        <w:r w:rsidR="00710966">
          <w:rPr>
            <w:noProof/>
            <w:webHidden/>
          </w:rPr>
          <w:instrText xml:space="preserve"> PAGEREF _Toc151115969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2AFD2694" w14:textId="73F3D51E" w:rsidR="00710966" w:rsidRDefault="00000000">
      <w:pPr>
        <w:pStyle w:val="Seznamobrzk"/>
        <w:tabs>
          <w:tab w:val="right" w:leader="dot" w:pos="9061"/>
        </w:tabs>
        <w:rPr>
          <w:rFonts w:eastAsiaTheme="minorEastAsia"/>
          <w:noProof/>
          <w:kern w:val="2"/>
          <w:lang w:eastAsia="cs-CZ"/>
          <w14:ligatures w14:val="standardContextual"/>
        </w:rPr>
      </w:pPr>
      <w:hyperlink w:anchor="_Toc151115970" w:history="1">
        <w:r w:rsidR="00710966" w:rsidRPr="00D4534A">
          <w:rPr>
            <w:rStyle w:val="Hypertextovodkaz"/>
            <w:b/>
            <w:bCs/>
            <w:noProof/>
          </w:rPr>
          <w:t>Obrázek 48:</w:t>
        </w:r>
        <w:r w:rsidR="00710966" w:rsidRPr="00D4534A">
          <w:rPr>
            <w:rStyle w:val="Hypertextovodkaz"/>
            <w:noProof/>
          </w:rPr>
          <w:t xml:space="preserve"> Kód postavy Jídlo</w:t>
        </w:r>
        <w:r w:rsidR="00710966">
          <w:rPr>
            <w:noProof/>
            <w:webHidden/>
          </w:rPr>
          <w:tab/>
        </w:r>
        <w:r w:rsidR="00710966">
          <w:rPr>
            <w:noProof/>
            <w:webHidden/>
          </w:rPr>
          <w:fldChar w:fldCharType="begin"/>
        </w:r>
        <w:r w:rsidR="00710966">
          <w:rPr>
            <w:noProof/>
            <w:webHidden/>
          </w:rPr>
          <w:instrText xml:space="preserve"> PAGEREF _Toc151115970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4CBDD83A" w14:textId="702025E2" w:rsidR="00710966" w:rsidRDefault="00000000">
      <w:pPr>
        <w:pStyle w:val="Seznamobrzk"/>
        <w:tabs>
          <w:tab w:val="right" w:leader="dot" w:pos="9061"/>
        </w:tabs>
        <w:rPr>
          <w:rFonts w:eastAsiaTheme="minorEastAsia"/>
          <w:noProof/>
          <w:kern w:val="2"/>
          <w:lang w:eastAsia="cs-CZ"/>
          <w14:ligatures w14:val="standardContextual"/>
        </w:rPr>
      </w:pPr>
      <w:hyperlink w:anchor="_Toc151115971" w:history="1">
        <w:r w:rsidR="00710966" w:rsidRPr="00D4534A">
          <w:rPr>
            <w:rStyle w:val="Hypertextovodkaz"/>
            <w:b/>
            <w:bCs/>
            <w:noProof/>
          </w:rPr>
          <w:t>Obrázek 49:</w:t>
        </w:r>
        <w:r w:rsidR="00710966" w:rsidRPr="00D4534A">
          <w:rPr>
            <w:rStyle w:val="Hypertextovodkaz"/>
            <w:noProof/>
          </w:rPr>
          <w:t xml:space="preserve"> Kód pozadí</w:t>
        </w:r>
        <w:r w:rsidR="00710966">
          <w:rPr>
            <w:noProof/>
            <w:webHidden/>
          </w:rPr>
          <w:tab/>
        </w:r>
        <w:r w:rsidR="00710966">
          <w:rPr>
            <w:noProof/>
            <w:webHidden/>
          </w:rPr>
          <w:fldChar w:fldCharType="begin"/>
        </w:r>
        <w:r w:rsidR="00710966">
          <w:rPr>
            <w:noProof/>
            <w:webHidden/>
          </w:rPr>
          <w:instrText xml:space="preserve"> PAGEREF _Toc151115971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01A197D5" w14:textId="2A1D0875" w:rsidR="008E2405" w:rsidRPr="008E2405" w:rsidRDefault="00710966" w:rsidP="00710966">
      <w:pPr>
        <w:pStyle w:val="ODSTAVEC"/>
        <w:spacing w:after="0"/>
        <w:ind w:firstLine="0"/>
      </w:pPr>
      <w:r>
        <w:fldChar w:fldCharType="end"/>
      </w:r>
    </w:p>
    <w:p w14:paraId="1EB5CB76" w14:textId="0F0C4DD5" w:rsidR="00646480" w:rsidRPr="00646480" w:rsidRDefault="008E2405" w:rsidP="001A7586">
      <w:pPr>
        <w:pStyle w:val="NADPIS-BEZ-CISLA"/>
      </w:pPr>
      <w:bookmarkStart w:id="89" w:name="_Toc66956156"/>
      <w:bookmarkStart w:id="90" w:name="_Toc148447936"/>
      <w:r>
        <w:lastRenderedPageBreak/>
        <w:t>Seznam grafů</w:t>
      </w:r>
      <w:bookmarkEnd w:id="89"/>
      <w:bookmarkEnd w:id="90"/>
    </w:p>
    <w:p w14:paraId="4BDC0CB4" w14:textId="5BE3D470" w:rsidR="008E2405" w:rsidRDefault="008E2405" w:rsidP="008E2405">
      <w:pPr>
        <w:pStyle w:val="NADPIS-BEZ-CISLA"/>
      </w:pPr>
      <w:bookmarkStart w:id="91" w:name="_Toc66956157"/>
      <w:bookmarkStart w:id="92" w:name="_Toc148447937"/>
      <w:r>
        <w:lastRenderedPageBreak/>
        <w:t>Seznam tabulek</w:t>
      </w:r>
      <w:bookmarkEnd w:id="91"/>
      <w:bookmarkEnd w:id="92"/>
    </w:p>
    <w:p w14:paraId="202A26EB" w14:textId="77777777" w:rsidR="00C07E3E" w:rsidRDefault="00C07E3E" w:rsidP="00C07E3E">
      <w:pPr>
        <w:pStyle w:val="ZDROJE"/>
        <w:sectPr w:rsidR="00C07E3E" w:rsidSect="00CB3E14">
          <w:footerReference w:type="default" r:id="rId80"/>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81"/>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66609" w14:textId="77777777" w:rsidR="00175B31" w:rsidRDefault="00175B31" w:rsidP="00945433">
      <w:pPr>
        <w:spacing w:after="0" w:line="240" w:lineRule="auto"/>
      </w:pPr>
      <w:r>
        <w:separator/>
      </w:r>
    </w:p>
  </w:endnote>
  <w:endnote w:type="continuationSeparator" w:id="0">
    <w:p w14:paraId="3790EC60" w14:textId="77777777" w:rsidR="00175B31" w:rsidRDefault="00175B31"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097B0" w14:textId="77777777" w:rsidR="00175B31" w:rsidRDefault="00175B31" w:rsidP="00945433">
      <w:pPr>
        <w:spacing w:after="0" w:line="240" w:lineRule="auto"/>
      </w:pPr>
      <w:r>
        <w:separator/>
      </w:r>
    </w:p>
  </w:footnote>
  <w:footnote w:type="continuationSeparator" w:id="0">
    <w:p w14:paraId="5F17613D" w14:textId="77777777" w:rsidR="00175B31" w:rsidRDefault="00175B31"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43CEB"/>
    <w:multiLevelType w:val="hybridMultilevel"/>
    <w:tmpl w:val="B4E66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8" w15:restartNumberingAfterBreak="0">
    <w:nsid w:val="49F03BFD"/>
    <w:multiLevelType w:val="hybridMultilevel"/>
    <w:tmpl w:val="B4E66C9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7"/>
  </w:num>
  <w:num w:numId="2" w16cid:durableId="560560390">
    <w:abstractNumId w:val="15"/>
  </w:num>
  <w:num w:numId="3" w16cid:durableId="459416063">
    <w:abstractNumId w:val="14"/>
  </w:num>
  <w:num w:numId="4" w16cid:durableId="1189292157">
    <w:abstractNumId w:val="2"/>
  </w:num>
  <w:num w:numId="5" w16cid:durableId="1011183610">
    <w:abstractNumId w:val="17"/>
  </w:num>
  <w:num w:numId="6" w16cid:durableId="1836874432">
    <w:abstractNumId w:val="11"/>
  </w:num>
  <w:num w:numId="7" w16cid:durableId="125894987">
    <w:abstractNumId w:val="9"/>
  </w:num>
  <w:num w:numId="8" w16cid:durableId="375349850">
    <w:abstractNumId w:val="16"/>
  </w:num>
  <w:num w:numId="9" w16cid:durableId="1800880105">
    <w:abstractNumId w:val="1"/>
  </w:num>
  <w:num w:numId="10" w16cid:durableId="242883757">
    <w:abstractNumId w:val="10"/>
  </w:num>
  <w:num w:numId="11" w16cid:durableId="557134114">
    <w:abstractNumId w:val="4"/>
  </w:num>
  <w:num w:numId="12" w16cid:durableId="563107631">
    <w:abstractNumId w:val="5"/>
  </w:num>
  <w:num w:numId="13" w16cid:durableId="71976356">
    <w:abstractNumId w:val="13"/>
  </w:num>
  <w:num w:numId="14" w16cid:durableId="638144646">
    <w:abstractNumId w:val="6"/>
  </w:num>
  <w:num w:numId="15" w16cid:durableId="390814189">
    <w:abstractNumId w:val="12"/>
  </w:num>
  <w:num w:numId="16" w16cid:durableId="187840968">
    <w:abstractNumId w:val="18"/>
  </w:num>
  <w:num w:numId="17" w16cid:durableId="844783661">
    <w:abstractNumId w:val="3"/>
  </w:num>
  <w:num w:numId="18" w16cid:durableId="924459041">
    <w:abstractNumId w:val="8"/>
  </w:num>
  <w:num w:numId="19" w16cid:durableId="1454205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4050"/>
    <w:rsid w:val="00057872"/>
    <w:rsid w:val="0006039D"/>
    <w:rsid w:val="000720B8"/>
    <w:rsid w:val="0007646E"/>
    <w:rsid w:val="000839CD"/>
    <w:rsid w:val="00084099"/>
    <w:rsid w:val="00085845"/>
    <w:rsid w:val="0009271E"/>
    <w:rsid w:val="00097E45"/>
    <w:rsid w:val="000A033A"/>
    <w:rsid w:val="000A0F2F"/>
    <w:rsid w:val="000A5CDA"/>
    <w:rsid w:val="000B0833"/>
    <w:rsid w:val="000B1CD4"/>
    <w:rsid w:val="000B2AA8"/>
    <w:rsid w:val="000C0F37"/>
    <w:rsid w:val="000C31E8"/>
    <w:rsid w:val="000D1372"/>
    <w:rsid w:val="000D16BA"/>
    <w:rsid w:val="000D6A27"/>
    <w:rsid w:val="000E14B0"/>
    <w:rsid w:val="00103E15"/>
    <w:rsid w:val="00112276"/>
    <w:rsid w:val="001154A9"/>
    <w:rsid w:val="001341B5"/>
    <w:rsid w:val="001400D7"/>
    <w:rsid w:val="001411CD"/>
    <w:rsid w:val="001425F8"/>
    <w:rsid w:val="00143C79"/>
    <w:rsid w:val="00147D67"/>
    <w:rsid w:val="001539B6"/>
    <w:rsid w:val="0016009C"/>
    <w:rsid w:val="001615E7"/>
    <w:rsid w:val="00161919"/>
    <w:rsid w:val="00167F7A"/>
    <w:rsid w:val="00173B52"/>
    <w:rsid w:val="00175B31"/>
    <w:rsid w:val="00181C0D"/>
    <w:rsid w:val="00194FEA"/>
    <w:rsid w:val="001A4543"/>
    <w:rsid w:val="001A7586"/>
    <w:rsid w:val="001B0626"/>
    <w:rsid w:val="001B771D"/>
    <w:rsid w:val="001C450D"/>
    <w:rsid w:val="001C5536"/>
    <w:rsid w:val="001C5E64"/>
    <w:rsid w:val="001D070D"/>
    <w:rsid w:val="001D33CC"/>
    <w:rsid w:val="001D3CA0"/>
    <w:rsid w:val="001D5645"/>
    <w:rsid w:val="001E1ADF"/>
    <w:rsid w:val="001E2D90"/>
    <w:rsid w:val="001F201F"/>
    <w:rsid w:val="002015F5"/>
    <w:rsid w:val="002158BC"/>
    <w:rsid w:val="00226D0E"/>
    <w:rsid w:val="002546DC"/>
    <w:rsid w:val="00255514"/>
    <w:rsid w:val="00257D3B"/>
    <w:rsid w:val="002652C3"/>
    <w:rsid w:val="0027579A"/>
    <w:rsid w:val="00290CEB"/>
    <w:rsid w:val="00290D02"/>
    <w:rsid w:val="002A4A2E"/>
    <w:rsid w:val="002A6A38"/>
    <w:rsid w:val="002B0A67"/>
    <w:rsid w:val="002C248D"/>
    <w:rsid w:val="002D793E"/>
    <w:rsid w:val="002E1A88"/>
    <w:rsid w:val="002E29AC"/>
    <w:rsid w:val="002E33E2"/>
    <w:rsid w:val="00303A49"/>
    <w:rsid w:val="00315013"/>
    <w:rsid w:val="003171C1"/>
    <w:rsid w:val="00322B5A"/>
    <w:rsid w:val="0032477F"/>
    <w:rsid w:val="00325A95"/>
    <w:rsid w:val="00335B6B"/>
    <w:rsid w:val="00346885"/>
    <w:rsid w:val="0034694E"/>
    <w:rsid w:val="00350D0A"/>
    <w:rsid w:val="00352199"/>
    <w:rsid w:val="00355B83"/>
    <w:rsid w:val="003565C6"/>
    <w:rsid w:val="00356D27"/>
    <w:rsid w:val="003667FF"/>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388A"/>
    <w:rsid w:val="004556B5"/>
    <w:rsid w:val="00457340"/>
    <w:rsid w:val="00462823"/>
    <w:rsid w:val="004654C8"/>
    <w:rsid w:val="00470589"/>
    <w:rsid w:val="00471104"/>
    <w:rsid w:val="00473B2B"/>
    <w:rsid w:val="00473C2B"/>
    <w:rsid w:val="004758AD"/>
    <w:rsid w:val="004832EA"/>
    <w:rsid w:val="00486A37"/>
    <w:rsid w:val="00496277"/>
    <w:rsid w:val="004A21EA"/>
    <w:rsid w:val="004A241B"/>
    <w:rsid w:val="004A31AB"/>
    <w:rsid w:val="004A3DA3"/>
    <w:rsid w:val="004A572C"/>
    <w:rsid w:val="004B1F71"/>
    <w:rsid w:val="004B40EA"/>
    <w:rsid w:val="004B59C1"/>
    <w:rsid w:val="004C748B"/>
    <w:rsid w:val="004D367D"/>
    <w:rsid w:val="004D59B7"/>
    <w:rsid w:val="004E7563"/>
    <w:rsid w:val="004E7DEA"/>
    <w:rsid w:val="004F6529"/>
    <w:rsid w:val="004F73A5"/>
    <w:rsid w:val="00501999"/>
    <w:rsid w:val="00564DBB"/>
    <w:rsid w:val="00567264"/>
    <w:rsid w:val="005709A1"/>
    <w:rsid w:val="0058338D"/>
    <w:rsid w:val="0058347E"/>
    <w:rsid w:val="00583657"/>
    <w:rsid w:val="005927DC"/>
    <w:rsid w:val="005960D4"/>
    <w:rsid w:val="005A1A78"/>
    <w:rsid w:val="005B3CA2"/>
    <w:rsid w:val="005B5A9D"/>
    <w:rsid w:val="005B7EAE"/>
    <w:rsid w:val="005C10EF"/>
    <w:rsid w:val="005C2528"/>
    <w:rsid w:val="005C318D"/>
    <w:rsid w:val="005C6359"/>
    <w:rsid w:val="005D1EF0"/>
    <w:rsid w:val="005D36C1"/>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57A73"/>
    <w:rsid w:val="006678DD"/>
    <w:rsid w:val="006728A3"/>
    <w:rsid w:val="006861AC"/>
    <w:rsid w:val="00697372"/>
    <w:rsid w:val="006976EF"/>
    <w:rsid w:val="006A0883"/>
    <w:rsid w:val="006A5816"/>
    <w:rsid w:val="006B64F7"/>
    <w:rsid w:val="006C01FC"/>
    <w:rsid w:val="006C68EB"/>
    <w:rsid w:val="006D04D1"/>
    <w:rsid w:val="006D04E9"/>
    <w:rsid w:val="006F3EB9"/>
    <w:rsid w:val="00704309"/>
    <w:rsid w:val="00710966"/>
    <w:rsid w:val="00713386"/>
    <w:rsid w:val="00713893"/>
    <w:rsid w:val="00714FF8"/>
    <w:rsid w:val="007179B9"/>
    <w:rsid w:val="00721D04"/>
    <w:rsid w:val="00721DE0"/>
    <w:rsid w:val="00722A2D"/>
    <w:rsid w:val="00724767"/>
    <w:rsid w:val="00725F46"/>
    <w:rsid w:val="00727C45"/>
    <w:rsid w:val="00735F32"/>
    <w:rsid w:val="00750FF2"/>
    <w:rsid w:val="00757E58"/>
    <w:rsid w:val="007603D7"/>
    <w:rsid w:val="00761F74"/>
    <w:rsid w:val="00764F64"/>
    <w:rsid w:val="00771E0F"/>
    <w:rsid w:val="00783132"/>
    <w:rsid w:val="0079795C"/>
    <w:rsid w:val="007A07C1"/>
    <w:rsid w:val="007A1F00"/>
    <w:rsid w:val="007B139B"/>
    <w:rsid w:val="007B3052"/>
    <w:rsid w:val="007B619D"/>
    <w:rsid w:val="007C4F9A"/>
    <w:rsid w:val="007C5577"/>
    <w:rsid w:val="007C5C9E"/>
    <w:rsid w:val="007C7473"/>
    <w:rsid w:val="007D11B8"/>
    <w:rsid w:val="007F6E2B"/>
    <w:rsid w:val="00800197"/>
    <w:rsid w:val="00807C13"/>
    <w:rsid w:val="008165E2"/>
    <w:rsid w:val="0082216A"/>
    <w:rsid w:val="00823FC3"/>
    <w:rsid w:val="0083253E"/>
    <w:rsid w:val="00833F23"/>
    <w:rsid w:val="00835BB8"/>
    <w:rsid w:val="00837617"/>
    <w:rsid w:val="008438AA"/>
    <w:rsid w:val="00846320"/>
    <w:rsid w:val="00847B70"/>
    <w:rsid w:val="008655BE"/>
    <w:rsid w:val="00875225"/>
    <w:rsid w:val="00880B39"/>
    <w:rsid w:val="00887602"/>
    <w:rsid w:val="008877D0"/>
    <w:rsid w:val="008955FE"/>
    <w:rsid w:val="008A0534"/>
    <w:rsid w:val="008A1F97"/>
    <w:rsid w:val="008A53BB"/>
    <w:rsid w:val="008C31F5"/>
    <w:rsid w:val="008C50DD"/>
    <w:rsid w:val="008D2CCD"/>
    <w:rsid w:val="008E2405"/>
    <w:rsid w:val="008E3EB1"/>
    <w:rsid w:val="008F1A27"/>
    <w:rsid w:val="008F7B04"/>
    <w:rsid w:val="009019D2"/>
    <w:rsid w:val="009028A7"/>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43CF"/>
    <w:rsid w:val="009955BD"/>
    <w:rsid w:val="00996605"/>
    <w:rsid w:val="009A0B26"/>
    <w:rsid w:val="009B5EB3"/>
    <w:rsid w:val="009C4779"/>
    <w:rsid w:val="009E0E4B"/>
    <w:rsid w:val="009E2852"/>
    <w:rsid w:val="00A0191D"/>
    <w:rsid w:val="00A03583"/>
    <w:rsid w:val="00A05DBF"/>
    <w:rsid w:val="00A120D9"/>
    <w:rsid w:val="00A403BB"/>
    <w:rsid w:val="00A40DE1"/>
    <w:rsid w:val="00A4117A"/>
    <w:rsid w:val="00A411EC"/>
    <w:rsid w:val="00A530B4"/>
    <w:rsid w:val="00A7062B"/>
    <w:rsid w:val="00A74BF8"/>
    <w:rsid w:val="00A8650A"/>
    <w:rsid w:val="00AA0AA1"/>
    <w:rsid w:val="00AA0C47"/>
    <w:rsid w:val="00AA205F"/>
    <w:rsid w:val="00AA6B1F"/>
    <w:rsid w:val="00AB6F48"/>
    <w:rsid w:val="00AC0FF1"/>
    <w:rsid w:val="00AD0C5F"/>
    <w:rsid w:val="00AD12E3"/>
    <w:rsid w:val="00AD6E17"/>
    <w:rsid w:val="00AE3D32"/>
    <w:rsid w:val="00AE55D0"/>
    <w:rsid w:val="00AF29A7"/>
    <w:rsid w:val="00B0138A"/>
    <w:rsid w:val="00B05F27"/>
    <w:rsid w:val="00B06456"/>
    <w:rsid w:val="00B22E0F"/>
    <w:rsid w:val="00B2325B"/>
    <w:rsid w:val="00B249F7"/>
    <w:rsid w:val="00B45120"/>
    <w:rsid w:val="00B45BDB"/>
    <w:rsid w:val="00B503FB"/>
    <w:rsid w:val="00B51BBA"/>
    <w:rsid w:val="00B56546"/>
    <w:rsid w:val="00B63CB5"/>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6CCB"/>
    <w:rsid w:val="00C2766D"/>
    <w:rsid w:val="00C32F53"/>
    <w:rsid w:val="00C37C15"/>
    <w:rsid w:val="00C4098C"/>
    <w:rsid w:val="00C63169"/>
    <w:rsid w:val="00C64F4C"/>
    <w:rsid w:val="00C66E28"/>
    <w:rsid w:val="00C70BFE"/>
    <w:rsid w:val="00C732DF"/>
    <w:rsid w:val="00C73A09"/>
    <w:rsid w:val="00C844C5"/>
    <w:rsid w:val="00C8454C"/>
    <w:rsid w:val="00C86F32"/>
    <w:rsid w:val="00C87AB5"/>
    <w:rsid w:val="00CA429A"/>
    <w:rsid w:val="00CB37B7"/>
    <w:rsid w:val="00CB3E14"/>
    <w:rsid w:val="00CB400E"/>
    <w:rsid w:val="00CB5881"/>
    <w:rsid w:val="00CC03C6"/>
    <w:rsid w:val="00CF0758"/>
    <w:rsid w:val="00CF08AB"/>
    <w:rsid w:val="00D26C3C"/>
    <w:rsid w:val="00D27701"/>
    <w:rsid w:val="00D27E3A"/>
    <w:rsid w:val="00D3661F"/>
    <w:rsid w:val="00D3715B"/>
    <w:rsid w:val="00D44952"/>
    <w:rsid w:val="00D51AD7"/>
    <w:rsid w:val="00D51E0B"/>
    <w:rsid w:val="00D54C87"/>
    <w:rsid w:val="00D640B6"/>
    <w:rsid w:val="00D75584"/>
    <w:rsid w:val="00D756CD"/>
    <w:rsid w:val="00D8213E"/>
    <w:rsid w:val="00D846FB"/>
    <w:rsid w:val="00DB49F5"/>
    <w:rsid w:val="00DC4794"/>
    <w:rsid w:val="00DC528F"/>
    <w:rsid w:val="00E105C8"/>
    <w:rsid w:val="00E11A3A"/>
    <w:rsid w:val="00E1338F"/>
    <w:rsid w:val="00E55BEB"/>
    <w:rsid w:val="00E73015"/>
    <w:rsid w:val="00E856D7"/>
    <w:rsid w:val="00EA0704"/>
    <w:rsid w:val="00EA0C37"/>
    <w:rsid w:val="00EA42A6"/>
    <w:rsid w:val="00EA53B9"/>
    <w:rsid w:val="00EC007F"/>
    <w:rsid w:val="00ED1F4E"/>
    <w:rsid w:val="00EE1CB9"/>
    <w:rsid w:val="00EE254D"/>
    <w:rsid w:val="00EF0142"/>
    <w:rsid w:val="00EF7FB1"/>
    <w:rsid w:val="00F0776C"/>
    <w:rsid w:val="00F11453"/>
    <w:rsid w:val="00F11A93"/>
    <w:rsid w:val="00F16923"/>
    <w:rsid w:val="00F17E4B"/>
    <w:rsid w:val="00F43ACB"/>
    <w:rsid w:val="00F52A51"/>
    <w:rsid w:val="00F55C12"/>
    <w:rsid w:val="00F572EF"/>
    <w:rsid w:val="00F61957"/>
    <w:rsid w:val="00F63C50"/>
    <w:rsid w:val="00F708CB"/>
    <w:rsid w:val="00F70B01"/>
    <w:rsid w:val="00F70BCB"/>
    <w:rsid w:val="00F776E1"/>
    <w:rsid w:val="00F830B1"/>
    <w:rsid w:val="00F844B2"/>
    <w:rsid w:val="00F86BA8"/>
    <w:rsid w:val="00FA7C7B"/>
    <w:rsid w:val="00FB0117"/>
    <w:rsid w:val="00FB02EF"/>
    <w:rsid w:val="00FB359B"/>
    <w:rsid w:val="00FB397D"/>
    <w:rsid w:val="00FB3D18"/>
    <w:rsid w:val="00FB4DBB"/>
    <w:rsid w:val="00FD1342"/>
    <w:rsid w:val="00FD1BC3"/>
    <w:rsid w:val="00FD4D63"/>
    <w:rsid w:val="00FE0EC2"/>
    <w:rsid w:val="00FE2EAE"/>
    <w:rsid w:val="00FE5E8F"/>
    <w:rsid w:val="00FE62E3"/>
    <w:rsid w:val="00FE6CAF"/>
    <w:rsid w:val="00FE78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s://github.com/davidkveton/kveton_bc" TargetMode="External"/><Relationship Id="rId68" Type="http://schemas.openxmlformats.org/officeDocument/2006/relationships/hyperlink" Target="https://www.imysleni.cz/clanky/priklady/23-hledani-darculevin?fbclid=IwAR3wpkcVVV0JxcB_up9tCbKz38dAilA3huMyAysUM6pToVQSBuJ%20P7PKKQCM" TargetMode="External"/><Relationship Id="rId76" Type="http://schemas.openxmlformats.org/officeDocument/2006/relationships/hyperlink" Target="https://ieeexplore.ieee.org/document/7033055" TargetMode="External"/><Relationship Id="rId7" Type="http://schemas.openxmlformats.org/officeDocument/2006/relationships/settings" Target="settings.xml"/><Relationship Id="rId71" Type="http://schemas.openxmlformats.org/officeDocument/2006/relationships/hyperlink" Target="https://digigram.cz/files/2019/06/VM1.1-Koncept-DG.pdf"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www.imysleni.cz/informaticke-mysleni/co-je-informatickemysleni?fbclid=IwAR1blyIYp3A2hfgDGxBxz9_RjpUC_r9XCp2d4_PwOpXmjVmxaw%20GFULkKoiI" TargetMode="External"/><Relationship Id="rId74" Type="http://schemas.openxmlformats.org/officeDocument/2006/relationships/hyperlink" Target="https://imysleni.cz/oprojektu" TargetMode="External"/><Relationship Id="rId79" Type="http://schemas.openxmlformats.org/officeDocument/2006/relationships/hyperlink" Target="https://is.muni.cz/th/k10pq/prilohy/Prezentace_LaSAr/LaSArIS_2014.pdf" TargetMode="External"/><Relationship Id="rId5" Type="http://schemas.openxmlformats.org/officeDocument/2006/relationships/numbering" Target="numbering.xml"/><Relationship Id="rId61" Type="http://schemas.openxmlformats.org/officeDocument/2006/relationships/image" Target="media/image50.png"/><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www.msmt.cz/ministerstvo/strategie-digitalniho-vzdelavani-do-roku-2020" TargetMode="External"/><Relationship Id="rId73" Type="http://schemas.openxmlformats.org/officeDocument/2006/relationships/hyperlink" Target="https://www.imysleni.cz/informaticke-mysleni/co-je-informaticke-mysleni" TargetMode="External"/><Relationship Id="rId78" Type="http://schemas.openxmlformats.org/officeDocument/2006/relationships/hyperlink" Target="http://ksiresearchorg.ipage.com/vlss/journal/VLSS2017/vlss17paper_10.pdf" TargetMode="External"/><Relationship Id="rId8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www.assnstrategies.com/pdf/ISTEPositionProfileFinal.pdf" TargetMode="External"/><Relationship Id="rId69" Type="http://schemas.openxmlformats.org/officeDocument/2006/relationships/hyperlink" Target="http://bit.ly/1r8eNpC" TargetMode="External"/><Relationship Id="rId77" Type="http://schemas.openxmlformats.org/officeDocument/2006/relationships/hyperlink" Target="https://ieeexplore.ieee.org/document/9320477" TargetMode="Externa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hyperlink" Target="https://www.msmt.cz/vzdelavani/skolstvi-vcr/strategie-2030"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eprints.soton.ac.uk/356481/1/Selby_Woollard_bg_soton_eprints.pdf"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s://scratch.mit.edu/users/kvetda00/projects/" TargetMode="External"/><Relationship Id="rId70" Type="http://schemas.openxmlformats.org/officeDocument/2006/relationships/hyperlink" Target="http://bit.ly/1sFikJX" TargetMode="External"/><Relationship Id="rId75" Type="http://schemas.openxmlformats.org/officeDocument/2006/relationships/hyperlink" Target="https://files.eric.ed.gov/fulltext/EJ918910.pdf"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16</TotalTime>
  <Pages>72</Pages>
  <Words>9068</Words>
  <Characters>53504</Characters>
  <Application>Microsoft Office Word</Application>
  <DocSecurity>0</DocSecurity>
  <Lines>445</Lines>
  <Paragraphs>1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39</cp:revision>
  <dcterms:created xsi:type="dcterms:W3CDTF">2022-11-21T12:25:00Z</dcterms:created>
  <dcterms:modified xsi:type="dcterms:W3CDTF">2023-11-2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